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58B548" w14:textId="71D56725" w:rsidR="00160A48" w:rsidRPr="00A37933" w:rsidRDefault="00A37933" w:rsidP="00160A48">
      <w:pPr>
        <w:rPr>
          <w:rFonts w:ascii="Frutiger LT Com 45 Light" w:hAnsi="Frutiger LT Com 45 Light"/>
          <w:b/>
          <w:color w:val="323E4F" w:themeColor="text2" w:themeShade="BF"/>
          <w:sz w:val="40"/>
        </w:rPr>
      </w:pPr>
      <w:r>
        <w:rPr>
          <w:rFonts w:ascii="Frutiger LT Com 45 Light" w:hAnsi="Frutiger LT Com 45 Light"/>
          <w:b/>
          <w:noProof/>
          <w:color w:val="323E4F" w:themeColor="text2" w:themeShade="BF"/>
          <w:sz w:val="40"/>
          <w:lang w:eastAsia="en-AU"/>
        </w:rPr>
        <w:drawing>
          <wp:anchor distT="0" distB="0" distL="114300" distR="114300" simplePos="0" relativeHeight="251660288" behindDoc="0" locked="0" layoutInCell="1" allowOverlap="1" wp14:anchorId="26206B09" wp14:editId="611FA447">
            <wp:simplePos x="0" y="0"/>
            <wp:positionH relativeFrom="margin">
              <wp:posOffset>4284980</wp:posOffset>
            </wp:positionH>
            <wp:positionV relativeFrom="margin">
              <wp:posOffset>-154305</wp:posOffset>
            </wp:positionV>
            <wp:extent cx="1566545" cy="88011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SG stacked logo CMYK-300.png"/>
                    <pic:cNvPicPr/>
                  </pic:nvPicPr>
                  <pic:blipFill>
                    <a:blip r:embed="rId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545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264F">
        <w:rPr>
          <w:rFonts w:ascii="Frutiger LT Com 45 Light" w:hAnsi="Frutiger LT Com 45 Light"/>
          <w:b/>
          <w:color w:val="323E4F" w:themeColor="text2" w:themeShade="BF"/>
          <w:sz w:val="40"/>
        </w:rPr>
        <w:t>Computer Science</w:t>
      </w:r>
    </w:p>
    <w:p w14:paraId="732F7866" w14:textId="2A8C8103" w:rsidR="00160A48" w:rsidRPr="00A37933" w:rsidRDefault="00160A48" w:rsidP="00160A48">
      <w:pPr>
        <w:rPr>
          <w:rFonts w:ascii="Frutiger LT Com 45 Light" w:hAnsi="Frutiger LT Com 45 Light"/>
          <w:b/>
          <w:color w:val="323E4F" w:themeColor="text2" w:themeShade="BF"/>
          <w:sz w:val="40"/>
        </w:rPr>
      </w:pPr>
      <w:r w:rsidRPr="00A37933">
        <w:rPr>
          <w:rFonts w:ascii="Frutiger LT Com 45 Light" w:hAnsi="Frutiger LT Com 45 Light"/>
          <w:b/>
          <w:noProof/>
          <w:color w:val="44546A" w:themeColor="text2"/>
          <w:sz w:val="40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1BEF3" wp14:editId="1A673B48">
                <wp:simplePos x="0" y="0"/>
                <wp:positionH relativeFrom="column">
                  <wp:posOffset>-152400</wp:posOffset>
                </wp:positionH>
                <wp:positionV relativeFrom="paragraph">
                  <wp:posOffset>409575</wp:posOffset>
                </wp:positionV>
                <wp:extent cx="6134100" cy="8890"/>
                <wp:effectExtent l="0" t="0" r="19050" b="292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34100" cy="88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mo="http://schemas.microsoft.com/office/mac/office/2008/main" xmlns:mv="urn:schemas-microsoft-com:mac:vml">
            <w:pict>
              <v:line w14:anchorId="55B402F6" id="Straight Connector 1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2pt,32.25pt" to="471pt,32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0B52EC">
        <w:rPr>
          <w:rFonts w:ascii="Frutiger LT Com 45 Light" w:hAnsi="Frutiger LT Com 45 Light"/>
          <w:b/>
          <w:noProof/>
          <w:color w:val="44546A" w:themeColor="text2"/>
          <w:sz w:val="40"/>
          <w:lang w:eastAsia="en-AU"/>
        </w:rPr>
        <w:t>ATAR</w:t>
      </w:r>
      <w:r w:rsidR="0065264F">
        <w:rPr>
          <w:rFonts w:ascii="Frutiger LT Com 45 Light" w:hAnsi="Frutiger LT Com 45 Light"/>
          <w:b/>
          <w:color w:val="323E4F" w:themeColor="text2" w:themeShade="BF"/>
          <w:sz w:val="40"/>
        </w:rPr>
        <w:t xml:space="preserve"> </w:t>
      </w:r>
      <w:r w:rsidR="0042208C" w:rsidRPr="00A37933">
        <w:rPr>
          <w:rFonts w:ascii="Frutiger LT Com 45 Light" w:hAnsi="Frutiger LT Com 45 Light"/>
          <w:b/>
          <w:color w:val="323E4F" w:themeColor="text2" w:themeShade="BF"/>
          <w:sz w:val="40"/>
        </w:rPr>
        <w:t xml:space="preserve">Year </w:t>
      </w:r>
      <w:r w:rsidR="00B07DD2">
        <w:rPr>
          <w:rFonts w:ascii="Frutiger LT Com 45 Light" w:hAnsi="Frutiger LT Com 45 Light"/>
          <w:b/>
          <w:color w:val="323E4F" w:themeColor="text2" w:themeShade="BF"/>
          <w:sz w:val="40"/>
        </w:rPr>
        <w:t>Twelve</w:t>
      </w:r>
    </w:p>
    <w:p w14:paraId="7F2ADAF6" w14:textId="77777777" w:rsidR="00160A48" w:rsidRPr="00A37933" w:rsidRDefault="00160A48" w:rsidP="00160A48">
      <w:pPr>
        <w:rPr>
          <w:rFonts w:ascii="Frutiger LT Com 45 Light" w:hAnsi="Frutiger LT Com 45 Light"/>
          <w:color w:val="323E4F" w:themeColor="text2" w:themeShade="BF"/>
          <w:sz w:val="32"/>
        </w:rPr>
      </w:pPr>
    </w:p>
    <w:p w14:paraId="610405EB" w14:textId="1B621D1B" w:rsidR="003E113F" w:rsidRDefault="00754A23" w:rsidP="004273A6">
      <w:pPr>
        <w:pStyle w:val="Heading1"/>
      </w:pPr>
      <w:r>
        <w:t xml:space="preserve">Task </w:t>
      </w:r>
      <w:r w:rsidR="00EB7240">
        <w:t>6: Data</w:t>
      </w:r>
      <w:r w:rsidR="004A5ACA">
        <w:t>base and Programming Project</w:t>
      </w:r>
    </w:p>
    <w:p w14:paraId="4F8A0740" w14:textId="35D256C2" w:rsidR="00BE3C03" w:rsidRDefault="00B00C57" w:rsidP="004273A6">
      <w:pPr>
        <w:pStyle w:val="Heading2"/>
      </w:pPr>
      <w:r>
        <w:t xml:space="preserve">Assessment </w:t>
      </w:r>
      <w:r w:rsidR="004C39E4">
        <w:t>t</w:t>
      </w:r>
      <w:r>
        <w:t>ype:</w:t>
      </w:r>
    </w:p>
    <w:p w14:paraId="4530FDD1" w14:textId="308DEB56" w:rsidR="00B00C57" w:rsidRDefault="00B00C57" w:rsidP="00BE3C03">
      <w:r>
        <w:t>Project</w:t>
      </w:r>
    </w:p>
    <w:p w14:paraId="5ED975F6" w14:textId="77777777" w:rsidR="00BE3C03" w:rsidRDefault="00B00C57" w:rsidP="004273A6">
      <w:pPr>
        <w:pStyle w:val="Heading2"/>
      </w:pPr>
      <w:r>
        <w:t>Conditions:</w:t>
      </w:r>
    </w:p>
    <w:p w14:paraId="3579CF21" w14:textId="664DC6A3" w:rsidR="00BE3C03" w:rsidRDefault="00BE3C03" w:rsidP="00BE3C03">
      <w:r>
        <w:t xml:space="preserve">Period allows for the completion of the task: </w:t>
      </w:r>
      <w:r w:rsidR="00B20146">
        <w:t>5</w:t>
      </w:r>
      <w:r>
        <w:t xml:space="preserve"> weeks</w:t>
      </w:r>
    </w:p>
    <w:p w14:paraId="18E68FAE" w14:textId="5BC5092D" w:rsidR="000B52EC" w:rsidRDefault="000B52EC" w:rsidP="00BE3C03">
      <w:r>
        <w:t>Recommended time allocation</w:t>
      </w:r>
      <w:r>
        <w:br/>
        <w:t>Part 1: 2 weeks for the completion of the investigation and design of the project</w:t>
      </w:r>
    </w:p>
    <w:p w14:paraId="7A727E33" w14:textId="790044A4" w:rsidR="000B52EC" w:rsidRDefault="000B52EC" w:rsidP="00BE3C03">
      <w:r>
        <w:t xml:space="preserve">Part 2: </w:t>
      </w:r>
      <w:r w:rsidR="00B20146">
        <w:t>3</w:t>
      </w:r>
      <w:r>
        <w:t xml:space="preserve"> weeks for the development and evaluation of the project</w:t>
      </w:r>
    </w:p>
    <w:p w14:paraId="26BB5166" w14:textId="00AD75F1" w:rsidR="00757384" w:rsidRDefault="00BE3C03" w:rsidP="004273A6">
      <w:pPr>
        <w:pStyle w:val="Heading2"/>
      </w:pPr>
      <w:r>
        <w:t xml:space="preserve">Task </w:t>
      </w:r>
      <w:r w:rsidR="004C39E4">
        <w:t>weighting:</w:t>
      </w:r>
    </w:p>
    <w:p w14:paraId="199246A4" w14:textId="4EAAF1D9" w:rsidR="004C39E4" w:rsidRPr="004C39E4" w:rsidRDefault="00317EAE" w:rsidP="004C39E4">
      <w:r>
        <w:t>25</w:t>
      </w:r>
      <w:r w:rsidR="004C39E4">
        <w:t>% of the school mark for this pair of units</w:t>
      </w:r>
    </w:p>
    <w:p w14:paraId="401A467D" w14:textId="1B83F1AE" w:rsidR="004E5E0B" w:rsidRDefault="004E5E0B">
      <w:pPr>
        <w:spacing w:after="0" w:line="240" w:lineRule="auto"/>
        <w:rPr>
          <w:rFonts w:ascii="Frutiger LT Com 45 Light" w:hAnsi="Frutiger LT Com 45 Light"/>
          <w:sz w:val="24"/>
          <w:szCs w:val="24"/>
        </w:rPr>
      </w:pPr>
      <w:r>
        <w:rPr>
          <w:rFonts w:ascii="Frutiger LT Com 45 Light" w:hAnsi="Frutiger LT Com 45 Light"/>
          <w:sz w:val="24"/>
          <w:szCs w:val="24"/>
        </w:rPr>
        <w:br w:type="page"/>
      </w:r>
    </w:p>
    <w:p w14:paraId="7184D05E" w14:textId="779227B4" w:rsidR="0021154D" w:rsidRPr="002C2357" w:rsidRDefault="004C39E4" w:rsidP="004273A6">
      <w:pPr>
        <w:pStyle w:val="Heading2"/>
      </w:pPr>
      <w:r>
        <w:lastRenderedPageBreak/>
        <w:t>Scenario</w:t>
      </w:r>
    </w:p>
    <w:p w14:paraId="0ECE6075" w14:textId="1729944C" w:rsidR="00A02BB4" w:rsidRDefault="00346612" w:rsidP="000A7E61">
      <w:r>
        <w:t>The</w:t>
      </w:r>
      <w:r w:rsidR="00EE3B53">
        <w:t xml:space="preserve"> school catering team are available to </w:t>
      </w:r>
      <w:r>
        <w:t xml:space="preserve">meet requests of staff </w:t>
      </w:r>
      <w:r w:rsidR="00A13AF0">
        <w:t>when planning events,</w:t>
      </w:r>
      <w:r>
        <w:t xml:space="preserve"> providing </w:t>
      </w:r>
      <w:r w:rsidR="00A13AF0">
        <w:t xml:space="preserve">food and beverage services. </w:t>
      </w:r>
      <w:r w:rsidR="00A02BB4">
        <w:t xml:space="preserve">Staff at the school are able to request catering for events </w:t>
      </w:r>
      <w:r w:rsidR="00DE51DE">
        <w:t>and would typically indicate the name and date of the event, the budget area to charge</w:t>
      </w:r>
      <w:r w:rsidR="00CB66DF">
        <w:t xml:space="preserve">, the ability to select from a range of pre-determined menu items, and the meal that is being catered for (i.e. </w:t>
      </w:r>
      <w:r w:rsidR="0081002C">
        <w:t xml:space="preserve">breakfast, morning tea, lunch, afternoon tea, or dinner). Other data that is relevant includes location </w:t>
      </w:r>
      <w:r w:rsidR="007A72EE">
        <w:t>and time to be delivered.</w:t>
      </w:r>
    </w:p>
    <w:p w14:paraId="62F8D4B9" w14:textId="059830BF" w:rsidR="00406CC3" w:rsidRDefault="0083488C" w:rsidP="000A7E61">
      <w:r>
        <w:t>Currently the catering manager takes requests through an online</w:t>
      </w:r>
      <w:r w:rsidR="00B47868">
        <w:t xml:space="preserve"> form</w:t>
      </w:r>
      <w:r w:rsidR="00215CD6">
        <w:t xml:space="preserve"> (source provided)</w:t>
      </w:r>
      <w:r w:rsidR="00B47868">
        <w:t xml:space="preserve">. This form contains a series of checkboxes and text </w:t>
      </w:r>
      <w:r w:rsidR="00731970">
        <w:t>fields,</w:t>
      </w:r>
      <w:r w:rsidR="002307D2">
        <w:t xml:space="preserve"> but this does not reference any data sources to provide accurate or timely information</w:t>
      </w:r>
      <w:r w:rsidR="00A02BB4">
        <w:t xml:space="preserve"> to users.</w:t>
      </w:r>
    </w:p>
    <w:p w14:paraId="40F039C2" w14:textId="77640C6B" w:rsidR="00A02BB4" w:rsidRDefault="007A72EE" w:rsidP="000A7E61">
      <w:r>
        <w:t>Essentially, the school would like to upgrade this form to a database application that includes more information to guide requirements</w:t>
      </w:r>
      <w:r w:rsidR="00041847">
        <w:t xml:space="preserve">. You should conduct appropriate research and investigation </w:t>
      </w:r>
      <w:r w:rsidR="008C1C04">
        <w:t>into a potential system and develop a list of detailed requirements. From the list of requirements, you are to design a solution and develop the software using a suitable development framework.</w:t>
      </w:r>
    </w:p>
    <w:p w14:paraId="5224BE08" w14:textId="2315F227" w:rsidR="008C1C04" w:rsidRDefault="008C1C04" w:rsidP="000A7E61">
      <w:r>
        <w:t xml:space="preserve">In creating your software </w:t>
      </w:r>
      <w:r w:rsidR="00731970">
        <w:t>solution,</w:t>
      </w:r>
      <w:r>
        <w:t xml:space="preserve"> you should use a combination of Python and SQLite</w:t>
      </w:r>
      <w:r w:rsidR="002B0FD6">
        <w:t>. At this stage, there is no requirement for a graphical user interface. If you would like top use a different framework or programming language</w:t>
      </w:r>
      <w:r w:rsidR="00472022">
        <w:t xml:space="preserve"> (for example, development of a web-based front end</w:t>
      </w:r>
      <w:r w:rsidR="00FF14F9">
        <w:t>)</w:t>
      </w:r>
      <w:r w:rsidR="002B0FD6">
        <w:t xml:space="preserve"> only limited technical support will be provided</w:t>
      </w:r>
      <w:r w:rsidR="00472022">
        <w:t>.</w:t>
      </w:r>
    </w:p>
    <w:p w14:paraId="349C7C55" w14:textId="5BFEE50F" w:rsidR="004E5C13" w:rsidRDefault="009F4266" w:rsidP="000A7E61">
      <w:r>
        <w:t>This task has been separated into two parts:</w:t>
      </w:r>
    </w:p>
    <w:p w14:paraId="753D0ADE" w14:textId="28CF46F4" w:rsidR="009F4266" w:rsidRDefault="009F4266" w:rsidP="009F4266">
      <w:pPr>
        <w:pStyle w:val="ListParagraph"/>
        <w:numPr>
          <w:ilvl w:val="0"/>
          <w:numId w:val="34"/>
        </w:numPr>
      </w:pPr>
      <w:r>
        <w:t>Part 1 – Investigate and Design (40% of the overall mark)</w:t>
      </w:r>
    </w:p>
    <w:p w14:paraId="1AF3329C" w14:textId="36E47844" w:rsidR="009F4266" w:rsidRDefault="009F4266" w:rsidP="009F4266">
      <w:pPr>
        <w:pStyle w:val="ListParagraph"/>
        <w:numPr>
          <w:ilvl w:val="0"/>
          <w:numId w:val="34"/>
        </w:numPr>
      </w:pPr>
      <w:r>
        <w:t>Part 2 – Develop and Evaluate (60% of the overall mark)</w:t>
      </w:r>
    </w:p>
    <w:p w14:paraId="7672CA7D" w14:textId="77777777" w:rsidR="002307D2" w:rsidRDefault="002307D2" w:rsidP="002307D2">
      <w:pPr>
        <w:pStyle w:val="Heading2"/>
      </w:pPr>
      <w:r>
        <w:t>Overview:</w:t>
      </w:r>
    </w:p>
    <w:p w14:paraId="2CCF1094" w14:textId="2D7D525D" w:rsidR="002307D2" w:rsidRDefault="002307D2" w:rsidP="002307D2">
      <w:r>
        <w:t>Your task is to use the software development framework to design and create a simple software application in Python</w:t>
      </w:r>
      <w:r w:rsidR="00A0586E">
        <w:t xml:space="preserve"> with integration to a database created with SQLite</w:t>
      </w:r>
      <w:r>
        <w:t>.</w:t>
      </w:r>
    </w:p>
    <w:p w14:paraId="378B199A" w14:textId="0EAB4D92" w:rsidR="002307D2" w:rsidRDefault="002307D2" w:rsidP="002307D2">
      <w:r>
        <w:t>Your final project needs to be complex enough to demonstrate your understanding of software development</w:t>
      </w:r>
      <w:r w:rsidR="00731970">
        <w:t xml:space="preserve"> and database design and implementation</w:t>
      </w:r>
      <w:r>
        <w:t>.</w:t>
      </w:r>
    </w:p>
    <w:p w14:paraId="33704E26" w14:textId="77777777" w:rsidR="002307D2" w:rsidRDefault="002307D2" w:rsidP="000A7E61"/>
    <w:p w14:paraId="1877D1A9" w14:textId="29FBB05C" w:rsidR="002307D2" w:rsidRDefault="002307D2">
      <w:pPr>
        <w:spacing w:after="0" w:line="240" w:lineRule="auto"/>
      </w:pPr>
      <w:r>
        <w:br w:type="page"/>
      </w:r>
    </w:p>
    <w:p w14:paraId="37A97537" w14:textId="039948C0" w:rsidR="002307D2" w:rsidRDefault="002307D2" w:rsidP="002307D2">
      <w:pPr>
        <w:spacing w:after="0" w:line="240" w:lineRule="auto"/>
        <w:jc w:val="center"/>
      </w:pPr>
      <w:r w:rsidRPr="002307D2">
        <w:lastRenderedPageBreak/>
        <w:drawing>
          <wp:inline distT="0" distB="0" distL="0" distR="0" wp14:anchorId="2A889504" wp14:editId="3DECDDD1">
            <wp:extent cx="4305300" cy="9186822"/>
            <wp:effectExtent l="0" t="0" r="0" b="0"/>
            <wp:docPr id="1456475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75081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28604" r="27661"/>
                    <a:stretch/>
                  </pic:blipFill>
                  <pic:spPr bwMode="auto">
                    <a:xfrm>
                      <a:off x="0" y="0"/>
                      <a:ext cx="4309036" cy="9194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08BE8159" w14:textId="257C888D" w:rsidR="000B52EC" w:rsidRDefault="00224CFA" w:rsidP="004273A6">
      <w:pPr>
        <w:pStyle w:val="Heading3"/>
      </w:pPr>
      <w:r>
        <w:lastRenderedPageBreak/>
        <w:t>Part 1</w:t>
      </w:r>
      <w:r w:rsidR="00515626">
        <w:t xml:space="preserve"> (40%)</w:t>
      </w:r>
    </w:p>
    <w:p w14:paraId="3DE0DD61" w14:textId="1DF95C5C" w:rsidR="00224CFA" w:rsidRDefault="00224CFA" w:rsidP="00224CFA">
      <w:pPr>
        <w:pStyle w:val="Heading4"/>
      </w:pPr>
      <w:r>
        <w:t>Investigate</w:t>
      </w:r>
    </w:p>
    <w:p w14:paraId="0258FFE8" w14:textId="222659E9" w:rsidR="00224CFA" w:rsidRDefault="00D74D05" w:rsidP="00224CFA">
      <w:pPr>
        <w:pStyle w:val="ListParagraph"/>
        <w:numPr>
          <w:ilvl w:val="0"/>
          <w:numId w:val="33"/>
        </w:numPr>
      </w:pPr>
      <w:r>
        <w:t>Analyse</w:t>
      </w:r>
      <w:r w:rsidR="00224CFA">
        <w:t xml:space="preserve"> the steps required to produce your software project and develop a timeline for when each of these steps needs to be completed.</w:t>
      </w:r>
      <w:r w:rsidR="005A05D0">
        <w:t xml:space="preserve"> You may like to use Trello </w:t>
      </w:r>
      <w:r w:rsidR="00AE7D63">
        <w:t>or any other suitable method.</w:t>
      </w:r>
    </w:p>
    <w:p w14:paraId="7ED2A692" w14:textId="126D3054" w:rsidR="00224CFA" w:rsidRDefault="00224CFA" w:rsidP="00224CFA">
      <w:pPr>
        <w:pStyle w:val="ListParagraph"/>
        <w:numPr>
          <w:ilvl w:val="0"/>
          <w:numId w:val="33"/>
        </w:numPr>
      </w:pPr>
      <w:r>
        <w:t>Problem outline</w:t>
      </w:r>
    </w:p>
    <w:p w14:paraId="01E3CAEE" w14:textId="4341FD9E" w:rsidR="00224CFA" w:rsidRDefault="00224CFA" w:rsidP="00224CFA">
      <w:pPr>
        <w:pStyle w:val="ListParagraph"/>
        <w:numPr>
          <w:ilvl w:val="1"/>
          <w:numId w:val="33"/>
        </w:numPr>
      </w:pPr>
      <w:r>
        <w:t xml:space="preserve">Write a brief outline of the purpose of the </w:t>
      </w:r>
      <w:r w:rsidR="00286C14">
        <w:t>software solution</w:t>
      </w:r>
      <w:r>
        <w:t xml:space="preserve"> and its objectives.</w:t>
      </w:r>
    </w:p>
    <w:p w14:paraId="219B7CC2" w14:textId="0F299F0D" w:rsidR="00224CFA" w:rsidRDefault="00224CFA" w:rsidP="00224CFA">
      <w:pPr>
        <w:pStyle w:val="ListParagraph"/>
        <w:numPr>
          <w:ilvl w:val="0"/>
          <w:numId w:val="33"/>
        </w:numPr>
      </w:pPr>
      <w:r>
        <w:t>Problem description</w:t>
      </w:r>
    </w:p>
    <w:p w14:paraId="4AC771BD" w14:textId="2CA37093" w:rsidR="00224CFA" w:rsidRDefault="00224CFA" w:rsidP="00224CFA">
      <w:pPr>
        <w:pStyle w:val="ListParagraph"/>
        <w:numPr>
          <w:ilvl w:val="1"/>
          <w:numId w:val="33"/>
        </w:numPr>
      </w:pPr>
      <w:r>
        <w:t>Write a detailed description of the application that includes:</w:t>
      </w:r>
    </w:p>
    <w:p w14:paraId="04ED8D82" w14:textId="4CA3C84B" w:rsidR="00224CFA" w:rsidRDefault="00286C14" w:rsidP="00224CFA">
      <w:pPr>
        <w:pStyle w:val="ListParagraph"/>
        <w:numPr>
          <w:ilvl w:val="2"/>
          <w:numId w:val="33"/>
        </w:numPr>
      </w:pPr>
      <w:r>
        <w:t>A written description of the scenario you will need to develop a solution</w:t>
      </w:r>
      <w:r w:rsidR="00AE7D63">
        <w:t>.</w:t>
      </w:r>
    </w:p>
    <w:p w14:paraId="4BBFD030" w14:textId="216E5E83" w:rsidR="00286C14" w:rsidRDefault="00286C14" w:rsidP="00224CFA">
      <w:pPr>
        <w:pStyle w:val="ListParagraph"/>
        <w:numPr>
          <w:ilvl w:val="2"/>
          <w:numId w:val="33"/>
        </w:numPr>
      </w:pPr>
      <w:r>
        <w:t>A list of requirements that your solution needs to include to be useful, including programming requirements</w:t>
      </w:r>
      <w:r w:rsidR="000B05F0">
        <w:t xml:space="preserve"> – for example your solution should be able to accept catering bookings, or your solution needs to be able to display </w:t>
      </w:r>
      <w:r w:rsidR="00515626">
        <w:t>all catering bookings for the past month.</w:t>
      </w:r>
    </w:p>
    <w:p w14:paraId="2E3D014A" w14:textId="1FEBB6E0" w:rsidR="00592DD8" w:rsidRDefault="00D74D05" w:rsidP="00224CFA">
      <w:pPr>
        <w:pStyle w:val="ListParagraph"/>
        <w:numPr>
          <w:ilvl w:val="2"/>
          <w:numId w:val="33"/>
        </w:numPr>
      </w:pPr>
      <w:r>
        <w:t>Discussion</w:t>
      </w:r>
      <w:r w:rsidR="00592DD8">
        <w:t xml:space="preserve"> of any ethical, legal, and security implications for </w:t>
      </w:r>
      <w:r w:rsidR="009E4343">
        <w:t>development of the program.</w:t>
      </w:r>
    </w:p>
    <w:p w14:paraId="714A1CDA" w14:textId="74C94543" w:rsidR="00C3299F" w:rsidRDefault="00C3299F" w:rsidP="00224CFA">
      <w:pPr>
        <w:pStyle w:val="ListParagraph"/>
        <w:numPr>
          <w:ilvl w:val="2"/>
          <w:numId w:val="33"/>
        </w:numPr>
      </w:pPr>
      <w:r>
        <w:t>Description of any factors that may impact the quality of the data stored in your solution.</w:t>
      </w:r>
    </w:p>
    <w:p w14:paraId="44EE736D" w14:textId="002ACCA8" w:rsidR="00224CFA" w:rsidRDefault="00224CFA" w:rsidP="00224CFA">
      <w:pPr>
        <w:pStyle w:val="Heading4"/>
      </w:pPr>
      <w:r>
        <w:t>Design</w:t>
      </w:r>
    </w:p>
    <w:p w14:paraId="62F77E6F" w14:textId="49D4DA45" w:rsidR="00A03AC6" w:rsidRDefault="00A03AC6" w:rsidP="00A03AC6">
      <w:r>
        <w:t>Once you have clearly established the requirements of the scenario and the problem, you should design a software solution that includes an appropriate database. In designing a solution, you should:</w:t>
      </w:r>
    </w:p>
    <w:p w14:paraId="245D6C05" w14:textId="6EBCF4A1" w:rsidR="00A03AC6" w:rsidRDefault="00A03AC6" w:rsidP="00A03AC6">
      <w:pPr>
        <w:pStyle w:val="ListParagraph"/>
        <w:numPr>
          <w:ilvl w:val="0"/>
          <w:numId w:val="33"/>
        </w:numPr>
      </w:pPr>
      <w:r>
        <w:t>Develop an appropriate entity-relationship (ER) diagram with a minimum of 5 entities.</w:t>
      </w:r>
      <w:r w:rsidR="000324B2">
        <w:t xml:space="preserve"> Your diagram should include all primary and foreign keys.</w:t>
      </w:r>
    </w:p>
    <w:p w14:paraId="78705291" w14:textId="220F2D58" w:rsidR="00132966" w:rsidRDefault="00132966" w:rsidP="00A03AC6">
      <w:pPr>
        <w:pStyle w:val="ListParagraph"/>
        <w:numPr>
          <w:ilvl w:val="0"/>
          <w:numId w:val="33"/>
        </w:numPr>
      </w:pPr>
      <w:r>
        <w:t>Relational notation included for the database you have designed.</w:t>
      </w:r>
    </w:p>
    <w:p w14:paraId="502F9506" w14:textId="7BB0AC96" w:rsidR="00132966" w:rsidRPr="00A03AC6" w:rsidRDefault="00132966" w:rsidP="00A03AC6">
      <w:pPr>
        <w:pStyle w:val="ListParagraph"/>
        <w:numPr>
          <w:ilvl w:val="0"/>
          <w:numId w:val="33"/>
        </w:numPr>
      </w:pPr>
      <w:r>
        <w:t>Create a data dictionary that will describe the data you need to store. As part of your data dictionary, you should include a brief overview to describe what information is being stored in each table.</w:t>
      </w:r>
    </w:p>
    <w:p w14:paraId="7F8726A4" w14:textId="37B7A31C" w:rsidR="00C337B8" w:rsidRDefault="00ED0109" w:rsidP="004273A6">
      <w:pPr>
        <w:pStyle w:val="ListParagraph"/>
        <w:numPr>
          <w:ilvl w:val="0"/>
          <w:numId w:val="33"/>
        </w:numPr>
      </w:pPr>
      <w:r>
        <w:t xml:space="preserve">Describe in plain English several queries that could be used in your database (note: you do not need to write SQL </w:t>
      </w:r>
      <w:r w:rsidR="001C0BE6">
        <w:t>statements at this point).</w:t>
      </w:r>
    </w:p>
    <w:p w14:paraId="5538EA35" w14:textId="3A9B2FB9" w:rsidR="004273A6" w:rsidRDefault="004273A6" w:rsidP="004273A6">
      <w:pPr>
        <w:pStyle w:val="Heading3"/>
      </w:pPr>
      <w:r>
        <w:t>Part 2</w:t>
      </w:r>
      <w:r w:rsidR="001C0BE6">
        <w:t xml:space="preserve"> (60%)</w:t>
      </w:r>
    </w:p>
    <w:p w14:paraId="5749E2A5" w14:textId="08C840C4" w:rsidR="004273A6" w:rsidRDefault="000A0A1E" w:rsidP="000A0A1E">
      <w:pPr>
        <w:pStyle w:val="Heading4"/>
      </w:pPr>
      <w:r>
        <w:t>Develop</w:t>
      </w:r>
    </w:p>
    <w:p w14:paraId="227CCAD0" w14:textId="7A3AEFC0" w:rsidR="001C0BE6" w:rsidRPr="001C0BE6" w:rsidRDefault="001C0BE6" w:rsidP="001C0BE6">
      <w:r>
        <w:t>You are to create a working software solution based on the design that you have produced. Your system should include a database back end and any necessary software features to make it useful.</w:t>
      </w:r>
    </w:p>
    <w:p w14:paraId="3F841092" w14:textId="6CA2C54D" w:rsidR="000A0A1E" w:rsidRDefault="00B37D4C" w:rsidP="000A0A1E">
      <w:pPr>
        <w:pStyle w:val="ListParagraph"/>
        <w:numPr>
          <w:ilvl w:val="0"/>
          <w:numId w:val="33"/>
        </w:numPr>
      </w:pPr>
      <w:r>
        <w:t>An SQL script to create an initial empty database, including the enforcing of referential integrity.</w:t>
      </w:r>
    </w:p>
    <w:p w14:paraId="0A4438B0" w14:textId="4CBAD943" w:rsidR="00B37D4C" w:rsidRDefault="00B37D4C" w:rsidP="000A0A1E">
      <w:pPr>
        <w:pStyle w:val="ListParagraph"/>
        <w:numPr>
          <w:ilvl w:val="0"/>
          <w:numId w:val="33"/>
        </w:numPr>
      </w:pPr>
      <w:r>
        <w:t>A script to insert sample data into the database that provides enough data to allow the system to be thoroughly tested.</w:t>
      </w:r>
    </w:p>
    <w:p w14:paraId="70AFE52C" w14:textId="1051CBC8" w:rsidR="00B37D4C" w:rsidRDefault="00B37D4C" w:rsidP="000A0A1E">
      <w:pPr>
        <w:pStyle w:val="ListParagraph"/>
        <w:numPr>
          <w:ilvl w:val="0"/>
          <w:numId w:val="33"/>
        </w:numPr>
      </w:pPr>
      <w:r>
        <w:t xml:space="preserve">Data validation to ensure the integrity of the database. This should be done using constraints within </w:t>
      </w:r>
      <w:r w:rsidR="00965797">
        <w:t>SQL for each table and within the code to ensure there are no runtime errors and any user data entry is valid.</w:t>
      </w:r>
    </w:p>
    <w:p w14:paraId="7959B031" w14:textId="786315CB" w:rsidR="00965797" w:rsidRDefault="00965797" w:rsidP="000A0A1E">
      <w:pPr>
        <w:pStyle w:val="ListParagraph"/>
        <w:numPr>
          <w:ilvl w:val="0"/>
          <w:numId w:val="33"/>
        </w:numPr>
      </w:pPr>
      <w:r>
        <w:lastRenderedPageBreak/>
        <w:t xml:space="preserve">A number of different queries that will allow the user to extract useful information from the database. When developing your queries, you should develop different queries to fulfil the following </w:t>
      </w:r>
      <w:r w:rsidR="002208BF">
        <w:t>criteria:</w:t>
      </w:r>
    </w:p>
    <w:p w14:paraId="44114D6B" w14:textId="75CEC8F8" w:rsidR="002208BF" w:rsidRDefault="002208BF" w:rsidP="002208BF">
      <w:pPr>
        <w:pStyle w:val="ListParagraph"/>
        <w:numPr>
          <w:ilvl w:val="1"/>
          <w:numId w:val="33"/>
        </w:numPr>
      </w:pPr>
      <w:r>
        <w:t>Use of aggregate functions such as COUNT, SUM, AVG, MIN, MAX</w:t>
      </w:r>
    </w:p>
    <w:p w14:paraId="4C68C3C5" w14:textId="4CEA220C" w:rsidR="002208BF" w:rsidRDefault="002208BF" w:rsidP="002208BF">
      <w:pPr>
        <w:pStyle w:val="ListParagraph"/>
        <w:numPr>
          <w:ilvl w:val="1"/>
          <w:numId w:val="33"/>
        </w:numPr>
      </w:pPr>
      <w:r>
        <w:t>Use of clauses such as GROUP BY and ORDER BY</w:t>
      </w:r>
    </w:p>
    <w:p w14:paraId="396F5F49" w14:textId="3712D44A" w:rsidR="002208BF" w:rsidRDefault="002208BF" w:rsidP="002208BF">
      <w:pPr>
        <w:pStyle w:val="ListParagraph"/>
        <w:numPr>
          <w:ilvl w:val="1"/>
          <w:numId w:val="33"/>
        </w:numPr>
      </w:pPr>
      <w:r>
        <w:t>Use of JOINS to retrieve data from a number of related tables</w:t>
      </w:r>
    </w:p>
    <w:p w14:paraId="4EB646AD" w14:textId="67F6017F" w:rsidR="002208BF" w:rsidRDefault="00C5106E" w:rsidP="002208BF">
      <w:pPr>
        <w:pStyle w:val="ListParagraph"/>
        <w:numPr>
          <w:ilvl w:val="1"/>
          <w:numId w:val="33"/>
        </w:numPr>
      </w:pPr>
      <w:r>
        <w:t>Use of calculated and concatenated fields with aliases</w:t>
      </w:r>
    </w:p>
    <w:p w14:paraId="338E9AC3" w14:textId="667BEE46" w:rsidR="00C5106E" w:rsidRDefault="00C5106E" w:rsidP="002208BF">
      <w:pPr>
        <w:pStyle w:val="ListParagraph"/>
        <w:numPr>
          <w:ilvl w:val="1"/>
          <w:numId w:val="33"/>
        </w:numPr>
      </w:pPr>
      <w:r>
        <w:t>Ability to INSERT, UPDATE, and DELETE records</w:t>
      </w:r>
    </w:p>
    <w:p w14:paraId="76004DE0" w14:textId="09A426C8" w:rsidR="00C5106E" w:rsidRDefault="00C5106E" w:rsidP="00C5106E">
      <w:pPr>
        <w:pStyle w:val="ListParagraph"/>
        <w:numPr>
          <w:ilvl w:val="0"/>
          <w:numId w:val="33"/>
        </w:numPr>
      </w:pPr>
      <w:r>
        <w:t>You should ensure that you use a sufficient number of queries to use data from all the tables in your database. Your queries should be complex enough to demonstrate your understanding of SQL.</w:t>
      </w:r>
    </w:p>
    <w:p w14:paraId="7AA0D9D4" w14:textId="7B23C1EA" w:rsidR="00F437E3" w:rsidRDefault="00F437E3" w:rsidP="00C5106E">
      <w:pPr>
        <w:pStyle w:val="ListParagraph"/>
        <w:numPr>
          <w:ilvl w:val="0"/>
          <w:numId w:val="33"/>
        </w:numPr>
      </w:pPr>
      <w:r>
        <w:t>Any other software features you feel may improve your software solution. For example, you could:</w:t>
      </w:r>
    </w:p>
    <w:p w14:paraId="30BAA9B6" w14:textId="3F044664" w:rsidR="00F437E3" w:rsidRDefault="00F437E3" w:rsidP="00F437E3">
      <w:pPr>
        <w:pStyle w:val="ListParagraph"/>
        <w:numPr>
          <w:ilvl w:val="1"/>
          <w:numId w:val="33"/>
        </w:numPr>
      </w:pPr>
      <w:r>
        <w:t>Provide a suitable method to present the results of queries to the user.</w:t>
      </w:r>
    </w:p>
    <w:p w14:paraId="6F22D824" w14:textId="3563D860" w:rsidR="00F437E3" w:rsidRDefault="00F437E3" w:rsidP="00F437E3">
      <w:pPr>
        <w:pStyle w:val="ListParagraph"/>
        <w:numPr>
          <w:ilvl w:val="1"/>
          <w:numId w:val="33"/>
        </w:numPr>
      </w:pPr>
      <w:r>
        <w:t xml:space="preserve">Allow query results to be </w:t>
      </w:r>
      <w:r w:rsidR="00303899">
        <w:t>exported to a formatted text file.</w:t>
      </w:r>
    </w:p>
    <w:p w14:paraId="47EBAC80" w14:textId="25DB47BE" w:rsidR="00303899" w:rsidRDefault="00303899" w:rsidP="00F437E3">
      <w:pPr>
        <w:pStyle w:val="ListParagraph"/>
        <w:numPr>
          <w:ilvl w:val="1"/>
          <w:numId w:val="33"/>
        </w:numPr>
      </w:pPr>
      <w:r>
        <w:t>Provide an interface for the user to insert, update, and delete records.</w:t>
      </w:r>
    </w:p>
    <w:p w14:paraId="7196973A" w14:textId="1407BF0B" w:rsidR="0033589B" w:rsidRDefault="0033589B" w:rsidP="0033589B">
      <w:pPr>
        <w:pStyle w:val="Heading4"/>
      </w:pPr>
      <w:r>
        <w:t>Evaluate</w:t>
      </w:r>
    </w:p>
    <w:p w14:paraId="424E7762" w14:textId="37AECF86" w:rsidR="00C364AD" w:rsidRDefault="00C364AD" w:rsidP="0033589B">
      <w:pPr>
        <w:pStyle w:val="ListParagraph"/>
        <w:numPr>
          <w:ilvl w:val="0"/>
          <w:numId w:val="33"/>
        </w:numPr>
      </w:pPr>
      <w:r>
        <w:t>Reflect on the success of your solution and how well it meets the system requirements.</w:t>
      </w:r>
    </w:p>
    <w:p w14:paraId="4BF3629C" w14:textId="3B157754" w:rsidR="00D4757F" w:rsidRDefault="00D4757F" w:rsidP="00D4757F">
      <w:pPr>
        <w:pStyle w:val="ListParagraph"/>
        <w:numPr>
          <w:ilvl w:val="0"/>
          <w:numId w:val="33"/>
        </w:numPr>
      </w:pPr>
      <w:r>
        <w:t>Consider:</w:t>
      </w:r>
    </w:p>
    <w:p w14:paraId="3DA54B24" w14:textId="2B67C04D" w:rsidR="00D4757F" w:rsidRDefault="00D4757F" w:rsidP="00D4757F">
      <w:pPr>
        <w:pStyle w:val="ListParagraph"/>
        <w:numPr>
          <w:ilvl w:val="1"/>
          <w:numId w:val="33"/>
        </w:numPr>
      </w:pPr>
      <w:r>
        <w:t>How well your solution meets the requirements you outlined in Part 1.</w:t>
      </w:r>
    </w:p>
    <w:p w14:paraId="7F658EEE" w14:textId="58645EEE" w:rsidR="00D4757F" w:rsidRDefault="00D4757F" w:rsidP="00D4757F">
      <w:pPr>
        <w:pStyle w:val="ListParagraph"/>
        <w:numPr>
          <w:ilvl w:val="1"/>
          <w:numId w:val="33"/>
        </w:numPr>
      </w:pPr>
      <w:r>
        <w:t xml:space="preserve">If the ER diagram you developed in Part 1 </w:t>
      </w:r>
      <w:r w:rsidR="00DA5258">
        <w:t>compares to the structure of your finished database. Discuss any differences and explain why you have made these changes.</w:t>
      </w:r>
    </w:p>
    <w:p w14:paraId="52B1F011" w14:textId="079B86DB" w:rsidR="00DA5258" w:rsidRDefault="00DA5258" w:rsidP="00D4757F">
      <w:pPr>
        <w:pStyle w:val="ListParagraph"/>
        <w:numPr>
          <w:ilvl w:val="1"/>
          <w:numId w:val="33"/>
        </w:numPr>
      </w:pPr>
      <w:r>
        <w:t xml:space="preserve">What extra features you implemented and what aspects of the solution could </w:t>
      </w:r>
      <w:r w:rsidR="004E2450">
        <w:t>be improved.</w:t>
      </w:r>
    </w:p>
    <w:p w14:paraId="034E1BB4" w14:textId="1EE924A7" w:rsidR="004E2450" w:rsidRDefault="004E2450" w:rsidP="00D4757F">
      <w:pPr>
        <w:pStyle w:val="ListParagraph"/>
        <w:numPr>
          <w:ilvl w:val="1"/>
          <w:numId w:val="33"/>
        </w:numPr>
      </w:pPr>
      <w:r>
        <w:t>Documentation for any known bugs and/or limitations in the solution and explain how they impact the performance of the solution.</w:t>
      </w:r>
    </w:p>
    <w:p w14:paraId="567F3684" w14:textId="747B0113" w:rsidR="004E2450" w:rsidRDefault="004E2450" w:rsidP="004E2450">
      <w:pPr>
        <w:pStyle w:val="ListParagraph"/>
        <w:numPr>
          <w:ilvl w:val="0"/>
          <w:numId w:val="33"/>
        </w:numPr>
      </w:pPr>
      <w:r>
        <w:t>Perform a developer retrospective and reflect on the process you followed to develop your solution and how you could improve this process. Some aspects you should consider</w:t>
      </w:r>
      <w:r w:rsidR="00262D78">
        <w:t>:</w:t>
      </w:r>
    </w:p>
    <w:p w14:paraId="4931EB68" w14:textId="4003DBAB" w:rsidR="00262D78" w:rsidRDefault="00262D78" w:rsidP="00262D78">
      <w:pPr>
        <w:pStyle w:val="ListParagraph"/>
        <w:numPr>
          <w:ilvl w:val="1"/>
          <w:numId w:val="33"/>
        </w:numPr>
      </w:pPr>
      <w:r>
        <w:t>What worked well.</w:t>
      </w:r>
    </w:p>
    <w:p w14:paraId="2D732714" w14:textId="15BD1D80" w:rsidR="00262D78" w:rsidRDefault="00262D78" w:rsidP="00262D78">
      <w:pPr>
        <w:pStyle w:val="ListParagraph"/>
        <w:numPr>
          <w:ilvl w:val="1"/>
          <w:numId w:val="33"/>
        </w:numPr>
      </w:pPr>
      <w:r>
        <w:t>What didn’t work well.</w:t>
      </w:r>
    </w:p>
    <w:p w14:paraId="07730392" w14:textId="0986FD6C" w:rsidR="00262D78" w:rsidRDefault="00262D78" w:rsidP="00262D78">
      <w:pPr>
        <w:pStyle w:val="ListParagraph"/>
        <w:numPr>
          <w:ilvl w:val="1"/>
          <w:numId w:val="33"/>
        </w:numPr>
      </w:pPr>
      <w:r>
        <w:t>What would you do differently next time to improve the development process.</w:t>
      </w:r>
    </w:p>
    <w:p w14:paraId="27E8F4E8" w14:textId="7338D709" w:rsidR="00262D78" w:rsidRDefault="00262D78" w:rsidP="00262D78">
      <w:pPr>
        <w:pStyle w:val="ListParagraph"/>
        <w:numPr>
          <w:ilvl w:val="0"/>
          <w:numId w:val="33"/>
        </w:numPr>
      </w:pPr>
      <w:r>
        <w:t>Document the sources you have used to get information about how to develop your solution, including all websites and textbooks in an appropriate format.</w:t>
      </w:r>
    </w:p>
    <w:p w14:paraId="51F1F391" w14:textId="30E2793C" w:rsidR="00AA20A5" w:rsidRDefault="00AA20A5" w:rsidP="00AA20A5">
      <w:pPr>
        <w:spacing w:after="0" w:line="240" w:lineRule="auto"/>
      </w:pPr>
      <w:r>
        <w:br w:type="page"/>
      </w:r>
    </w:p>
    <w:p w14:paraId="5A5182E5" w14:textId="5CAF5F92" w:rsidR="00C86933" w:rsidRDefault="00C86933" w:rsidP="00C86933">
      <w:pPr>
        <w:pStyle w:val="Heading3"/>
      </w:pPr>
      <w:r>
        <w:lastRenderedPageBreak/>
        <w:t>Submission requirements</w:t>
      </w:r>
    </w:p>
    <w:p w14:paraId="4EF259AD" w14:textId="3083C458" w:rsidR="00C86933" w:rsidRDefault="00C86933" w:rsidP="00C86933">
      <w:pPr>
        <w:pStyle w:val="Heading4"/>
      </w:pPr>
      <w:r>
        <w:t>Part 1</w:t>
      </w:r>
    </w:p>
    <w:p w14:paraId="4A10356A" w14:textId="5D38D710" w:rsidR="00C86933" w:rsidRDefault="00C86933" w:rsidP="00C86933">
      <w:r>
        <w:t>For Part 1, you are required to produce a single, well-formatted Word document. This document should include:</w:t>
      </w:r>
    </w:p>
    <w:p w14:paraId="2BB1E83E" w14:textId="2C2FD0A5" w:rsidR="00C86933" w:rsidRDefault="00C86933" w:rsidP="00C86933">
      <w:pPr>
        <w:pStyle w:val="ListParagraph"/>
        <w:numPr>
          <w:ilvl w:val="0"/>
          <w:numId w:val="33"/>
        </w:numPr>
      </w:pPr>
      <w:r>
        <w:t>A cover page</w:t>
      </w:r>
    </w:p>
    <w:p w14:paraId="41642342" w14:textId="33EEE970" w:rsidR="00C86933" w:rsidRDefault="00C86933" w:rsidP="00C86933">
      <w:pPr>
        <w:pStyle w:val="ListParagraph"/>
        <w:numPr>
          <w:ilvl w:val="0"/>
          <w:numId w:val="33"/>
        </w:numPr>
      </w:pPr>
      <w:r>
        <w:t>Suitable headings to make each section clear</w:t>
      </w:r>
    </w:p>
    <w:p w14:paraId="6F7E4A72" w14:textId="7C8DABA6" w:rsidR="00C86933" w:rsidRDefault="00C86933" w:rsidP="00C86933">
      <w:pPr>
        <w:pStyle w:val="ListParagraph"/>
        <w:numPr>
          <w:ilvl w:val="0"/>
          <w:numId w:val="33"/>
        </w:numPr>
      </w:pPr>
      <w:r>
        <w:t>Headers and footers</w:t>
      </w:r>
    </w:p>
    <w:p w14:paraId="61FEFEE8" w14:textId="15CCE83E" w:rsidR="00C86933" w:rsidRDefault="00C86933" w:rsidP="00C86933">
      <w:pPr>
        <w:pStyle w:val="ListParagraph"/>
        <w:numPr>
          <w:ilvl w:val="0"/>
          <w:numId w:val="33"/>
        </w:numPr>
      </w:pPr>
      <w:r>
        <w:t>Appropriate terminology, explanations, and written expression</w:t>
      </w:r>
    </w:p>
    <w:p w14:paraId="47445854" w14:textId="6BE14059" w:rsidR="006F314D" w:rsidRDefault="00C86933" w:rsidP="006F314D">
      <w:pPr>
        <w:pStyle w:val="ListParagraph"/>
        <w:numPr>
          <w:ilvl w:val="0"/>
          <w:numId w:val="33"/>
        </w:numPr>
      </w:pPr>
      <w:r>
        <w:t>Diagrams created using appropriate software</w:t>
      </w:r>
    </w:p>
    <w:p w14:paraId="139037D7" w14:textId="36D416DC" w:rsidR="00C86933" w:rsidRDefault="00C86933" w:rsidP="00C86933">
      <w:pPr>
        <w:pStyle w:val="Heading4"/>
      </w:pPr>
      <w:r>
        <w:t>Part 2</w:t>
      </w:r>
    </w:p>
    <w:p w14:paraId="017DD60F" w14:textId="45B5CBC6" w:rsidR="00C86933" w:rsidRDefault="00C86933" w:rsidP="00C86933">
      <w:pPr>
        <w:pStyle w:val="ListParagraph"/>
        <w:numPr>
          <w:ilvl w:val="0"/>
          <w:numId w:val="33"/>
        </w:numPr>
      </w:pPr>
      <w:r>
        <w:t>A single folder that includes your entire project</w:t>
      </w:r>
      <w:r w:rsidR="00C75BBE">
        <w:t>.</w:t>
      </w:r>
    </w:p>
    <w:p w14:paraId="3B82E1BC" w14:textId="75DBE8F6" w:rsidR="006F314D" w:rsidRDefault="006F314D" w:rsidP="00C86933">
      <w:pPr>
        <w:pStyle w:val="ListParagraph"/>
        <w:numPr>
          <w:ilvl w:val="0"/>
          <w:numId w:val="33"/>
        </w:numPr>
      </w:pPr>
      <w:r>
        <w:t>A well-formatted Word document as per the points above for your evaluation.</w:t>
      </w:r>
    </w:p>
    <w:p w14:paraId="3132D5F7" w14:textId="751AFE1B" w:rsidR="00C86933" w:rsidRPr="00C86933" w:rsidRDefault="005D0559" w:rsidP="00C86933">
      <w:r>
        <w:t>Ideally, s</w:t>
      </w:r>
      <w:r w:rsidR="006F314D">
        <w:t>ubmit</w:t>
      </w:r>
      <w:r w:rsidR="00C86933">
        <w:t xml:space="preserve"> all documentation</w:t>
      </w:r>
      <w:r w:rsidR="006F314D">
        <w:t xml:space="preserve"> including all files required to run your program</w:t>
      </w:r>
      <w:r w:rsidR="00C86933">
        <w:t xml:space="preserve"> as part of a </w:t>
      </w:r>
      <w:r w:rsidR="004C508C">
        <w:t>GitHub</w:t>
      </w:r>
      <w:r w:rsidR="00C86933">
        <w:t xml:space="preserve"> repository, ensuring permissions are set correctly.</w:t>
      </w:r>
    </w:p>
    <w:p w14:paraId="42C94825" w14:textId="77777777" w:rsidR="005D0559" w:rsidRDefault="005D0559" w:rsidP="005D0559">
      <w:r>
        <w:t>This task requires authentication to ensure students complete the work themselves. Some methods of authentication that are recommended:</w:t>
      </w:r>
    </w:p>
    <w:p w14:paraId="3EE194B3" w14:textId="77777777" w:rsidR="005D0559" w:rsidRDefault="005D0559" w:rsidP="005D0559">
      <w:pPr>
        <w:pStyle w:val="ListParagraph"/>
        <w:numPr>
          <w:ilvl w:val="0"/>
          <w:numId w:val="33"/>
        </w:numPr>
      </w:pPr>
      <w:r>
        <w:t>Use of GitHub to demonstrate regular updates to code.</w:t>
      </w:r>
    </w:p>
    <w:p w14:paraId="6F12737C" w14:textId="77777777" w:rsidR="005D0559" w:rsidRDefault="005D0559" w:rsidP="005D0559">
      <w:pPr>
        <w:pStyle w:val="ListParagraph"/>
        <w:numPr>
          <w:ilvl w:val="0"/>
          <w:numId w:val="33"/>
        </w:numPr>
      </w:pPr>
      <w:r>
        <w:t>Screenshots of code taken on a regular basis.</w:t>
      </w:r>
    </w:p>
    <w:p w14:paraId="31E561CC" w14:textId="77777777" w:rsidR="005D0559" w:rsidRDefault="005D0559" w:rsidP="005D0559">
      <w:pPr>
        <w:pStyle w:val="ListParagraph"/>
        <w:numPr>
          <w:ilvl w:val="0"/>
          <w:numId w:val="33"/>
        </w:numPr>
      </w:pPr>
      <w:r>
        <w:t>Providing verbal explanations of the project and how it works.</w:t>
      </w:r>
    </w:p>
    <w:p w14:paraId="57E641CD" w14:textId="041A0D71" w:rsidR="000B5C49" w:rsidRDefault="001D703D" w:rsidP="001C0E69">
      <w:pPr>
        <w:spacing w:after="0" w:line="240" w:lineRule="auto"/>
        <w:rPr>
          <w:rFonts w:ascii="Frutiger LT Com 45 Light" w:hAnsi="Frutiger LT Com 45 Light" w:cs="Calibri"/>
        </w:rPr>
      </w:pPr>
      <w:r>
        <w:rPr>
          <w:rFonts w:ascii="Frutiger LT Com 45 Light" w:hAnsi="Frutiger LT Com 45 Light"/>
          <w:sz w:val="32"/>
          <w:szCs w:val="32"/>
        </w:rPr>
        <w:br w:type="page"/>
      </w:r>
    </w:p>
    <w:p w14:paraId="17EDB65D" w14:textId="20E91589" w:rsidR="0071056B" w:rsidRPr="00B82911" w:rsidRDefault="0071056B" w:rsidP="00333CC8">
      <w:pPr>
        <w:rPr>
          <w:rFonts w:ascii="Frutiger LT Com 45 Light" w:hAnsi="Frutiger LT Com 45 Light" w:cs="Calibri"/>
        </w:rPr>
        <w:sectPr w:rsidR="0071056B" w:rsidRPr="00B82911" w:rsidSect="00A9677F">
          <w:headerReference w:type="default" r:id="rId9"/>
          <w:footerReference w:type="default" r:id="rId10"/>
          <w:footerReference w:type="first" r:id="rId11"/>
          <w:pgSz w:w="11900" w:h="16840"/>
          <w:pgMar w:top="1440" w:right="1440" w:bottom="893" w:left="1440" w:header="708" w:footer="708" w:gutter="0"/>
          <w:cols w:space="708"/>
          <w:titlePg/>
          <w:docGrid w:linePitch="360"/>
        </w:sectPr>
      </w:pPr>
    </w:p>
    <w:p w14:paraId="6E587ACC" w14:textId="5C23E954" w:rsidR="005B0FFE" w:rsidRDefault="005B0FFE" w:rsidP="000B5CC9">
      <w:pPr>
        <w:rPr>
          <w:rFonts w:ascii="Frutiger LT Com 45 Light" w:hAnsi="Frutiger LT Com 45 Light"/>
          <w:b/>
          <w:color w:val="323E4F" w:themeColor="text2" w:themeShade="BF"/>
          <w:sz w:val="24"/>
        </w:rPr>
      </w:pPr>
      <w:r w:rsidRPr="00A37933">
        <w:rPr>
          <w:rFonts w:ascii="Frutiger LT Com 45 Light" w:hAnsi="Frutiger LT Com 45 Light"/>
          <w:b/>
          <w:color w:val="323E4F" w:themeColor="text2" w:themeShade="BF"/>
          <w:sz w:val="24"/>
        </w:rPr>
        <w:lastRenderedPageBreak/>
        <w:t>Marking Key:</w:t>
      </w: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E37B86" w:rsidRPr="00E37B86" w14:paraId="6DFE574D" w14:textId="77777777" w:rsidTr="000B41FD">
        <w:trPr>
          <w:trHeight w:val="20"/>
          <w:tblHeader/>
        </w:trPr>
        <w:tc>
          <w:tcPr>
            <w:tcW w:w="4192" w:type="pct"/>
            <w:shd w:val="clear" w:color="auto" w:fill="8EAADB" w:themeFill="accent1" w:themeFillTint="99"/>
            <w:hideMark/>
          </w:tcPr>
          <w:p w14:paraId="447CA699" w14:textId="44AEC154" w:rsidR="00E37B86" w:rsidRPr="00E37B86" w:rsidRDefault="00351DB2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Investigate</w:t>
            </w:r>
          </w:p>
        </w:tc>
        <w:tc>
          <w:tcPr>
            <w:tcW w:w="808" w:type="pct"/>
            <w:shd w:val="clear" w:color="auto" w:fill="8EAADB" w:themeFill="accent1" w:themeFillTint="99"/>
            <w:hideMark/>
          </w:tcPr>
          <w:p w14:paraId="7D101B90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Marks</w:t>
            </w:r>
          </w:p>
        </w:tc>
      </w:tr>
      <w:tr w:rsidR="00E37B86" w:rsidRPr="00E37B86" w14:paraId="1EAFB76A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516805B4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Development Schedule</w:t>
            </w:r>
          </w:p>
        </w:tc>
      </w:tr>
      <w:tr w:rsidR="00E37B86" w:rsidRPr="00E37B86" w14:paraId="14DABCAA" w14:textId="77777777" w:rsidTr="000B41FD">
        <w:trPr>
          <w:trHeight w:val="20"/>
        </w:trPr>
        <w:tc>
          <w:tcPr>
            <w:tcW w:w="4192" w:type="pct"/>
            <w:hideMark/>
          </w:tcPr>
          <w:p w14:paraId="561C1BFF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Breaks down the project planning into a series of meaningful steps and a realistic timeline for completing each step has been included</w:t>
            </w:r>
          </w:p>
        </w:tc>
        <w:tc>
          <w:tcPr>
            <w:tcW w:w="808" w:type="pct"/>
            <w:vAlign w:val="center"/>
            <w:hideMark/>
          </w:tcPr>
          <w:p w14:paraId="0F6AF236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E37B86" w:rsidRPr="00E37B86" w14:paraId="4BD1298C" w14:textId="77777777" w:rsidTr="000B41FD">
        <w:trPr>
          <w:trHeight w:val="20"/>
        </w:trPr>
        <w:tc>
          <w:tcPr>
            <w:tcW w:w="4192" w:type="pct"/>
            <w:hideMark/>
          </w:tcPr>
          <w:p w14:paraId="26847E55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Breaks down the project into a limited series of steps with some attempt at showing a timeline.</w:t>
            </w:r>
          </w:p>
        </w:tc>
        <w:tc>
          <w:tcPr>
            <w:tcW w:w="808" w:type="pct"/>
            <w:vAlign w:val="center"/>
            <w:hideMark/>
          </w:tcPr>
          <w:p w14:paraId="43EF3BAD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E37B86" w:rsidRPr="00E37B86" w14:paraId="2CFA0731" w14:textId="77777777" w:rsidTr="000B41FD">
        <w:trPr>
          <w:trHeight w:val="20"/>
        </w:trPr>
        <w:tc>
          <w:tcPr>
            <w:tcW w:w="4192" w:type="pct"/>
            <w:hideMark/>
          </w:tcPr>
          <w:p w14:paraId="3233C790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077BA1C7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2</w:t>
            </w:r>
          </w:p>
        </w:tc>
      </w:tr>
      <w:tr w:rsidR="00E37B86" w:rsidRPr="00E37B86" w14:paraId="0E61921A" w14:textId="77777777" w:rsidTr="000B41FD">
        <w:trPr>
          <w:trHeight w:val="26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0EF2A99D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Problem Outline</w:t>
            </w:r>
          </w:p>
        </w:tc>
      </w:tr>
      <w:tr w:rsidR="00E37B86" w:rsidRPr="00E37B86" w14:paraId="31509CDD" w14:textId="77777777" w:rsidTr="000B41FD">
        <w:trPr>
          <w:trHeight w:val="20"/>
        </w:trPr>
        <w:tc>
          <w:tcPr>
            <w:tcW w:w="4192" w:type="pct"/>
            <w:hideMark/>
          </w:tcPr>
          <w:p w14:paraId="502EAD69" w14:textId="20219ED6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Accurately outlines of the purpose of the </w:t>
            </w:r>
            <w:r w:rsidR="00652E48" w:rsidRPr="00897882">
              <w:rPr>
                <w:rFonts w:ascii="Frutiger LT Com 45 Light" w:hAnsi="Frutiger LT Com 45 Light"/>
                <w:sz w:val="18"/>
                <w:szCs w:val="18"/>
              </w:rPr>
              <w:t xml:space="preserve">software based on the design </w:t>
            </w:r>
            <w:r w:rsidR="002A4C82" w:rsidRPr="00897882">
              <w:rPr>
                <w:rFonts w:ascii="Frutiger LT Com 45 Light" w:hAnsi="Frutiger LT Com 45 Light"/>
                <w:sz w:val="18"/>
                <w:szCs w:val="18"/>
              </w:rPr>
              <w:t>brief/scenario.</w:t>
            </w:r>
          </w:p>
        </w:tc>
        <w:tc>
          <w:tcPr>
            <w:tcW w:w="808" w:type="pct"/>
            <w:vAlign w:val="center"/>
            <w:hideMark/>
          </w:tcPr>
          <w:p w14:paraId="29BF774D" w14:textId="6E37F3C8" w:rsidR="00E37B86" w:rsidRPr="00E37B86" w:rsidRDefault="00BE2F7D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</w:p>
        </w:tc>
      </w:tr>
      <w:tr w:rsidR="00E37B86" w:rsidRPr="00E37B86" w14:paraId="1882B078" w14:textId="77777777" w:rsidTr="000B41FD">
        <w:trPr>
          <w:trHeight w:val="20"/>
        </w:trPr>
        <w:tc>
          <w:tcPr>
            <w:tcW w:w="4192" w:type="pct"/>
            <w:hideMark/>
          </w:tcPr>
          <w:p w14:paraId="7C9EA698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D6A0D07" w14:textId="7E95BC2F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BE2F7D"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</w:p>
        </w:tc>
      </w:tr>
      <w:tr w:rsidR="00E37B86" w:rsidRPr="00E37B86" w14:paraId="0EE639C4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68B8A6DC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Problem Description</w:t>
            </w:r>
          </w:p>
        </w:tc>
      </w:tr>
      <w:tr w:rsidR="00E37B86" w:rsidRPr="00E37B86" w14:paraId="33A5E8C5" w14:textId="77777777" w:rsidTr="000B41FD">
        <w:trPr>
          <w:trHeight w:val="20"/>
        </w:trPr>
        <w:tc>
          <w:tcPr>
            <w:tcW w:w="4192" w:type="pct"/>
            <w:hideMark/>
          </w:tcPr>
          <w:p w14:paraId="3142C0A3" w14:textId="5899AD04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Provides a clear and detailed explanation of the </w:t>
            </w:r>
            <w:r w:rsidR="002A4C82" w:rsidRPr="00897882">
              <w:rPr>
                <w:rFonts w:ascii="Frutiger LT Com 45 Light" w:hAnsi="Frutiger LT Com 45 Light"/>
                <w:sz w:val="18"/>
                <w:szCs w:val="18"/>
              </w:rPr>
              <w:t>application</w:t>
            </w:r>
            <w:r w:rsidR="00486C8D" w:rsidRPr="00897882">
              <w:rPr>
                <w:rFonts w:ascii="Frutiger LT Com 45 Light" w:hAnsi="Frutiger LT Com 45 Light"/>
                <w:sz w:val="18"/>
                <w:szCs w:val="18"/>
              </w:rPr>
              <w:t xml:space="preserve">, its structure, how it will handle different requests, and </w:t>
            </w:r>
            <w:r w:rsidR="00833507" w:rsidRPr="00897882">
              <w:rPr>
                <w:rFonts w:ascii="Frutiger LT Com 45 Light" w:hAnsi="Frutiger LT Com 45 Light"/>
                <w:sz w:val="18"/>
                <w:szCs w:val="18"/>
              </w:rPr>
              <w:t>user interactions.</w:t>
            </w:r>
          </w:p>
        </w:tc>
        <w:tc>
          <w:tcPr>
            <w:tcW w:w="808" w:type="pct"/>
            <w:vAlign w:val="center"/>
            <w:hideMark/>
          </w:tcPr>
          <w:p w14:paraId="68E4FC0A" w14:textId="327F3F73" w:rsidR="00E37B86" w:rsidRPr="00E37B86" w:rsidRDefault="001E57EE" w:rsidP="00E37B86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767A6E08" w14:textId="77777777" w:rsidTr="000B41FD">
        <w:trPr>
          <w:trHeight w:val="20"/>
        </w:trPr>
        <w:tc>
          <w:tcPr>
            <w:tcW w:w="4192" w:type="pct"/>
            <w:hideMark/>
          </w:tcPr>
          <w:p w14:paraId="5331C730" w14:textId="46DB7A38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  <w:lang w:val="en-US"/>
              </w:rPr>
              <w:t xml:space="preserve">Gives a limited description of </w:t>
            </w:r>
            <w:r w:rsidR="00833507" w:rsidRPr="00897882">
              <w:rPr>
                <w:rFonts w:ascii="Frutiger LT Com 45 Light" w:hAnsi="Frutiger LT Com 45 Light"/>
                <w:sz w:val="18"/>
                <w:szCs w:val="18"/>
                <w:lang w:val="en-US"/>
              </w:rPr>
              <w:t>application with some reference to how it is structured/user interaction.</w:t>
            </w:r>
          </w:p>
        </w:tc>
        <w:tc>
          <w:tcPr>
            <w:tcW w:w="808" w:type="pct"/>
            <w:vAlign w:val="center"/>
            <w:hideMark/>
          </w:tcPr>
          <w:p w14:paraId="37B3596D" w14:textId="6B19788C" w:rsidR="00E37B86" w:rsidRPr="00E37B86" w:rsidRDefault="00F15BE1" w:rsidP="00E37B86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1</w:t>
            </w:r>
          </w:p>
        </w:tc>
      </w:tr>
      <w:tr w:rsidR="00E37B86" w:rsidRPr="00E37B86" w14:paraId="206BD8AB" w14:textId="77777777" w:rsidTr="000B41FD">
        <w:trPr>
          <w:trHeight w:val="20"/>
        </w:trPr>
        <w:tc>
          <w:tcPr>
            <w:tcW w:w="4192" w:type="pct"/>
            <w:hideMark/>
          </w:tcPr>
          <w:p w14:paraId="1C0E5CB3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E0712DF" w14:textId="402E60B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1E57EE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66E4D774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6463E213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Requirements</w:t>
            </w:r>
          </w:p>
        </w:tc>
      </w:tr>
      <w:tr w:rsidR="00E37B86" w:rsidRPr="00E37B86" w14:paraId="18D4784F" w14:textId="77777777" w:rsidTr="000B41FD">
        <w:trPr>
          <w:trHeight w:val="20"/>
        </w:trPr>
        <w:tc>
          <w:tcPr>
            <w:tcW w:w="4192" w:type="pct"/>
            <w:hideMark/>
          </w:tcPr>
          <w:p w14:paraId="742A7433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Provides a clear and detailed list of requirements that fully meet the needs of the problem description. Suitably classifies requirements. </w:t>
            </w:r>
          </w:p>
        </w:tc>
        <w:tc>
          <w:tcPr>
            <w:tcW w:w="808" w:type="pct"/>
            <w:vAlign w:val="center"/>
            <w:hideMark/>
          </w:tcPr>
          <w:p w14:paraId="1BB8BA6C" w14:textId="6E244D57" w:rsidR="00E37B86" w:rsidRPr="00E37B86" w:rsidRDefault="005A4E24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E37B86" w:rsidRPr="00E37B86" w14:paraId="75D8556E" w14:textId="77777777" w:rsidTr="000B41FD">
        <w:trPr>
          <w:trHeight w:val="20"/>
        </w:trPr>
        <w:tc>
          <w:tcPr>
            <w:tcW w:w="4192" w:type="pct"/>
            <w:hideMark/>
          </w:tcPr>
          <w:p w14:paraId="20A532FF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 xml:space="preserve">Provides a list of requirements that mostly meet the needs of the problem description. Partially classifies requirements. </w:t>
            </w:r>
          </w:p>
        </w:tc>
        <w:tc>
          <w:tcPr>
            <w:tcW w:w="808" w:type="pct"/>
            <w:vAlign w:val="center"/>
            <w:hideMark/>
          </w:tcPr>
          <w:p w14:paraId="7CA23501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E37B86" w:rsidRPr="00E37B86" w14:paraId="2CF90220" w14:textId="77777777" w:rsidTr="000B41FD">
        <w:trPr>
          <w:trHeight w:val="20"/>
        </w:trPr>
        <w:tc>
          <w:tcPr>
            <w:tcW w:w="4192" w:type="pct"/>
            <w:hideMark/>
          </w:tcPr>
          <w:p w14:paraId="075256B9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Provides an incomplete list of requirements that meet some of the needs of the problem description. Makes a limited attempt at classifying requirements</w:t>
            </w:r>
          </w:p>
        </w:tc>
        <w:tc>
          <w:tcPr>
            <w:tcW w:w="808" w:type="pct"/>
            <w:vAlign w:val="center"/>
            <w:hideMark/>
          </w:tcPr>
          <w:p w14:paraId="7CD5B120" w14:textId="77777777" w:rsidR="00E37B86" w:rsidRPr="00E37B86" w:rsidRDefault="00E37B86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E37B86" w:rsidRPr="00E37B86" w14:paraId="51D96A4D" w14:textId="77777777" w:rsidTr="000B41FD">
        <w:trPr>
          <w:trHeight w:val="20"/>
        </w:trPr>
        <w:tc>
          <w:tcPr>
            <w:tcW w:w="4192" w:type="pct"/>
            <w:hideMark/>
          </w:tcPr>
          <w:p w14:paraId="67D355DF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31923A75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4</w:t>
            </w:r>
          </w:p>
        </w:tc>
      </w:tr>
      <w:tr w:rsidR="00E37B86" w:rsidRPr="00E37B86" w14:paraId="7142709E" w14:textId="77777777" w:rsidTr="000B41FD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1CCFF6F9" w14:textId="15227810" w:rsidR="00E37B86" w:rsidRPr="00E37B86" w:rsidRDefault="00865D77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Ethical/Legal/Security Issues</w:t>
            </w:r>
          </w:p>
        </w:tc>
      </w:tr>
      <w:tr w:rsidR="00E37B86" w:rsidRPr="00E37B86" w14:paraId="5B6C04C0" w14:textId="77777777" w:rsidTr="000B41FD">
        <w:trPr>
          <w:trHeight w:val="20"/>
        </w:trPr>
        <w:tc>
          <w:tcPr>
            <w:tcW w:w="4192" w:type="pct"/>
            <w:hideMark/>
          </w:tcPr>
          <w:p w14:paraId="1CE74627" w14:textId="388B7698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Provides a clear and detailed discussion of appropriate ethical, legal, and security issues that are relevant to the development of the software solution.</w:t>
            </w:r>
            <w:r w:rsidR="00E37B86" w:rsidRPr="00E37B86">
              <w:rPr>
                <w:rFonts w:ascii="Frutiger LT Com 45 Light" w:hAnsi="Frutiger LT Com 45 Light"/>
                <w:sz w:val="18"/>
                <w:szCs w:val="18"/>
              </w:rPr>
              <w:t xml:space="preserve"> </w:t>
            </w:r>
          </w:p>
        </w:tc>
        <w:tc>
          <w:tcPr>
            <w:tcW w:w="808" w:type="pct"/>
            <w:vAlign w:val="center"/>
            <w:hideMark/>
          </w:tcPr>
          <w:p w14:paraId="6F7AF73E" w14:textId="2E79C7B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E37B86" w:rsidRPr="00E37B86" w14:paraId="25BD6961" w14:textId="77777777" w:rsidTr="000B41FD">
        <w:trPr>
          <w:trHeight w:val="20"/>
        </w:trPr>
        <w:tc>
          <w:tcPr>
            <w:tcW w:w="4192" w:type="pct"/>
            <w:hideMark/>
          </w:tcPr>
          <w:p w14:paraId="59FF2412" w14:textId="13FF5B83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Discusses legal, ethical, and security issues regarding the development of the software solution.</w:t>
            </w:r>
          </w:p>
        </w:tc>
        <w:tc>
          <w:tcPr>
            <w:tcW w:w="808" w:type="pct"/>
            <w:vAlign w:val="center"/>
            <w:hideMark/>
          </w:tcPr>
          <w:p w14:paraId="2C17BD14" w14:textId="76B77D8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E37B86" w:rsidRPr="00E37B86" w14:paraId="60677B4A" w14:textId="77777777" w:rsidTr="000B41FD">
        <w:trPr>
          <w:trHeight w:val="20"/>
        </w:trPr>
        <w:tc>
          <w:tcPr>
            <w:tcW w:w="4192" w:type="pct"/>
            <w:hideMark/>
          </w:tcPr>
          <w:p w14:paraId="6E808228" w14:textId="6F5ECBB5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Limited discussion of some legal, ethical, or security issues regarding the development of the software solution.</w:t>
            </w:r>
            <w:r w:rsidR="00E37B86" w:rsidRPr="00E37B86">
              <w:rPr>
                <w:rFonts w:ascii="Frutiger LT Com 45 Light" w:hAnsi="Frutiger LT Com 45 Light"/>
                <w:sz w:val="18"/>
                <w:szCs w:val="18"/>
              </w:rPr>
              <w:t xml:space="preserve"> </w:t>
            </w:r>
          </w:p>
        </w:tc>
        <w:tc>
          <w:tcPr>
            <w:tcW w:w="808" w:type="pct"/>
            <w:vAlign w:val="center"/>
            <w:hideMark/>
          </w:tcPr>
          <w:p w14:paraId="530E2327" w14:textId="79FF4FA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4B9E4A30" w14:textId="77777777" w:rsidTr="000B41FD">
        <w:trPr>
          <w:trHeight w:val="20"/>
        </w:trPr>
        <w:tc>
          <w:tcPr>
            <w:tcW w:w="4192" w:type="pct"/>
            <w:hideMark/>
          </w:tcPr>
          <w:p w14:paraId="7CF1A3D7" w14:textId="5380CE88" w:rsidR="00E37B86" w:rsidRPr="00E37B86" w:rsidRDefault="0061036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lastRenderedPageBreak/>
              <w:t>Has identified a legal, ethical, or security issue regarding the development of the software solution.</w:t>
            </w:r>
          </w:p>
        </w:tc>
        <w:tc>
          <w:tcPr>
            <w:tcW w:w="808" w:type="pct"/>
            <w:vAlign w:val="center"/>
            <w:hideMark/>
          </w:tcPr>
          <w:p w14:paraId="5D2766C4" w14:textId="7CC623CE" w:rsidR="00E37B86" w:rsidRPr="00E37B86" w:rsidRDefault="00106B9C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E37B86" w:rsidRPr="00E37B86" w14:paraId="061F6ED0" w14:textId="77777777" w:rsidTr="000B41FD">
        <w:trPr>
          <w:trHeight w:val="20"/>
        </w:trPr>
        <w:tc>
          <w:tcPr>
            <w:tcW w:w="4192" w:type="pct"/>
            <w:hideMark/>
          </w:tcPr>
          <w:p w14:paraId="1065112E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050C843" w14:textId="318A7D4E" w:rsidR="00E37B86" w:rsidRPr="00E37B86" w:rsidRDefault="00E37B86" w:rsidP="00E37B86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</w:t>
            </w:r>
            <w:r w:rsidR="00106B9C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4</w:t>
            </w:r>
          </w:p>
        </w:tc>
      </w:tr>
      <w:tr w:rsidR="00865D77" w:rsidRPr="00E37B86" w14:paraId="1D70CFB0" w14:textId="77777777" w:rsidTr="00865D77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3A95BC97" w14:textId="4B406BD9" w:rsidR="00865D77" w:rsidRPr="00E37B86" w:rsidRDefault="00865D77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ata Quality</w:t>
            </w:r>
          </w:p>
        </w:tc>
      </w:tr>
      <w:tr w:rsidR="00E37B86" w:rsidRPr="00E37B86" w14:paraId="3F5E1917" w14:textId="77777777" w:rsidTr="000B41FD">
        <w:trPr>
          <w:trHeight w:val="20"/>
        </w:trPr>
        <w:tc>
          <w:tcPr>
            <w:tcW w:w="4192" w:type="pct"/>
            <w:hideMark/>
          </w:tcPr>
          <w:p w14:paraId="7EEAC513" w14:textId="00B3CEEA" w:rsidR="00E37B86" w:rsidRPr="00E37B86" w:rsidRDefault="00CD7FE4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escribes all relevant factors that will affect the quality of the data in the solution</w:t>
            </w:r>
          </w:p>
        </w:tc>
        <w:tc>
          <w:tcPr>
            <w:tcW w:w="808" w:type="pct"/>
            <w:vAlign w:val="center"/>
            <w:hideMark/>
          </w:tcPr>
          <w:p w14:paraId="0F976DDB" w14:textId="77777777" w:rsidR="00E37B86" w:rsidRPr="00E37B86" w:rsidRDefault="00E37B86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E37B86" w:rsidRPr="00E37B86" w14:paraId="6E392C64" w14:textId="77777777" w:rsidTr="000B41FD">
        <w:trPr>
          <w:trHeight w:val="20"/>
        </w:trPr>
        <w:tc>
          <w:tcPr>
            <w:tcW w:w="4192" w:type="pct"/>
            <w:hideMark/>
          </w:tcPr>
          <w:p w14:paraId="17F5597B" w14:textId="350C8EBE" w:rsidR="00E37B86" w:rsidRPr="00E37B86" w:rsidRDefault="00AC6CAF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Describes some relevant factors that will affect the quality of the data in the solution.</w:t>
            </w:r>
          </w:p>
        </w:tc>
        <w:tc>
          <w:tcPr>
            <w:tcW w:w="808" w:type="pct"/>
            <w:vAlign w:val="center"/>
            <w:hideMark/>
          </w:tcPr>
          <w:p w14:paraId="3A767A28" w14:textId="77777777" w:rsidR="00E37B86" w:rsidRPr="00E37B86" w:rsidRDefault="00E37B86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E37B86" w:rsidRPr="00E37B86" w14:paraId="5FC19CCD" w14:textId="77777777" w:rsidTr="000B41FD">
        <w:trPr>
          <w:trHeight w:val="20"/>
        </w:trPr>
        <w:tc>
          <w:tcPr>
            <w:tcW w:w="4192" w:type="pct"/>
            <w:hideMark/>
          </w:tcPr>
          <w:p w14:paraId="2268ECB2" w14:textId="7DED67F5" w:rsidR="00E37B86" w:rsidRPr="00E37B86" w:rsidRDefault="00847D18" w:rsidP="00E37B86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Identifies factors that may affect the quality of the data in the solution</w:t>
            </w:r>
          </w:p>
        </w:tc>
        <w:tc>
          <w:tcPr>
            <w:tcW w:w="808" w:type="pct"/>
            <w:vAlign w:val="center"/>
            <w:hideMark/>
          </w:tcPr>
          <w:p w14:paraId="2E4D1F97" w14:textId="77777777" w:rsidR="00E37B86" w:rsidRPr="00E37B86" w:rsidRDefault="00E37B86" w:rsidP="00E37B86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E37B86" w:rsidRPr="00E37B86" w14:paraId="1B017711" w14:textId="77777777" w:rsidTr="000B41FD">
        <w:trPr>
          <w:trHeight w:val="20"/>
        </w:trPr>
        <w:tc>
          <w:tcPr>
            <w:tcW w:w="4192" w:type="pct"/>
            <w:hideMark/>
          </w:tcPr>
          <w:p w14:paraId="21A9401D" w14:textId="77777777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750D51A1" w14:textId="77777777" w:rsidR="00E37B86" w:rsidRPr="00E37B86" w:rsidRDefault="00E37B86" w:rsidP="00E37B86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3</w:t>
            </w:r>
          </w:p>
        </w:tc>
      </w:tr>
      <w:tr w:rsidR="00E37B86" w:rsidRPr="00E37B86" w14:paraId="149098CA" w14:textId="77777777" w:rsidTr="000B41FD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695B8DFF" w14:textId="5A6B64AA" w:rsidR="00E37B86" w:rsidRPr="00E37B86" w:rsidRDefault="00E37B86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 w:rsidR="00A17E05">
              <w:rPr>
                <w:rFonts w:ascii="Frutiger LT Com 45 Light" w:hAnsi="Frutiger LT Com 45 Light"/>
                <w:b/>
                <w:sz w:val="18"/>
                <w:szCs w:val="18"/>
              </w:rPr>
              <w:t>Investigate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78634D12" w14:textId="0C02C8EE" w:rsidR="00E37B86" w:rsidRPr="00E37B86" w:rsidRDefault="00E37B86" w:rsidP="00E37B86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F15BE1"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  <w:r w:rsidR="005A4E24"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</w:tbl>
    <w:p w14:paraId="7692FDB3" w14:textId="5C052B82" w:rsidR="003C7E48" w:rsidRDefault="003C7E48" w:rsidP="008A7640">
      <w:pPr>
        <w:rPr>
          <w:rFonts w:ascii="Frutiger LT Com 45 Light" w:hAnsi="Frutiger LT Com 45 Light"/>
        </w:rPr>
      </w:pP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A17E05" w:rsidRPr="00E37B86" w14:paraId="033F0BE0" w14:textId="77777777" w:rsidTr="00542BD3">
        <w:trPr>
          <w:trHeight w:val="20"/>
          <w:tblHeader/>
        </w:trPr>
        <w:tc>
          <w:tcPr>
            <w:tcW w:w="4192" w:type="pct"/>
            <w:shd w:val="clear" w:color="auto" w:fill="8EAADB" w:themeFill="accent1" w:themeFillTint="99"/>
            <w:hideMark/>
          </w:tcPr>
          <w:p w14:paraId="567970CB" w14:textId="3546BE48" w:rsidR="00A17E05" w:rsidRPr="00E37B86" w:rsidRDefault="00351DB2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esign</w:t>
            </w:r>
          </w:p>
        </w:tc>
        <w:tc>
          <w:tcPr>
            <w:tcW w:w="808" w:type="pct"/>
            <w:shd w:val="clear" w:color="auto" w:fill="8EAADB" w:themeFill="accent1" w:themeFillTint="99"/>
            <w:hideMark/>
          </w:tcPr>
          <w:p w14:paraId="0BE8F657" w14:textId="77777777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Marks</w:t>
            </w:r>
          </w:p>
        </w:tc>
      </w:tr>
      <w:tr w:rsidR="00A17E05" w:rsidRPr="00E37B86" w14:paraId="25345990" w14:textId="77777777" w:rsidTr="00542BD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24B7408E" w14:textId="68FBC713" w:rsidR="00A17E05" w:rsidRPr="00E37B86" w:rsidRDefault="00450AF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ER Diagram</w:t>
            </w:r>
          </w:p>
        </w:tc>
      </w:tr>
      <w:tr w:rsidR="00A17E05" w:rsidRPr="00E37B86" w14:paraId="494B61DF" w14:textId="77777777" w:rsidTr="00542BD3">
        <w:trPr>
          <w:trHeight w:val="20"/>
        </w:trPr>
        <w:tc>
          <w:tcPr>
            <w:tcW w:w="4192" w:type="pct"/>
            <w:hideMark/>
          </w:tcPr>
          <w:p w14:paraId="645CA8DA" w14:textId="219E7261" w:rsidR="00A17E05" w:rsidRPr="00E37B86" w:rsidRDefault="00672214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necessary entities have been included, named appropriately and any many-to-many relationships have been resolved</w:t>
            </w:r>
          </w:p>
        </w:tc>
        <w:tc>
          <w:tcPr>
            <w:tcW w:w="808" w:type="pct"/>
            <w:vAlign w:val="center"/>
            <w:hideMark/>
          </w:tcPr>
          <w:p w14:paraId="51C68E3C" w14:textId="115DA353" w:rsidR="00A17E05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A17E05" w:rsidRPr="00E37B86" w14:paraId="2DD987F3" w14:textId="77777777" w:rsidTr="00542BD3">
        <w:trPr>
          <w:trHeight w:val="20"/>
        </w:trPr>
        <w:tc>
          <w:tcPr>
            <w:tcW w:w="4192" w:type="pct"/>
            <w:hideMark/>
          </w:tcPr>
          <w:p w14:paraId="6BF68C30" w14:textId="1398352A" w:rsidR="00A17E05" w:rsidRPr="00E37B86" w:rsidRDefault="0073385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have been included and named appropriately, or all included but not named appropriately</w:t>
            </w:r>
          </w:p>
        </w:tc>
        <w:tc>
          <w:tcPr>
            <w:tcW w:w="808" w:type="pct"/>
            <w:vAlign w:val="center"/>
            <w:hideMark/>
          </w:tcPr>
          <w:p w14:paraId="6C6D0805" w14:textId="0E40B094" w:rsidR="00A17E05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733850" w:rsidRPr="00E37B86" w14:paraId="7C971296" w14:textId="77777777" w:rsidTr="00542BD3">
        <w:trPr>
          <w:trHeight w:val="20"/>
        </w:trPr>
        <w:tc>
          <w:tcPr>
            <w:tcW w:w="4192" w:type="pct"/>
          </w:tcPr>
          <w:p w14:paraId="2CE7D803" w14:textId="7766E3DE" w:rsidR="00733850" w:rsidRDefault="00B34B73" w:rsidP="00542BD3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have been included</w:t>
            </w:r>
          </w:p>
        </w:tc>
        <w:tc>
          <w:tcPr>
            <w:tcW w:w="808" w:type="pct"/>
            <w:vAlign w:val="center"/>
          </w:tcPr>
          <w:p w14:paraId="5556C381" w14:textId="62C2DCC7" w:rsidR="00733850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733850" w:rsidRPr="00E37B86" w14:paraId="5D0200F5" w14:textId="77777777" w:rsidTr="00542BD3">
        <w:trPr>
          <w:trHeight w:val="20"/>
        </w:trPr>
        <w:tc>
          <w:tcPr>
            <w:tcW w:w="4192" w:type="pct"/>
          </w:tcPr>
          <w:p w14:paraId="1C3C9ABC" w14:textId="36A54426" w:rsidR="00733850" w:rsidRDefault="00AE4E6B" w:rsidP="00542BD3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Limited entities have been included</w:t>
            </w:r>
          </w:p>
        </w:tc>
        <w:tc>
          <w:tcPr>
            <w:tcW w:w="808" w:type="pct"/>
            <w:vAlign w:val="center"/>
          </w:tcPr>
          <w:p w14:paraId="5C08E9E6" w14:textId="689CB547" w:rsidR="00733850" w:rsidRPr="00E37B86" w:rsidRDefault="00AE4E6B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A17E05" w:rsidRPr="00E37B86" w14:paraId="6980BECD" w14:textId="77777777" w:rsidTr="00542BD3">
        <w:trPr>
          <w:trHeight w:val="20"/>
        </w:trPr>
        <w:tc>
          <w:tcPr>
            <w:tcW w:w="4192" w:type="pct"/>
            <w:hideMark/>
          </w:tcPr>
          <w:p w14:paraId="0D4150EB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DCA0078" w14:textId="51760109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AE4E6B">
              <w:rPr>
                <w:rFonts w:ascii="Frutiger LT Com 45 Light" w:hAnsi="Frutiger LT Com 45 Light"/>
                <w:b/>
                <w:sz w:val="18"/>
                <w:szCs w:val="18"/>
              </w:rPr>
              <w:t>4</w:t>
            </w:r>
          </w:p>
        </w:tc>
      </w:tr>
      <w:tr w:rsidR="00733850" w:rsidRPr="00E37B86" w14:paraId="368A2E91" w14:textId="77777777" w:rsidTr="00542BD3">
        <w:trPr>
          <w:trHeight w:val="20"/>
        </w:trPr>
        <w:tc>
          <w:tcPr>
            <w:tcW w:w="4192" w:type="pct"/>
          </w:tcPr>
          <w:p w14:paraId="160DD799" w14:textId="77777777" w:rsidR="00733850" w:rsidRPr="00E37B86" w:rsidRDefault="00733850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  <w:tc>
          <w:tcPr>
            <w:tcW w:w="808" w:type="pct"/>
            <w:vAlign w:val="center"/>
          </w:tcPr>
          <w:p w14:paraId="2C14D709" w14:textId="77777777" w:rsidR="00733850" w:rsidRPr="00E37B86" w:rsidRDefault="00733850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</w:tr>
      <w:tr w:rsidR="00A17E05" w:rsidRPr="00E37B86" w14:paraId="7E2E2305" w14:textId="77777777" w:rsidTr="00542BD3">
        <w:trPr>
          <w:trHeight w:val="20"/>
        </w:trPr>
        <w:tc>
          <w:tcPr>
            <w:tcW w:w="4192" w:type="pct"/>
            <w:hideMark/>
          </w:tcPr>
          <w:p w14:paraId="46E68188" w14:textId="46DDAF04" w:rsidR="00A17E05" w:rsidRPr="00E37B86" w:rsidRDefault="00B70D6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relationships between tables have been included with correct cardinality indicated on each relationship</w:t>
            </w:r>
          </w:p>
        </w:tc>
        <w:tc>
          <w:tcPr>
            <w:tcW w:w="808" w:type="pct"/>
            <w:vAlign w:val="center"/>
            <w:hideMark/>
          </w:tcPr>
          <w:p w14:paraId="140425E3" w14:textId="3D241EA5" w:rsidR="00A17E05" w:rsidRPr="002924B1" w:rsidRDefault="002924B1" w:rsidP="00542BD3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2924B1">
              <w:rPr>
                <w:rFonts w:ascii="Frutiger LT Com 45 Light" w:hAnsi="Frutiger LT Com 45 Light"/>
                <w:bCs/>
                <w:sz w:val="18"/>
                <w:szCs w:val="18"/>
              </w:rPr>
              <w:t>4</w:t>
            </w:r>
          </w:p>
        </w:tc>
      </w:tr>
      <w:tr w:rsidR="00A17E05" w:rsidRPr="00E37B86" w14:paraId="63297028" w14:textId="77777777" w:rsidTr="00542BD3">
        <w:trPr>
          <w:trHeight w:val="20"/>
        </w:trPr>
        <w:tc>
          <w:tcPr>
            <w:tcW w:w="4192" w:type="pct"/>
          </w:tcPr>
          <w:p w14:paraId="4B026170" w14:textId="6780CF8E" w:rsidR="00A17E05" w:rsidRPr="00E37B86" w:rsidRDefault="00557F9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relationships have been included although cardinality may be incorrect, or most relationships have been included with correct cardinality</w:t>
            </w:r>
          </w:p>
        </w:tc>
        <w:tc>
          <w:tcPr>
            <w:tcW w:w="808" w:type="pct"/>
            <w:vAlign w:val="center"/>
          </w:tcPr>
          <w:p w14:paraId="3560F1CF" w14:textId="16F7186C" w:rsidR="00A17E05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A17E05" w:rsidRPr="00E37B86" w14:paraId="5C0762F2" w14:textId="77777777" w:rsidTr="00542BD3">
        <w:trPr>
          <w:trHeight w:val="20"/>
        </w:trPr>
        <w:tc>
          <w:tcPr>
            <w:tcW w:w="4192" w:type="pct"/>
          </w:tcPr>
          <w:p w14:paraId="47C0A631" w14:textId="52C114A6" w:rsidR="00A17E05" w:rsidRPr="00E37B86" w:rsidRDefault="00FD0FBD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relationships have been included although cardinality may not be correct</w:t>
            </w:r>
          </w:p>
        </w:tc>
        <w:tc>
          <w:tcPr>
            <w:tcW w:w="808" w:type="pct"/>
            <w:vAlign w:val="center"/>
          </w:tcPr>
          <w:p w14:paraId="44B482B6" w14:textId="19EF152C" w:rsidR="00A17E05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E50E66" w:rsidRPr="00E37B86" w14:paraId="4A05CD7B" w14:textId="77777777" w:rsidTr="00542BD3">
        <w:trPr>
          <w:trHeight w:val="20"/>
        </w:trPr>
        <w:tc>
          <w:tcPr>
            <w:tcW w:w="4192" w:type="pct"/>
          </w:tcPr>
          <w:p w14:paraId="625572E3" w14:textId="79A1570D" w:rsidR="00E50E66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relationships have been included</w:t>
            </w:r>
          </w:p>
        </w:tc>
        <w:tc>
          <w:tcPr>
            <w:tcW w:w="808" w:type="pct"/>
            <w:vAlign w:val="center"/>
          </w:tcPr>
          <w:p w14:paraId="032553A0" w14:textId="040BFD66" w:rsidR="00E50E66" w:rsidRDefault="002924B1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A17E05" w:rsidRPr="00E37B86" w14:paraId="0D4DFDB8" w14:textId="77777777" w:rsidTr="00542BD3">
        <w:trPr>
          <w:trHeight w:val="20"/>
        </w:trPr>
        <w:tc>
          <w:tcPr>
            <w:tcW w:w="4192" w:type="pct"/>
            <w:hideMark/>
          </w:tcPr>
          <w:p w14:paraId="226BCE29" w14:textId="77777777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CD0B21F" w14:textId="64F7CECF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2924B1">
              <w:rPr>
                <w:rFonts w:ascii="Frutiger LT Com 45 Light" w:hAnsi="Frutiger LT Com 45 Light"/>
                <w:b/>
                <w:sz w:val="18"/>
                <w:szCs w:val="18"/>
              </w:rPr>
              <w:t>4</w:t>
            </w:r>
          </w:p>
        </w:tc>
      </w:tr>
      <w:tr w:rsidR="00A17E05" w:rsidRPr="00E37B86" w14:paraId="5F49C73F" w14:textId="77777777" w:rsidTr="00542BD3">
        <w:trPr>
          <w:trHeight w:val="20"/>
        </w:trPr>
        <w:tc>
          <w:tcPr>
            <w:tcW w:w="4192" w:type="pct"/>
            <w:hideMark/>
          </w:tcPr>
          <w:p w14:paraId="4BA4F3B5" w14:textId="48AEA216" w:rsidR="00A17E05" w:rsidRPr="00E37B86" w:rsidRDefault="00DA7B8E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lastRenderedPageBreak/>
              <w:t>All primary and foreign keys have been included and have been placed in the correct entities</w:t>
            </w:r>
          </w:p>
        </w:tc>
        <w:tc>
          <w:tcPr>
            <w:tcW w:w="808" w:type="pct"/>
            <w:vAlign w:val="center"/>
            <w:hideMark/>
          </w:tcPr>
          <w:p w14:paraId="12263847" w14:textId="3FBB12A6" w:rsidR="00A17E05" w:rsidRPr="00E37B86" w:rsidRDefault="002924B1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14CED0D6" w14:textId="77777777" w:rsidTr="00542BD3">
        <w:trPr>
          <w:trHeight w:val="20"/>
        </w:trPr>
        <w:tc>
          <w:tcPr>
            <w:tcW w:w="4192" w:type="pct"/>
            <w:hideMark/>
          </w:tcPr>
          <w:p w14:paraId="2C6D925B" w14:textId="113C8ECD" w:rsidR="00A17E05" w:rsidRPr="00E37B86" w:rsidRDefault="004A67C3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primary and foreign keys have been included in the correct entities</w:t>
            </w:r>
          </w:p>
        </w:tc>
        <w:tc>
          <w:tcPr>
            <w:tcW w:w="808" w:type="pct"/>
            <w:vAlign w:val="center"/>
            <w:hideMark/>
          </w:tcPr>
          <w:p w14:paraId="02947811" w14:textId="49E32531" w:rsidR="00A17E05" w:rsidRPr="00E37B86" w:rsidRDefault="002924B1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2</w:t>
            </w:r>
          </w:p>
        </w:tc>
      </w:tr>
      <w:tr w:rsidR="00A17E05" w:rsidRPr="00E37B86" w14:paraId="40A8DFB5" w14:textId="77777777" w:rsidTr="00542BD3">
        <w:trPr>
          <w:trHeight w:val="20"/>
        </w:trPr>
        <w:tc>
          <w:tcPr>
            <w:tcW w:w="4192" w:type="pct"/>
            <w:hideMark/>
          </w:tcPr>
          <w:p w14:paraId="5D2E5F1C" w14:textId="4AAF0418" w:rsidR="00A17E05" w:rsidRPr="00E37B86" w:rsidRDefault="002C5CDA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primary and foreign keys have been included in the correct entities</w:t>
            </w:r>
          </w:p>
        </w:tc>
        <w:tc>
          <w:tcPr>
            <w:tcW w:w="808" w:type="pct"/>
            <w:vAlign w:val="center"/>
            <w:hideMark/>
          </w:tcPr>
          <w:p w14:paraId="57039CF2" w14:textId="2018E022" w:rsidR="00A17E05" w:rsidRPr="00E37B86" w:rsidRDefault="002924B1" w:rsidP="00542BD3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1</w:t>
            </w:r>
          </w:p>
        </w:tc>
      </w:tr>
      <w:tr w:rsidR="00A17E05" w:rsidRPr="00E37B86" w14:paraId="77EF7735" w14:textId="77777777" w:rsidTr="00542BD3">
        <w:trPr>
          <w:trHeight w:val="20"/>
        </w:trPr>
        <w:tc>
          <w:tcPr>
            <w:tcW w:w="4192" w:type="pct"/>
            <w:hideMark/>
          </w:tcPr>
          <w:p w14:paraId="707C33B4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7D88191" w14:textId="10C02483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2924B1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4A06915B" w14:textId="77777777" w:rsidTr="00542BD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38BD1CCC" w14:textId="31DF43D4" w:rsidR="00A17E05" w:rsidRPr="00E37B86" w:rsidRDefault="00EF0D6C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Relational Notation</w:t>
            </w:r>
          </w:p>
        </w:tc>
      </w:tr>
      <w:tr w:rsidR="002C5CDA" w:rsidRPr="00E37B86" w14:paraId="7BB71DBA" w14:textId="77777777" w:rsidTr="00542BD3">
        <w:trPr>
          <w:trHeight w:val="20"/>
        </w:trPr>
        <w:tc>
          <w:tcPr>
            <w:tcW w:w="4192" w:type="pct"/>
          </w:tcPr>
          <w:p w14:paraId="1C169C5A" w14:textId="472BCDF0" w:rsidR="002C5CDA" w:rsidRPr="00E37B86" w:rsidRDefault="00B5071A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entities have been included with all primary and foreign keys indicated appropriately. All necessary non-key fields have been included and the correct notation conventions have been followed</w:t>
            </w:r>
          </w:p>
        </w:tc>
        <w:tc>
          <w:tcPr>
            <w:tcW w:w="808" w:type="pct"/>
            <w:vAlign w:val="center"/>
          </w:tcPr>
          <w:p w14:paraId="2A78EA09" w14:textId="4B6193E5" w:rsidR="002C5CDA" w:rsidRPr="00E37B86" w:rsidRDefault="00F473A6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5</w:t>
            </w:r>
          </w:p>
        </w:tc>
      </w:tr>
      <w:tr w:rsidR="00A17E05" w:rsidRPr="00E37B86" w14:paraId="6E117993" w14:textId="77777777" w:rsidTr="00542BD3">
        <w:trPr>
          <w:trHeight w:val="20"/>
        </w:trPr>
        <w:tc>
          <w:tcPr>
            <w:tcW w:w="4192" w:type="pct"/>
            <w:hideMark/>
          </w:tcPr>
          <w:p w14:paraId="79032254" w14:textId="5693241E" w:rsidR="00A17E05" w:rsidRPr="00E37B86" w:rsidRDefault="00FE6E9E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entities have been included, although some key fields have not been identified correctly or some non-key fields are missing</w:t>
            </w:r>
          </w:p>
        </w:tc>
        <w:tc>
          <w:tcPr>
            <w:tcW w:w="808" w:type="pct"/>
            <w:vAlign w:val="center"/>
            <w:hideMark/>
          </w:tcPr>
          <w:p w14:paraId="0848DB4B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A17E05" w:rsidRPr="00E37B86" w14:paraId="0B569197" w14:textId="77777777" w:rsidTr="00542BD3">
        <w:trPr>
          <w:trHeight w:val="20"/>
        </w:trPr>
        <w:tc>
          <w:tcPr>
            <w:tcW w:w="4192" w:type="pct"/>
            <w:hideMark/>
          </w:tcPr>
          <w:p w14:paraId="2F71F87C" w14:textId="1179225B" w:rsidR="00A17E05" w:rsidRPr="00E37B86" w:rsidRDefault="00E61D9F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have been included with all necessary key and non-key fields indicated appropriately</w:t>
            </w:r>
          </w:p>
        </w:tc>
        <w:tc>
          <w:tcPr>
            <w:tcW w:w="808" w:type="pct"/>
            <w:vAlign w:val="center"/>
            <w:hideMark/>
          </w:tcPr>
          <w:p w14:paraId="42567F18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A17E05" w:rsidRPr="00E37B86" w14:paraId="7DC644A5" w14:textId="77777777" w:rsidTr="00542BD3">
        <w:trPr>
          <w:trHeight w:val="20"/>
        </w:trPr>
        <w:tc>
          <w:tcPr>
            <w:tcW w:w="4192" w:type="pct"/>
            <w:hideMark/>
          </w:tcPr>
          <w:p w14:paraId="131C077A" w14:textId="5188DBA0" w:rsidR="00A17E05" w:rsidRPr="00E37B86" w:rsidRDefault="00C13D1C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have been included, although some key and non-key fields are missing</w:t>
            </w:r>
          </w:p>
        </w:tc>
        <w:tc>
          <w:tcPr>
            <w:tcW w:w="808" w:type="pct"/>
            <w:vAlign w:val="center"/>
            <w:hideMark/>
          </w:tcPr>
          <w:p w14:paraId="3557A0F2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A17E05" w:rsidRPr="00E37B86" w14:paraId="4CD0CAC4" w14:textId="77777777" w:rsidTr="00542BD3">
        <w:trPr>
          <w:trHeight w:val="20"/>
        </w:trPr>
        <w:tc>
          <w:tcPr>
            <w:tcW w:w="4192" w:type="pct"/>
            <w:hideMark/>
          </w:tcPr>
          <w:p w14:paraId="3A445AE3" w14:textId="04231778" w:rsidR="00A17E05" w:rsidRPr="00E37B86" w:rsidRDefault="00F473A6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have been included</w:t>
            </w:r>
          </w:p>
        </w:tc>
        <w:tc>
          <w:tcPr>
            <w:tcW w:w="808" w:type="pct"/>
            <w:vAlign w:val="center"/>
            <w:hideMark/>
          </w:tcPr>
          <w:p w14:paraId="6B5F947F" w14:textId="77777777" w:rsidR="00A17E05" w:rsidRPr="00E37B86" w:rsidRDefault="00A17E0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A17E05" w:rsidRPr="00E37B86" w14:paraId="0CE470D4" w14:textId="77777777" w:rsidTr="00542BD3">
        <w:trPr>
          <w:trHeight w:val="20"/>
        </w:trPr>
        <w:tc>
          <w:tcPr>
            <w:tcW w:w="4192" w:type="pct"/>
            <w:hideMark/>
          </w:tcPr>
          <w:p w14:paraId="00FF9A26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68C94838" w14:textId="3DB106E0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F473A6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5</w:t>
            </w:r>
          </w:p>
        </w:tc>
      </w:tr>
      <w:tr w:rsidR="00A17E05" w:rsidRPr="00E37B86" w14:paraId="69710376" w14:textId="77777777" w:rsidTr="00542BD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32C923D9" w14:textId="3EB09BAA" w:rsidR="00A17E05" w:rsidRPr="00E37B86" w:rsidRDefault="00EF0D6C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ata Dictionary</w:t>
            </w:r>
          </w:p>
        </w:tc>
      </w:tr>
      <w:tr w:rsidR="00A17E05" w:rsidRPr="00E37B86" w14:paraId="09A4E6B1" w14:textId="77777777" w:rsidTr="00542BD3">
        <w:trPr>
          <w:trHeight w:val="20"/>
        </w:trPr>
        <w:tc>
          <w:tcPr>
            <w:tcW w:w="4192" w:type="pct"/>
            <w:hideMark/>
          </w:tcPr>
          <w:p w14:paraId="2F9EB895" w14:textId="79D45D5A" w:rsidR="00A17E05" w:rsidRPr="00E37B86" w:rsidRDefault="00F85C7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entities have been included with a brief overview of each entity. All primary and foreign keys have been included for each entity with appropriate details included for each field</w:t>
            </w:r>
          </w:p>
        </w:tc>
        <w:tc>
          <w:tcPr>
            <w:tcW w:w="808" w:type="pct"/>
            <w:vAlign w:val="center"/>
            <w:hideMark/>
          </w:tcPr>
          <w:p w14:paraId="771C097D" w14:textId="6494B64C" w:rsidR="00A17E05" w:rsidRPr="00E37B8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6</w:t>
            </w:r>
          </w:p>
        </w:tc>
      </w:tr>
      <w:tr w:rsidR="00F473A6" w:rsidRPr="00E37B86" w14:paraId="35CD7659" w14:textId="77777777" w:rsidTr="00542BD3">
        <w:trPr>
          <w:trHeight w:val="20"/>
        </w:trPr>
        <w:tc>
          <w:tcPr>
            <w:tcW w:w="4192" w:type="pct"/>
          </w:tcPr>
          <w:p w14:paraId="00F2F36F" w14:textId="7D0C87FE" w:rsidR="00F473A6" w:rsidRPr="00941C41" w:rsidRDefault="00941C41" w:rsidP="00941C41">
            <w:pPr>
              <w:pStyle w:val="SyllabusListParagraph"/>
              <w:spacing w:after="0" w:line="240" w:lineRule="auto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All entities and key fields but some details not included for each field</w:t>
            </w:r>
          </w:p>
        </w:tc>
        <w:tc>
          <w:tcPr>
            <w:tcW w:w="808" w:type="pct"/>
            <w:vAlign w:val="center"/>
          </w:tcPr>
          <w:p w14:paraId="03718A26" w14:textId="38226B56" w:rsidR="00F473A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5</w:t>
            </w:r>
          </w:p>
        </w:tc>
      </w:tr>
      <w:tr w:rsidR="00F473A6" w:rsidRPr="00E37B86" w14:paraId="3EB2F08D" w14:textId="77777777" w:rsidTr="00542BD3">
        <w:trPr>
          <w:trHeight w:val="20"/>
        </w:trPr>
        <w:tc>
          <w:tcPr>
            <w:tcW w:w="4192" w:type="pct"/>
          </w:tcPr>
          <w:p w14:paraId="042F4FBE" w14:textId="22BF8FE1" w:rsidR="00F473A6" w:rsidRDefault="006350C8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and key fields for all included entities with appropriate details</w:t>
            </w:r>
          </w:p>
        </w:tc>
        <w:tc>
          <w:tcPr>
            <w:tcW w:w="808" w:type="pct"/>
            <w:vAlign w:val="center"/>
          </w:tcPr>
          <w:p w14:paraId="2612EA4A" w14:textId="454647D5" w:rsidR="00F473A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A17E05" w:rsidRPr="00E37B86" w14:paraId="4569EA66" w14:textId="77777777" w:rsidTr="00542BD3">
        <w:trPr>
          <w:trHeight w:val="20"/>
        </w:trPr>
        <w:tc>
          <w:tcPr>
            <w:tcW w:w="4192" w:type="pct"/>
            <w:hideMark/>
          </w:tcPr>
          <w:p w14:paraId="1632C588" w14:textId="458B1562" w:rsidR="00A17E05" w:rsidRPr="00E37B86" w:rsidRDefault="003117D6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Most entities and key fields however some details not included for each field</w:t>
            </w:r>
          </w:p>
        </w:tc>
        <w:tc>
          <w:tcPr>
            <w:tcW w:w="808" w:type="pct"/>
            <w:vAlign w:val="center"/>
            <w:hideMark/>
          </w:tcPr>
          <w:p w14:paraId="34D0B2D8" w14:textId="602C7AA2" w:rsidR="00A17E05" w:rsidRPr="00E37B86" w:rsidRDefault="00F473A6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095B350C" w14:textId="77777777" w:rsidTr="00542BD3">
        <w:trPr>
          <w:trHeight w:val="20"/>
        </w:trPr>
        <w:tc>
          <w:tcPr>
            <w:tcW w:w="4192" w:type="pct"/>
            <w:hideMark/>
          </w:tcPr>
          <w:p w14:paraId="0B523468" w14:textId="25B0A06B" w:rsidR="00A17E05" w:rsidRPr="00E37B86" w:rsidRDefault="003265F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and key fields with appropriate details for fields</w:t>
            </w:r>
          </w:p>
        </w:tc>
        <w:tc>
          <w:tcPr>
            <w:tcW w:w="808" w:type="pct"/>
            <w:vAlign w:val="center"/>
            <w:hideMark/>
          </w:tcPr>
          <w:p w14:paraId="6BB13C17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A17E05" w:rsidRPr="00E37B86" w14:paraId="6ED662A4" w14:textId="77777777" w:rsidTr="00542BD3">
        <w:trPr>
          <w:trHeight w:val="20"/>
        </w:trPr>
        <w:tc>
          <w:tcPr>
            <w:tcW w:w="4192" w:type="pct"/>
            <w:hideMark/>
          </w:tcPr>
          <w:p w14:paraId="0B0EB60D" w14:textId="649DBC91" w:rsidR="00A17E05" w:rsidRPr="00E37B86" w:rsidRDefault="008B5120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entities and key fields however some details not included for each field</w:t>
            </w:r>
          </w:p>
        </w:tc>
        <w:tc>
          <w:tcPr>
            <w:tcW w:w="808" w:type="pct"/>
            <w:vAlign w:val="center"/>
            <w:hideMark/>
          </w:tcPr>
          <w:p w14:paraId="4E6AB609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A17E05" w:rsidRPr="00E37B86" w14:paraId="1D900099" w14:textId="77777777" w:rsidTr="00542BD3">
        <w:trPr>
          <w:trHeight w:val="20"/>
        </w:trPr>
        <w:tc>
          <w:tcPr>
            <w:tcW w:w="4192" w:type="pct"/>
            <w:hideMark/>
          </w:tcPr>
          <w:p w14:paraId="31931295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723CB245" w14:textId="77777777" w:rsidR="00A17E05" w:rsidRPr="00E37B86" w:rsidRDefault="00A17E05" w:rsidP="00542BD3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</w:t>
            </w:r>
            <w: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4</w:t>
            </w:r>
          </w:p>
        </w:tc>
      </w:tr>
      <w:tr w:rsidR="00A17E05" w:rsidRPr="00E37B86" w14:paraId="602B2276" w14:textId="77777777" w:rsidTr="00542BD3">
        <w:trPr>
          <w:trHeight w:val="20"/>
        </w:trPr>
        <w:tc>
          <w:tcPr>
            <w:tcW w:w="4192" w:type="pct"/>
            <w:hideMark/>
          </w:tcPr>
          <w:p w14:paraId="71B82BE7" w14:textId="74D46EE7" w:rsidR="00A17E05" w:rsidRPr="00E37B86" w:rsidRDefault="00B23125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necessary non-key fields have been included for each entity, with appropriate details included for each field</w:t>
            </w:r>
          </w:p>
        </w:tc>
        <w:tc>
          <w:tcPr>
            <w:tcW w:w="808" w:type="pct"/>
            <w:vAlign w:val="center"/>
            <w:hideMark/>
          </w:tcPr>
          <w:p w14:paraId="4179291D" w14:textId="227DC1FD" w:rsidR="00A17E05" w:rsidRPr="00E37B86" w:rsidRDefault="00BB5907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BB5907" w:rsidRPr="00E37B86" w14:paraId="07722BF9" w14:textId="77777777" w:rsidTr="00542BD3">
        <w:trPr>
          <w:trHeight w:val="20"/>
        </w:trPr>
        <w:tc>
          <w:tcPr>
            <w:tcW w:w="4192" w:type="pct"/>
          </w:tcPr>
          <w:p w14:paraId="5E99409C" w14:textId="346D04FF" w:rsidR="00BB5907" w:rsidRPr="00E37B86" w:rsidRDefault="000F1483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All included but missing details, or most included with all details</w:t>
            </w:r>
          </w:p>
        </w:tc>
        <w:tc>
          <w:tcPr>
            <w:tcW w:w="808" w:type="pct"/>
            <w:vAlign w:val="center"/>
          </w:tcPr>
          <w:p w14:paraId="38509BB4" w14:textId="4D87B91D" w:rsidR="00BB5907" w:rsidRPr="00E37B86" w:rsidRDefault="00BB5907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A17E05" w:rsidRPr="00E37B86" w14:paraId="0D860E90" w14:textId="77777777" w:rsidTr="00542BD3">
        <w:trPr>
          <w:trHeight w:val="20"/>
        </w:trPr>
        <w:tc>
          <w:tcPr>
            <w:tcW w:w="4192" w:type="pct"/>
            <w:hideMark/>
          </w:tcPr>
          <w:p w14:paraId="71D5FC67" w14:textId="35A82536" w:rsidR="00A17E05" w:rsidRPr="00E37B86" w:rsidRDefault="0067791C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lastRenderedPageBreak/>
              <w:t>Most included but missing some details</w:t>
            </w:r>
          </w:p>
        </w:tc>
        <w:tc>
          <w:tcPr>
            <w:tcW w:w="808" w:type="pct"/>
            <w:vAlign w:val="center"/>
            <w:hideMark/>
          </w:tcPr>
          <w:p w14:paraId="3940FF11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A17E05" w:rsidRPr="00E37B86" w14:paraId="6331B7C2" w14:textId="77777777" w:rsidTr="00542BD3">
        <w:trPr>
          <w:trHeight w:val="20"/>
        </w:trPr>
        <w:tc>
          <w:tcPr>
            <w:tcW w:w="4192" w:type="pct"/>
            <w:hideMark/>
          </w:tcPr>
          <w:p w14:paraId="6AE9668D" w14:textId="7B39F710" w:rsidR="00A17E05" w:rsidRPr="00E37B86" w:rsidRDefault="009A4C22" w:rsidP="00542BD3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bCs/>
                <w:sz w:val="20"/>
                <w:szCs w:val="20"/>
              </w:rPr>
              <w:t>Some included</w:t>
            </w:r>
          </w:p>
        </w:tc>
        <w:tc>
          <w:tcPr>
            <w:tcW w:w="808" w:type="pct"/>
            <w:vAlign w:val="center"/>
            <w:hideMark/>
          </w:tcPr>
          <w:p w14:paraId="171030ED" w14:textId="77777777" w:rsidR="00A17E05" w:rsidRPr="00E37B86" w:rsidRDefault="00A17E05" w:rsidP="00542BD3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A17E05" w:rsidRPr="00E37B86" w14:paraId="5B9D0544" w14:textId="77777777" w:rsidTr="00542BD3">
        <w:trPr>
          <w:trHeight w:val="20"/>
        </w:trPr>
        <w:tc>
          <w:tcPr>
            <w:tcW w:w="4192" w:type="pct"/>
            <w:hideMark/>
          </w:tcPr>
          <w:p w14:paraId="05636825" w14:textId="77777777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519EFEAD" w14:textId="1630F377" w:rsidR="00A17E05" w:rsidRPr="00E37B86" w:rsidRDefault="00A17E05" w:rsidP="00542BD3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E37B86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</w:t>
            </w:r>
            <w:r w:rsidR="00BB5907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4</w:t>
            </w:r>
          </w:p>
        </w:tc>
      </w:tr>
      <w:tr w:rsidR="00A17E05" w:rsidRPr="00E37B86" w14:paraId="40B4F6F7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31DFFA6A" w14:textId="1EE85E03" w:rsidR="00A17E05" w:rsidRPr="00E37B86" w:rsidRDefault="00A17E05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 w:rsidR="00EF0D6C">
              <w:rPr>
                <w:rFonts w:ascii="Frutiger LT Com 45 Light" w:hAnsi="Frutiger LT Com 45 Light"/>
                <w:b/>
                <w:sz w:val="18"/>
                <w:szCs w:val="18"/>
              </w:rPr>
              <w:t>Design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78967FE2" w14:textId="649147FA" w:rsidR="00A17E05" w:rsidRPr="00E37B86" w:rsidRDefault="00A17E05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E37B86">
              <w:rPr>
                <w:rFonts w:ascii="Frutiger LT Com 45 Light" w:hAnsi="Frutiger LT Com 45 Light"/>
                <w:b/>
                <w:sz w:val="18"/>
                <w:szCs w:val="18"/>
              </w:rPr>
              <w:t>/2</w:t>
            </w:r>
            <w:r w:rsidR="00277EB6">
              <w:rPr>
                <w:rFonts w:ascii="Frutiger LT Com 45 Light" w:hAnsi="Frutiger LT Com 45 Light"/>
                <w:b/>
                <w:sz w:val="18"/>
                <w:szCs w:val="18"/>
              </w:rPr>
              <w:t>4</w:t>
            </w:r>
          </w:p>
        </w:tc>
      </w:tr>
    </w:tbl>
    <w:p w14:paraId="3E301A9B" w14:textId="77777777" w:rsidR="00A17E05" w:rsidRDefault="00A17E05" w:rsidP="008A7640">
      <w:pPr>
        <w:rPr>
          <w:rFonts w:ascii="Frutiger LT Com 45 Light" w:hAnsi="Frutiger LT Com 45 Light"/>
        </w:rPr>
      </w:pPr>
    </w:p>
    <w:p w14:paraId="4D62F0C5" w14:textId="77777777" w:rsidR="003C7E48" w:rsidRDefault="003C7E48">
      <w:pPr>
        <w:spacing w:after="0" w:line="240" w:lineRule="auto"/>
        <w:rPr>
          <w:rFonts w:ascii="Frutiger LT Com 45 Light" w:hAnsi="Frutiger LT Com 45 Light"/>
        </w:rPr>
      </w:pPr>
      <w:r>
        <w:rPr>
          <w:rFonts w:ascii="Frutiger LT Com 45 Light" w:hAnsi="Frutiger LT Com 45 Light"/>
        </w:rPr>
        <w:br w:type="page"/>
      </w: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3C7E48" w:rsidRPr="003C7E48" w14:paraId="0AD85232" w14:textId="77777777" w:rsidTr="00732233">
        <w:trPr>
          <w:trHeight w:val="20"/>
          <w:tblHeader/>
        </w:trPr>
        <w:tc>
          <w:tcPr>
            <w:tcW w:w="4192" w:type="pct"/>
            <w:shd w:val="clear" w:color="auto" w:fill="8EAADB" w:themeFill="accent1" w:themeFillTint="99"/>
            <w:vAlign w:val="center"/>
            <w:hideMark/>
          </w:tcPr>
          <w:p w14:paraId="7A13EF50" w14:textId="67FEE81E" w:rsidR="003C7E48" w:rsidRPr="003C7E48" w:rsidRDefault="00E8045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lastRenderedPageBreak/>
              <w:t>Develop</w:t>
            </w:r>
            <w:r w:rsidR="00D517A2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 and Evaluate</w:t>
            </w:r>
          </w:p>
        </w:tc>
        <w:tc>
          <w:tcPr>
            <w:tcW w:w="808" w:type="pct"/>
            <w:shd w:val="clear" w:color="auto" w:fill="8EAADB" w:themeFill="accent1" w:themeFillTint="99"/>
            <w:vAlign w:val="center"/>
            <w:hideMark/>
          </w:tcPr>
          <w:p w14:paraId="69D0D06A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Marks</w:t>
            </w:r>
          </w:p>
        </w:tc>
      </w:tr>
      <w:tr w:rsidR="003C7E48" w:rsidRPr="003C7E48" w14:paraId="56E17739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27D5F9EB" w14:textId="746CF6DD" w:rsidR="003C7E48" w:rsidRPr="003C7E48" w:rsidRDefault="000776C7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Create database</w:t>
            </w:r>
          </w:p>
        </w:tc>
      </w:tr>
      <w:tr w:rsidR="003C7E48" w:rsidRPr="003C7E48" w14:paraId="4C52621A" w14:textId="77777777" w:rsidTr="000B41FD">
        <w:trPr>
          <w:trHeight w:val="20"/>
        </w:trPr>
        <w:tc>
          <w:tcPr>
            <w:tcW w:w="4192" w:type="pct"/>
            <w:hideMark/>
          </w:tcPr>
          <w:p w14:paraId="22A7B128" w14:textId="6ADC465C" w:rsidR="003C7E48" w:rsidRPr="003C7E48" w:rsidRDefault="00104F7C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 database has been produced that accurately reflects the ERD and data dictionary. Any changes from the original design have been documented</w:t>
            </w:r>
          </w:p>
        </w:tc>
        <w:tc>
          <w:tcPr>
            <w:tcW w:w="808" w:type="pct"/>
            <w:vAlign w:val="center"/>
            <w:hideMark/>
          </w:tcPr>
          <w:p w14:paraId="16441124" w14:textId="4E9AAFCA" w:rsidR="003C7E48" w:rsidRPr="003C7E48" w:rsidRDefault="009D38DA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3C7E48" w:rsidRPr="003C7E48" w14:paraId="7EBCE4A0" w14:textId="77777777" w:rsidTr="000B41FD">
        <w:trPr>
          <w:trHeight w:val="20"/>
        </w:trPr>
        <w:tc>
          <w:tcPr>
            <w:tcW w:w="4192" w:type="pct"/>
            <w:hideMark/>
          </w:tcPr>
          <w:p w14:paraId="0F8A58FD" w14:textId="461CBB69" w:rsidR="003C7E48" w:rsidRPr="003C7E48" w:rsidRDefault="000776C7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 database has been produced with some errors</w:t>
            </w:r>
          </w:p>
        </w:tc>
        <w:tc>
          <w:tcPr>
            <w:tcW w:w="808" w:type="pct"/>
            <w:vAlign w:val="center"/>
            <w:hideMark/>
          </w:tcPr>
          <w:p w14:paraId="498497B5" w14:textId="45439F5A" w:rsidR="003C7E48" w:rsidRPr="003C7E48" w:rsidRDefault="009D38DA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790CCF42" w14:textId="77777777" w:rsidTr="000B41FD">
        <w:trPr>
          <w:trHeight w:val="20"/>
        </w:trPr>
        <w:tc>
          <w:tcPr>
            <w:tcW w:w="4192" w:type="pct"/>
            <w:hideMark/>
          </w:tcPr>
          <w:p w14:paraId="73BBD94A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088BDF93" w14:textId="7C32DFC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9D38DA">
              <w:rPr>
                <w:rFonts w:ascii="Frutiger LT Com 45 Light" w:hAnsi="Frutiger LT Com 45 Light"/>
                <w:b/>
                <w:sz w:val="18"/>
                <w:szCs w:val="18"/>
              </w:rPr>
              <w:t>2</w:t>
            </w:r>
          </w:p>
        </w:tc>
      </w:tr>
      <w:tr w:rsidR="000776C7" w:rsidRPr="003C7E48" w14:paraId="09498683" w14:textId="77777777" w:rsidTr="000B41FD">
        <w:trPr>
          <w:trHeight w:val="20"/>
        </w:trPr>
        <w:tc>
          <w:tcPr>
            <w:tcW w:w="4192" w:type="pct"/>
          </w:tcPr>
          <w:p w14:paraId="7A981DF4" w14:textId="305A23F1" w:rsidR="000776C7" w:rsidRPr="003C7E48" w:rsidRDefault="009E27FF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effectively enforces entity, domain and referential integrity through use of constraints in the CREATE queries</w:t>
            </w:r>
          </w:p>
        </w:tc>
        <w:tc>
          <w:tcPr>
            <w:tcW w:w="808" w:type="pct"/>
            <w:vAlign w:val="center"/>
          </w:tcPr>
          <w:p w14:paraId="38C21918" w14:textId="78431DA4" w:rsidR="000776C7" w:rsidRPr="00B90E1E" w:rsidRDefault="00B90E1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B90E1E">
              <w:rPr>
                <w:rFonts w:ascii="Frutiger LT Com 45 Light" w:hAnsi="Frutiger LT Com 45 Light"/>
                <w:bCs/>
                <w:sz w:val="18"/>
                <w:szCs w:val="18"/>
              </w:rPr>
              <w:t>3</w:t>
            </w:r>
          </w:p>
        </w:tc>
      </w:tr>
      <w:tr w:rsidR="000776C7" w:rsidRPr="003C7E48" w14:paraId="7295CFB3" w14:textId="77777777" w:rsidTr="000B41FD">
        <w:trPr>
          <w:trHeight w:val="20"/>
        </w:trPr>
        <w:tc>
          <w:tcPr>
            <w:tcW w:w="4192" w:type="pct"/>
          </w:tcPr>
          <w:p w14:paraId="3735368E" w14:textId="20EE24BE" w:rsidR="000776C7" w:rsidRPr="003C7E48" w:rsidRDefault="00FE45C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partially enforces data integrity through the use of constraints</w:t>
            </w:r>
          </w:p>
        </w:tc>
        <w:tc>
          <w:tcPr>
            <w:tcW w:w="808" w:type="pct"/>
            <w:vAlign w:val="center"/>
          </w:tcPr>
          <w:p w14:paraId="0F7ABC48" w14:textId="41D5167D" w:rsidR="000776C7" w:rsidRPr="00B90E1E" w:rsidRDefault="00B90E1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B90E1E">
              <w:rPr>
                <w:rFonts w:ascii="Frutiger LT Com 45 Light" w:hAnsi="Frutiger LT Com 45 Light"/>
                <w:bCs/>
                <w:sz w:val="18"/>
                <w:szCs w:val="18"/>
              </w:rPr>
              <w:t>2</w:t>
            </w:r>
          </w:p>
        </w:tc>
      </w:tr>
      <w:tr w:rsidR="004005FF" w:rsidRPr="003C7E48" w14:paraId="69A2921E" w14:textId="77777777" w:rsidTr="000B41FD">
        <w:trPr>
          <w:trHeight w:val="20"/>
        </w:trPr>
        <w:tc>
          <w:tcPr>
            <w:tcW w:w="4192" w:type="pct"/>
          </w:tcPr>
          <w:p w14:paraId="1AFFAEC0" w14:textId="051E7667" w:rsidR="004005FF" w:rsidRPr="003C7E48" w:rsidRDefault="002038C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attempts to enforce some data integrity</w:t>
            </w:r>
          </w:p>
        </w:tc>
        <w:tc>
          <w:tcPr>
            <w:tcW w:w="808" w:type="pct"/>
            <w:vAlign w:val="center"/>
          </w:tcPr>
          <w:p w14:paraId="5DDFB152" w14:textId="26CC8145" w:rsidR="004005FF" w:rsidRPr="00B90E1E" w:rsidRDefault="00B90E1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 w:rsidRPr="00B90E1E">
              <w:rPr>
                <w:rFonts w:ascii="Frutiger LT Com 45 Light" w:hAnsi="Frutiger LT Com 45 Light"/>
                <w:bCs/>
                <w:sz w:val="18"/>
                <w:szCs w:val="18"/>
              </w:rPr>
              <w:t>1</w:t>
            </w:r>
          </w:p>
        </w:tc>
      </w:tr>
      <w:tr w:rsidR="004005FF" w:rsidRPr="003C7E48" w14:paraId="4C74292E" w14:textId="77777777" w:rsidTr="000B41FD">
        <w:trPr>
          <w:trHeight w:val="20"/>
        </w:trPr>
        <w:tc>
          <w:tcPr>
            <w:tcW w:w="4192" w:type="pct"/>
          </w:tcPr>
          <w:p w14:paraId="714A4161" w14:textId="7A2426AA" w:rsidR="004005FF" w:rsidRPr="003C7E48" w:rsidRDefault="004005FF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48BB1728" w14:textId="0FE7245E" w:rsidR="004005FF" w:rsidRPr="003C7E48" w:rsidRDefault="00B90E1E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3</w:t>
            </w:r>
          </w:p>
        </w:tc>
      </w:tr>
      <w:tr w:rsidR="00B10128" w:rsidRPr="003C7E48" w14:paraId="64C3BE8B" w14:textId="77777777" w:rsidTr="00973D5C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60669278" w14:textId="01F8004F" w:rsidR="00B10128" w:rsidRPr="003C7E48" w:rsidRDefault="002038C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Insert data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5A0DF6D9" w14:textId="77777777" w:rsidR="00B10128" w:rsidRPr="003C7E48" w:rsidRDefault="00B1012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</w:tr>
      <w:tr w:rsidR="004003C8" w:rsidRPr="003C7E48" w14:paraId="7053907C" w14:textId="77777777" w:rsidTr="000B41FD">
        <w:trPr>
          <w:trHeight w:val="20"/>
        </w:trPr>
        <w:tc>
          <w:tcPr>
            <w:tcW w:w="4192" w:type="pct"/>
          </w:tcPr>
          <w:p w14:paraId="2496A0A9" w14:textId="2150BB41" w:rsidR="004003C8" w:rsidRPr="00304E56" w:rsidRDefault="004F2598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ppropriate data inserted into database to allow database to be tested thoroughly</w:t>
            </w:r>
          </w:p>
        </w:tc>
        <w:tc>
          <w:tcPr>
            <w:tcW w:w="808" w:type="pct"/>
            <w:vAlign w:val="center"/>
          </w:tcPr>
          <w:p w14:paraId="419E4897" w14:textId="24C12E9A" w:rsidR="004003C8" w:rsidRPr="00304E56" w:rsidRDefault="00330BE3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ascii="Frutiger LT Com 45 Light" w:hAnsi="Frutiger LT Com 45 Light"/>
                <w:bCs/>
                <w:sz w:val="18"/>
                <w:szCs w:val="18"/>
              </w:rPr>
              <w:t>3</w:t>
            </w:r>
          </w:p>
        </w:tc>
      </w:tr>
      <w:tr w:rsidR="00C16913" w:rsidRPr="003C7E48" w14:paraId="30A62F24" w14:textId="77777777" w:rsidTr="000B41FD">
        <w:trPr>
          <w:trHeight w:val="20"/>
        </w:trPr>
        <w:tc>
          <w:tcPr>
            <w:tcW w:w="4192" w:type="pct"/>
          </w:tcPr>
          <w:p w14:paraId="312245DF" w14:textId="1126346B" w:rsidR="00C16913" w:rsidRPr="00304E56" w:rsidRDefault="001914FE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ome data entered into database although insufficient to thoroughly test all aspects of the database</w:t>
            </w:r>
          </w:p>
        </w:tc>
        <w:tc>
          <w:tcPr>
            <w:tcW w:w="808" w:type="pct"/>
            <w:vAlign w:val="center"/>
          </w:tcPr>
          <w:p w14:paraId="0ADF394E" w14:textId="22259B05" w:rsidR="00C16913" w:rsidRPr="00304E56" w:rsidRDefault="00330BE3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ascii="Frutiger LT Com 45 Light" w:hAnsi="Frutiger LT Com 45 Light"/>
                <w:bCs/>
                <w:sz w:val="18"/>
                <w:szCs w:val="18"/>
              </w:rPr>
              <w:t>2</w:t>
            </w:r>
          </w:p>
        </w:tc>
      </w:tr>
      <w:tr w:rsidR="00973D5C" w:rsidRPr="003C7E48" w14:paraId="6884FEED" w14:textId="77777777" w:rsidTr="000B41FD">
        <w:trPr>
          <w:trHeight w:val="20"/>
        </w:trPr>
        <w:tc>
          <w:tcPr>
            <w:tcW w:w="4192" w:type="pct"/>
          </w:tcPr>
          <w:p w14:paraId="5605962C" w14:textId="169C1753" w:rsidR="00973D5C" w:rsidRPr="00304E56" w:rsidRDefault="002041B0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Limited data entered into database</w:t>
            </w:r>
          </w:p>
        </w:tc>
        <w:tc>
          <w:tcPr>
            <w:tcW w:w="808" w:type="pct"/>
            <w:vAlign w:val="center"/>
          </w:tcPr>
          <w:p w14:paraId="2F5EF25F" w14:textId="17B8D6D3" w:rsidR="00973D5C" w:rsidRPr="00304E56" w:rsidRDefault="00330BE3" w:rsidP="003C7E48">
            <w:pPr>
              <w:rPr>
                <w:rFonts w:ascii="Frutiger LT Com 45 Light" w:hAnsi="Frutiger LT Com 45 Light"/>
                <w:bCs/>
                <w:sz w:val="18"/>
                <w:szCs w:val="18"/>
              </w:rPr>
            </w:pPr>
            <w:r>
              <w:rPr>
                <w:rFonts w:ascii="Frutiger LT Com 45 Light" w:hAnsi="Frutiger LT Com 45 Light"/>
                <w:bCs/>
                <w:sz w:val="18"/>
                <w:szCs w:val="18"/>
              </w:rPr>
              <w:t>1</w:t>
            </w:r>
          </w:p>
        </w:tc>
      </w:tr>
      <w:tr w:rsidR="00B1057D" w:rsidRPr="003C7E48" w14:paraId="1160CD1F" w14:textId="77777777" w:rsidTr="000B41FD">
        <w:trPr>
          <w:trHeight w:val="20"/>
        </w:trPr>
        <w:tc>
          <w:tcPr>
            <w:tcW w:w="4192" w:type="pct"/>
          </w:tcPr>
          <w:p w14:paraId="3E78EC0F" w14:textId="68FC1359" w:rsidR="00B1057D" w:rsidRPr="00B1057D" w:rsidRDefault="00B1057D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B1057D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4004C0AF" w14:textId="1219E832" w:rsidR="00B1057D" w:rsidRPr="00B1057D" w:rsidRDefault="00B1057D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B1057D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1E443D">
              <w:rPr>
                <w:rFonts w:ascii="Frutiger LT Com 45 Light" w:hAnsi="Frutiger LT Com 45 Light"/>
                <w:b/>
                <w:sz w:val="18"/>
                <w:szCs w:val="18"/>
              </w:rPr>
              <w:t>3</w:t>
            </w:r>
          </w:p>
        </w:tc>
      </w:tr>
      <w:tr w:rsidR="003C7E48" w:rsidRPr="003C7E48" w14:paraId="48B3B651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7B781467" w14:textId="5EDD1692" w:rsidR="003C7E48" w:rsidRPr="003C7E48" w:rsidRDefault="002038C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Data validation</w:t>
            </w:r>
          </w:p>
        </w:tc>
      </w:tr>
      <w:tr w:rsidR="003C7E48" w:rsidRPr="003C7E48" w14:paraId="0B12A6E6" w14:textId="77777777" w:rsidTr="000B41FD">
        <w:trPr>
          <w:trHeight w:val="20"/>
        </w:trPr>
        <w:tc>
          <w:tcPr>
            <w:tcW w:w="4192" w:type="pct"/>
            <w:hideMark/>
          </w:tcPr>
          <w:p w14:paraId="316627DB" w14:textId="3D8D2C55" w:rsidR="003C7E48" w:rsidRPr="003C7E48" w:rsidRDefault="00313502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solution uses Python to thoroughly check the validity of data entered by the user. The database solution provides suitable error messages to the user to explain errors</w:t>
            </w:r>
          </w:p>
        </w:tc>
        <w:tc>
          <w:tcPr>
            <w:tcW w:w="808" w:type="pct"/>
            <w:vAlign w:val="center"/>
            <w:hideMark/>
          </w:tcPr>
          <w:p w14:paraId="3713BBA6" w14:textId="0CD9A441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643D0B3D" w14:textId="77777777" w:rsidTr="000B41FD">
        <w:trPr>
          <w:trHeight w:val="20"/>
        </w:trPr>
        <w:tc>
          <w:tcPr>
            <w:tcW w:w="4192" w:type="pct"/>
            <w:hideMark/>
          </w:tcPr>
          <w:p w14:paraId="659985FE" w14:textId="1E5776BD" w:rsidR="003C7E48" w:rsidRPr="003C7E48" w:rsidRDefault="000A4FB0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solution uses Python to check the validity of most data entered by the user</w:t>
            </w:r>
          </w:p>
        </w:tc>
        <w:tc>
          <w:tcPr>
            <w:tcW w:w="808" w:type="pct"/>
            <w:vAlign w:val="center"/>
            <w:hideMark/>
          </w:tcPr>
          <w:p w14:paraId="4DB64334" w14:textId="0B7A5ED3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2</w:t>
            </w:r>
          </w:p>
        </w:tc>
      </w:tr>
      <w:tr w:rsidR="003C7E48" w:rsidRPr="003C7E48" w14:paraId="59DE1839" w14:textId="77777777" w:rsidTr="000B41FD">
        <w:trPr>
          <w:trHeight w:val="20"/>
        </w:trPr>
        <w:tc>
          <w:tcPr>
            <w:tcW w:w="4192" w:type="pct"/>
            <w:hideMark/>
          </w:tcPr>
          <w:p w14:paraId="14E50BD7" w14:textId="2E2BEBE5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Database solution uses Python to check the validity of some data entered by the user</w:t>
            </w:r>
          </w:p>
        </w:tc>
        <w:tc>
          <w:tcPr>
            <w:tcW w:w="808" w:type="pct"/>
            <w:vAlign w:val="center"/>
            <w:hideMark/>
          </w:tcPr>
          <w:p w14:paraId="3203E111" w14:textId="2C28FE92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sz w:val="18"/>
                <w:szCs w:val="18"/>
                <w:lang w:val="en-US"/>
              </w:rPr>
              <w:t>1</w:t>
            </w:r>
          </w:p>
        </w:tc>
      </w:tr>
      <w:tr w:rsidR="003C7E48" w:rsidRPr="003C7E48" w14:paraId="70E8C92B" w14:textId="77777777" w:rsidTr="000B41FD">
        <w:trPr>
          <w:trHeight w:val="20"/>
        </w:trPr>
        <w:tc>
          <w:tcPr>
            <w:tcW w:w="4192" w:type="pct"/>
            <w:hideMark/>
          </w:tcPr>
          <w:p w14:paraId="332603CF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546CE70D" w14:textId="7C7943F8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B9329D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09A72CE5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45D4A412" w14:textId="0869A618" w:rsidR="003C7E48" w:rsidRPr="003C7E48" w:rsidRDefault="00B9329D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QL Queries</w:t>
            </w:r>
            <w:r w:rsidR="00A1328E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 </w:t>
            </w:r>
            <w:r w:rsidR="00A1328E">
              <w:rPr>
                <w:rFonts w:cstheme="minorHAnsi"/>
                <w:sz w:val="20"/>
                <w:szCs w:val="20"/>
                <w:lang w:eastAsia="zh-CN"/>
              </w:rPr>
              <w:t>Note: It is possible for a query to earn marks across more than one of the categories below</w:t>
            </w:r>
          </w:p>
        </w:tc>
      </w:tr>
      <w:tr w:rsidR="003C7E48" w:rsidRPr="003C7E48" w14:paraId="7A77F75A" w14:textId="77777777" w:rsidTr="000B41FD">
        <w:trPr>
          <w:trHeight w:val="20"/>
        </w:trPr>
        <w:tc>
          <w:tcPr>
            <w:tcW w:w="4192" w:type="pct"/>
            <w:hideMark/>
          </w:tcPr>
          <w:p w14:paraId="6D72054F" w14:textId="5408E9A3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n appropriate number of working queries have been written that demonstrate a sufficient level of complexity and covers all tables in the database. All queries extract meaningful information from the database</w:t>
            </w:r>
          </w:p>
        </w:tc>
        <w:tc>
          <w:tcPr>
            <w:tcW w:w="808" w:type="pct"/>
            <w:vAlign w:val="bottom"/>
            <w:hideMark/>
          </w:tcPr>
          <w:p w14:paraId="4A42A9C6" w14:textId="48862303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3C7E48" w:rsidRPr="003C7E48" w14:paraId="50681B41" w14:textId="77777777" w:rsidTr="000B41FD">
        <w:trPr>
          <w:trHeight w:val="20"/>
        </w:trPr>
        <w:tc>
          <w:tcPr>
            <w:tcW w:w="4192" w:type="pct"/>
            <w:hideMark/>
          </w:tcPr>
          <w:p w14:paraId="67594382" w14:textId="0C0E6356" w:rsidR="003C7E48" w:rsidRPr="003C7E48" w:rsidRDefault="0086337E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n appropriate number of working queries have been written that cover most tables in the database</w:t>
            </w:r>
          </w:p>
        </w:tc>
        <w:tc>
          <w:tcPr>
            <w:tcW w:w="808" w:type="pct"/>
            <w:vAlign w:val="bottom"/>
            <w:hideMark/>
          </w:tcPr>
          <w:p w14:paraId="667FD054" w14:textId="7C2B2D83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3C7E48" w:rsidRPr="003C7E48" w14:paraId="5781CE2B" w14:textId="77777777" w:rsidTr="000B41FD">
        <w:trPr>
          <w:trHeight w:val="20"/>
        </w:trPr>
        <w:tc>
          <w:tcPr>
            <w:tcW w:w="4192" w:type="pct"/>
            <w:hideMark/>
          </w:tcPr>
          <w:p w14:paraId="44EA664D" w14:textId="597A6C73" w:rsidR="003C7E48" w:rsidRPr="003C7E48" w:rsidRDefault="00320D2B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lastRenderedPageBreak/>
              <w:t>Some working queries have been written</w:t>
            </w:r>
          </w:p>
        </w:tc>
        <w:tc>
          <w:tcPr>
            <w:tcW w:w="808" w:type="pct"/>
            <w:vAlign w:val="bottom"/>
            <w:hideMark/>
          </w:tcPr>
          <w:p w14:paraId="6F638212" w14:textId="3E7B55F6" w:rsidR="003C7E48" w:rsidRPr="003C7E48" w:rsidRDefault="009D6E9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4DE78AB0" w14:textId="77777777" w:rsidTr="000B41FD">
        <w:trPr>
          <w:trHeight w:val="20"/>
        </w:trPr>
        <w:tc>
          <w:tcPr>
            <w:tcW w:w="4192" w:type="pct"/>
            <w:hideMark/>
          </w:tcPr>
          <w:p w14:paraId="115C1979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1549DE72" w14:textId="04F247D4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</w:t>
            </w:r>
            <w:r w:rsidR="009D6E94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3</w:t>
            </w:r>
          </w:p>
        </w:tc>
      </w:tr>
      <w:tr w:rsidR="009D6E94" w:rsidRPr="003C7E48" w14:paraId="13A67932" w14:textId="77777777" w:rsidTr="000B41FD">
        <w:trPr>
          <w:trHeight w:val="20"/>
        </w:trPr>
        <w:tc>
          <w:tcPr>
            <w:tcW w:w="4192" w:type="pct"/>
          </w:tcPr>
          <w:p w14:paraId="3E8313BC" w14:textId="337740DC" w:rsidR="009D6E94" w:rsidRPr="003C7E48" w:rsidRDefault="00EA2B05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demonstrate use of multiple aggregate functions to extract meaningful information</w:t>
            </w:r>
          </w:p>
        </w:tc>
        <w:tc>
          <w:tcPr>
            <w:tcW w:w="808" w:type="pct"/>
            <w:vAlign w:val="center"/>
          </w:tcPr>
          <w:p w14:paraId="4598D815" w14:textId="16024FA1" w:rsidR="009D6E94" w:rsidRPr="00B91FF9" w:rsidRDefault="005B714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9D6E94" w:rsidRPr="003C7E48" w14:paraId="7AF4B1F1" w14:textId="77777777" w:rsidTr="000B41FD">
        <w:trPr>
          <w:trHeight w:val="20"/>
        </w:trPr>
        <w:tc>
          <w:tcPr>
            <w:tcW w:w="4192" w:type="pct"/>
          </w:tcPr>
          <w:p w14:paraId="2986859C" w14:textId="67E2AF2E" w:rsidR="009D6E94" w:rsidRPr="003C7E48" w:rsidRDefault="0051171B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Multiple aggregate functions have been used to produce working queries</w:t>
            </w:r>
          </w:p>
        </w:tc>
        <w:tc>
          <w:tcPr>
            <w:tcW w:w="808" w:type="pct"/>
            <w:vAlign w:val="center"/>
          </w:tcPr>
          <w:p w14:paraId="28C07928" w14:textId="71B5A049" w:rsidR="009D6E94" w:rsidRPr="00B91FF9" w:rsidRDefault="005B714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9D6E94" w:rsidRPr="003C7E48" w14:paraId="2C2E3246" w14:textId="77777777" w:rsidTr="000B41FD">
        <w:trPr>
          <w:trHeight w:val="20"/>
        </w:trPr>
        <w:tc>
          <w:tcPr>
            <w:tcW w:w="4192" w:type="pct"/>
          </w:tcPr>
          <w:p w14:paraId="7F99CC3D" w14:textId="30103623" w:rsidR="009D6E94" w:rsidRPr="003C7E48" w:rsidRDefault="005B714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use aggregate functions</w:t>
            </w:r>
          </w:p>
        </w:tc>
        <w:tc>
          <w:tcPr>
            <w:tcW w:w="808" w:type="pct"/>
            <w:vAlign w:val="center"/>
          </w:tcPr>
          <w:p w14:paraId="4A3D4934" w14:textId="5FD317B0" w:rsidR="009D6E94" w:rsidRPr="00B91FF9" w:rsidRDefault="005B714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9D6E94" w:rsidRPr="003C7E48" w14:paraId="43D70EA1" w14:textId="77777777" w:rsidTr="000B41FD">
        <w:trPr>
          <w:trHeight w:val="20"/>
        </w:trPr>
        <w:tc>
          <w:tcPr>
            <w:tcW w:w="4192" w:type="pct"/>
          </w:tcPr>
          <w:p w14:paraId="64CADB5E" w14:textId="7434EEA7" w:rsidR="009D6E94" w:rsidRPr="003C7E48" w:rsidRDefault="005B7149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554E9C82" w14:textId="0C80BAF6" w:rsidR="009D6E94" w:rsidRPr="003C7E48" w:rsidRDefault="005B7149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B3434C" w:rsidRPr="003C7E48" w14:paraId="2F6CDF14" w14:textId="77777777" w:rsidTr="000B41FD">
        <w:trPr>
          <w:trHeight w:val="20"/>
        </w:trPr>
        <w:tc>
          <w:tcPr>
            <w:tcW w:w="4192" w:type="pct"/>
          </w:tcPr>
          <w:p w14:paraId="1147422A" w14:textId="633215A8" w:rsidR="00B3434C" w:rsidRPr="003C7E48" w:rsidRDefault="006115F4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demonstrate use of both GROUP BY and ORDER BY to extract meaningful information</w:t>
            </w:r>
          </w:p>
        </w:tc>
        <w:tc>
          <w:tcPr>
            <w:tcW w:w="808" w:type="pct"/>
            <w:vAlign w:val="center"/>
          </w:tcPr>
          <w:p w14:paraId="75C205FE" w14:textId="3A02CE7D" w:rsidR="00B3434C" w:rsidRPr="00B91FF9" w:rsidRDefault="00B91FF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B3434C" w:rsidRPr="003C7E48" w14:paraId="4C0F9918" w14:textId="77777777" w:rsidTr="000B41FD">
        <w:trPr>
          <w:trHeight w:val="20"/>
        </w:trPr>
        <w:tc>
          <w:tcPr>
            <w:tcW w:w="4192" w:type="pct"/>
          </w:tcPr>
          <w:p w14:paraId="67BF5688" w14:textId="4BE7E1F6" w:rsidR="00B3434C" w:rsidRPr="003C7E48" w:rsidRDefault="000D27C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GROUP BY and ORDER BY clauses have been used to create working queries</w:t>
            </w:r>
          </w:p>
        </w:tc>
        <w:tc>
          <w:tcPr>
            <w:tcW w:w="808" w:type="pct"/>
            <w:vAlign w:val="center"/>
          </w:tcPr>
          <w:p w14:paraId="32679D70" w14:textId="18B85F1D" w:rsidR="00B3434C" w:rsidRPr="00B91FF9" w:rsidRDefault="00B91FF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B3434C" w:rsidRPr="003C7E48" w14:paraId="14529A01" w14:textId="77777777" w:rsidTr="000B41FD">
        <w:trPr>
          <w:trHeight w:val="20"/>
        </w:trPr>
        <w:tc>
          <w:tcPr>
            <w:tcW w:w="4192" w:type="pct"/>
          </w:tcPr>
          <w:p w14:paraId="196CFB5C" w14:textId="3A8C894C" w:rsidR="00B3434C" w:rsidRPr="003C7E48" w:rsidRDefault="00B91FF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use GROUP BY and ORDER BY clauses</w:t>
            </w:r>
          </w:p>
        </w:tc>
        <w:tc>
          <w:tcPr>
            <w:tcW w:w="808" w:type="pct"/>
            <w:vAlign w:val="center"/>
          </w:tcPr>
          <w:p w14:paraId="04F3B425" w14:textId="74259CDF" w:rsidR="00B3434C" w:rsidRPr="00B91FF9" w:rsidRDefault="00B91FF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B3434C" w:rsidRPr="003C7E48" w14:paraId="1CB242B3" w14:textId="77777777" w:rsidTr="000B41FD">
        <w:trPr>
          <w:trHeight w:val="20"/>
        </w:trPr>
        <w:tc>
          <w:tcPr>
            <w:tcW w:w="4192" w:type="pct"/>
          </w:tcPr>
          <w:p w14:paraId="0E49BA10" w14:textId="34786186" w:rsidR="00B3434C" w:rsidRPr="003C7E48" w:rsidRDefault="00B91FF9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3D73C0A5" w14:textId="47114714" w:rsidR="00B3434C" w:rsidRPr="00B91FF9" w:rsidRDefault="00B91FF9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 w:rsidRPr="00B91FF9"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434DD0" w:rsidRPr="003C7E48" w14:paraId="1BAD9E04" w14:textId="77777777" w:rsidTr="000B41FD">
        <w:trPr>
          <w:trHeight w:val="20"/>
        </w:trPr>
        <w:tc>
          <w:tcPr>
            <w:tcW w:w="4192" w:type="pct"/>
          </w:tcPr>
          <w:p w14:paraId="37C839FB" w14:textId="487F6AA4" w:rsidR="00434DD0" w:rsidRPr="002C39D3" w:rsidRDefault="002C39D3" w:rsidP="002C39D3">
            <w:pPr>
              <w:pStyle w:val="SyllabusListParagraph"/>
              <w:spacing w:after="0" w:line="240" w:lineRule="auto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eastAsia="zh-CN"/>
              </w:rPr>
              <w:t>Queries use JOINS across multiple tables to extract meaningful information</w:t>
            </w:r>
          </w:p>
        </w:tc>
        <w:tc>
          <w:tcPr>
            <w:tcW w:w="808" w:type="pct"/>
            <w:vAlign w:val="center"/>
          </w:tcPr>
          <w:p w14:paraId="17651399" w14:textId="61D591F1" w:rsidR="00434DD0" w:rsidRPr="00A01D59" w:rsidRDefault="00A01D5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A01D5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434DD0" w:rsidRPr="003C7E48" w14:paraId="6FB75642" w14:textId="77777777" w:rsidTr="000B41FD">
        <w:trPr>
          <w:trHeight w:val="20"/>
        </w:trPr>
        <w:tc>
          <w:tcPr>
            <w:tcW w:w="4192" w:type="pct"/>
          </w:tcPr>
          <w:p w14:paraId="11916775" w14:textId="192CE983" w:rsidR="00434DD0" w:rsidRDefault="00777545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Joins are used to create working queries</w:t>
            </w:r>
          </w:p>
        </w:tc>
        <w:tc>
          <w:tcPr>
            <w:tcW w:w="808" w:type="pct"/>
            <w:vAlign w:val="center"/>
          </w:tcPr>
          <w:p w14:paraId="123AAACE" w14:textId="594CABA8" w:rsidR="00434DD0" w:rsidRPr="00A01D59" w:rsidRDefault="00A01D5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A01D5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434DD0" w:rsidRPr="003C7E48" w14:paraId="64C28EA2" w14:textId="77777777" w:rsidTr="000B41FD">
        <w:trPr>
          <w:trHeight w:val="20"/>
        </w:trPr>
        <w:tc>
          <w:tcPr>
            <w:tcW w:w="4192" w:type="pct"/>
          </w:tcPr>
          <w:p w14:paraId="5250866F" w14:textId="73A22057" w:rsidR="00434DD0" w:rsidRDefault="00A01D5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use JOINS across a minimum of two tables</w:t>
            </w:r>
          </w:p>
        </w:tc>
        <w:tc>
          <w:tcPr>
            <w:tcW w:w="808" w:type="pct"/>
            <w:vAlign w:val="center"/>
          </w:tcPr>
          <w:p w14:paraId="7642339A" w14:textId="6D623574" w:rsidR="00434DD0" w:rsidRPr="00A01D59" w:rsidRDefault="00A01D59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A01D59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434DD0" w:rsidRPr="003C7E48" w14:paraId="6E93D9CE" w14:textId="77777777" w:rsidTr="000B41FD">
        <w:trPr>
          <w:trHeight w:val="20"/>
        </w:trPr>
        <w:tc>
          <w:tcPr>
            <w:tcW w:w="4192" w:type="pct"/>
          </w:tcPr>
          <w:p w14:paraId="58B9A17B" w14:textId="44E2D73D" w:rsidR="00434DD0" w:rsidRDefault="00A01D59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6474C419" w14:textId="2F8DCFE9" w:rsidR="00434DD0" w:rsidRPr="00B91FF9" w:rsidRDefault="00A01D59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434DD0" w:rsidRPr="003C7E48" w14:paraId="26638FCE" w14:textId="77777777" w:rsidTr="000B41FD">
        <w:trPr>
          <w:trHeight w:val="20"/>
        </w:trPr>
        <w:tc>
          <w:tcPr>
            <w:tcW w:w="4192" w:type="pct"/>
          </w:tcPr>
          <w:p w14:paraId="24F83ED4" w14:textId="0A472D65" w:rsidR="00434DD0" w:rsidRDefault="00F076F5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make use of calculated and concatenated fields to manipulate the results of the query. Queries use aliases to make the results of the query more meaningful</w:t>
            </w:r>
          </w:p>
        </w:tc>
        <w:tc>
          <w:tcPr>
            <w:tcW w:w="808" w:type="pct"/>
            <w:vAlign w:val="center"/>
          </w:tcPr>
          <w:p w14:paraId="628F169E" w14:textId="2848D44A" w:rsidR="00434DD0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650EF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434DD0" w:rsidRPr="003C7E48" w14:paraId="6A1FF448" w14:textId="77777777" w:rsidTr="000B41FD">
        <w:trPr>
          <w:trHeight w:val="20"/>
        </w:trPr>
        <w:tc>
          <w:tcPr>
            <w:tcW w:w="4192" w:type="pct"/>
          </w:tcPr>
          <w:p w14:paraId="5485AA61" w14:textId="7C3D9939" w:rsidR="00434DD0" w:rsidRDefault="00C41A2F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Uses calculated and concatenated fields to create working queries</w:t>
            </w:r>
          </w:p>
        </w:tc>
        <w:tc>
          <w:tcPr>
            <w:tcW w:w="808" w:type="pct"/>
            <w:vAlign w:val="center"/>
          </w:tcPr>
          <w:p w14:paraId="26E63F87" w14:textId="18F5C9BB" w:rsidR="00434DD0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650EF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2</w:t>
            </w:r>
          </w:p>
        </w:tc>
      </w:tr>
      <w:tr w:rsidR="00434DD0" w:rsidRPr="003C7E48" w14:paraId="616DDDB8" w14:textId="77777777" w:rsidTr="000B41FD">
        <w:trPr>
          <w:trHeight w:val="20"/>
        </w:trPr>
        <w:tc>
          <w:tcPr>
            <w:tcW w:w="4192" w:type="pct"/>
          </w:tcPr>
          <w:p w14:paraId="2B6C9948" w14:textId="3B8AD758" w:rsidR="00434DD0" w:rsidRPr="00B650EF" w:rsidRDefault="00B650EF" w:rsidP="00B650EF">
            <w:pPr>
              <w:spacing w:after="255" w:line="240" w:lineRule="auto"/>
              <w:contextualSpacing/>
              <w:rPr>
                <w:rFonts w:cstheme="minorHAnsi"/>
                <w:sz w:val="20"/>
                <w:szCs w:val="20"/>
                <w:lang w:eastAsia="zh-CN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make use of calculate or concatenated fields in a query</w:t>
            </w:r>
          </w:p>
        </w:tc>
        <w:tc>
          <w:tcPr>
            <w:tcW w:w="808" w:type="pct"/>
            <w:vAlign w:val="center"/>
          </w:tcPr>
          <w:p w14:paraId="00413A80" w14:textId="1B39F196" w:rsidR="00434DD0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  <w:r w:rsidRPr="00B650EF"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434DD0" w:rsidRPr="003C7E48" w14:paraId="17D9D30B" w14:textId="77777777" w:rsidTr="000B41FD">
        <w:trPr>
          <w:trHeight w:val="20"/>
        </w:trPr>
        <w:tc>
          <w:tcPr>
            <w:tcW w:w="4192" w:type="pct"/>
          </w:tcPr>
          <w:p w14:paraId="219B2A6F" w14:textId="525C5A7B" w:rsidR="00434DD0" w:rsidRDefault="00B650EF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58B7A24A" w14:textId="18C6BC7E" w:rsidR="00434DD0" w:rsidRPr="00B91FF9" w:rsidRDefault="00B650EF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B650EF" w:rsidRPr="003C7E48" w14:paraId="3702F6C2" w14:textId="77777777" w:rsidTr="000B41FD">
        <w:trPr>
          <w:trHeight w:val="20"/>
        </w:trPr>
        <w:tc>
          <w:tcPr>
            <w:tcW w:w="4192" w:type="pct"/>
          </w:tcPr>
          <w:p w14:paraId="6A1CFF6A" w14:textId="00ECCB85" w:rsidR="00B650EF" w:rsidRDefault="009D3669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have been written that allow the user to insert, update and delete records from the database</w:t>
            </w:r>
          </w:p>
        </w:tc>
        <w:tc>
          <w:tcPr>
            <w:tcW w:w="808" w:type="pct"/>
            <w:vAlign w:val="center"/>
          </w:tcPr>
          <w:p w14:paraId="757F7D9D" w14:textId="77777777" w:rsidR="00B650EF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</w:p>
        </w:tc>
      </w:tr>
      <w:tr w:rsidR="00B650EF" w:rsidRPr="003C7E48" w14:paraId="61F99513" w14:textId="77777777" w:rsidTr="000B41FD">
        <w:trPr>
          <w:trHeight w:val="20"/>
        </w:trPr>
        <w:tc>
          <w:tcPr>
            <w:tcW w:w="4192" w:type="pct"/>
          </w:tcPr>
          <w:p w14:paraId="0EAEAA38" w14:textId="5B2940D9" w:rsidR="00B650EF" w:rsidRDefault="00F8119C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Queries have been written that allow the user to do two of the insert, update or delete records from the database</w:t>
            </w:r>
          </w:p>
        </w:tc>
        <w:tc>
          <w:tcPr>
            <w:tcW w:w="808" w:type="pct"/>
            <w:vAlign w:val="center"/>
          </w:tcPr>
          <w:p w14:paraId="5DC4CD01" w14:textId="77777777" w:rsidR="00B650EF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</w:p>
        </w:tc>
      </w:tr>
      <w:tr w:rsidR="00B650EF" w:rsidRPr="003C7E48" w14:paraId="10449358" w14:textId="77777777" w:rsidTr="000B41FD">
        <w:trPr>
          <w:trHeight w:val="20"/>
        </w:trPr>
        <w:tc>
          <w:tcPr>
            <w:tcW w:w="4192" w:type="pct"/>
          </w:tcPr>
          <w:p w14:paraId="477DC50B" w14:textId="76DD7530" w:rsidR="00B650EF" w:rsidRDefault="007F2B10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s to create an insert, update or delete query</w:t>
            </w:r>
          </w:p>
        </w:tc>
        <w:tc>
          <w:tcPr>
            <w:tcW w:w="808" w:type="pct"/>
            <w:vAlign w:val="center"/>
          </w:tcPr>
          <w:p w14:paraId="3EFD236B" w14:textId="77777777" w:rsidR="00B650EF" w:rsidRPr="00B650EF" w:rsidRDefault="00B650EF" w:rsidP="003C7E48">
            <w:pPr>
              <w:rPr>
                <w:rFonts w:ascii="Frutiger LT Com 45 Light" w:hAnsi="Frutiger LT Com 45 Light"/>
                <w:bCs/>
                <w:sz w:val="18"/>
                <w:szCs w:val="18"/>
                <w:lang w:val="en-US"/>
              </w:rPr>
            </w:pPr>
          </w:p>
        </w:tc>
      </w:tr>
      <w:tr w:rsidR="00B650EF" w:rsidRPr="003C7E48" w14:paraId="737FB372" w14:textId="77777777" w:rsidTr="000B41FD">
        <w:trPr>
          <w:trHeight w:val="20"/>
        </w:trPr>
        <w:tc>
          <w:tcPr>
            <w:tcW w:w="4192" w:type="pct"/>
          </w:tcPr>
          <w:p w14:paraId="6045CAEB" w14:textId="589A3123" w:rsidR="00B650EF" w:rsidRDefault="00B650EF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</w:tcPr>
          <w:p w14:paraId="708683EB" w14:textId="112D5A64" w:rsidR="00B650EF" w:rsidRPr="00B91FF9" w:rsidRDefault="00B650EF" w:rsidP="003C7E48">
            <w:pP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  <w:lang w:val="en-US"/>
              </w:rPr>
              <w:t>/3</w:t>
            </w:r>
          </w:p>
        </w:tc>
      </w:tr>
      <w:tr w:rsidR="003C7E48" w:rsidRPr="003C7E48" w14:paraId="5D906753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46C06285" w14:textId="1535A4C7" w:rsidR="003C7E48" w:rsidRPr="00434DD0" w:rsidRDefault="00434DD0" w:rsidP="003C7E48">
            <w:pPr>
              <w:rPr>
                <w:rFonts w:ascii="Frutiger LT Com 45 Light" w:hAnsi="Frutiger LT Com 45 Light"/>
                <w:b/>
                <w:bCs/>
                <w:iCs/>
                <w:sz w:val="18"/>
                <w:szCs w:val="18"/>
                <w:lang w:val="en-US"/>
              </w:rPr>
            </w:pPr>
            <w:r w:rsidRPr="00434DD0">
              <w:rPr>
                <w:rFonts w:ascii="Frutiger LT Com 45 Light" w:hAnsi="Frutiger LT Com 45 Light"/>
                <w:b/>
                <w:bCs/>
                <w:iCs/>
                <w:sz w:val="18"/>
                <w:szCs w:val="18"/>
              </w:rPr>
              <w:lastRenderedPageBreak/>
              <w:t>Other Features</w:t>
            </w:r>
          </w:p>
        </w:tc>
      </w:tr>
      <w:tr w:rsidR="003C7E48" w:rsidRPr="003C7E48" w14:paraId="21380460" w14:textId="77777777" w:rsidTr="000B41FD">
        <w:trPr>
          <w:trHeight w:val="20"/>
        </w:trPr>
        <w:tc>
          <w:tcPr>
            <w:tcW w:w="4192" w:type="pct"/>
            <w:hideMark/>
          </w:tcPr>
          <w:p w14:paraId="07D8C149" w14:textId="65A5852D" w:rsidR="003C7E48" w:rsidRPr="003C7E48" w:rsidRDefault="001A601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uitable extra features have been implemented effectively as part of the solution that allow the user to better interact with the database</w:t>
            </w:r>
          </w:p>
        </w:tc>
        <w:tc>
          <w:tcPr>
            <w:tcW w:w="808" w:type="pct"/>
            <w:vAlign w:val="center"/>
            <w:hideMark/>
          </w:tcPr>
          <w:p w14:paraId="217BB0BD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5</w:t>
            </w:r>
          </w:p>
        </w:tc>
      </w:tr>
      <w:tr w:rsidR="003C7E48" w:rsidRPr="003C7E48" w14:paraId="2A0CE8E3" w14:textId="77777777" w:rsidTr="000B41FD">
        <w:trPr>
          <w:trHeight w:val="20"/>
        </w:trPr>
        <w:tc>
          <w:tcPr>
            <w:tcW w:w="4192" w:type="pct"/>
            <w:hideMark/>
          </w:tcPr>
          <w:p w14:paraId="7D0C95D0" w14:textId="3D99C70B" w:rsidR="003C7E48" w:rsidRPr="003C7E48" w:rsidRDefault="005F5D96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uitable extra features have been implemented that allow the user to interact with the database</w:t>
            </w:r>
          </w:p>
        </w:tc>
        <w:tc>
          <w:tcPr>
            <w:tcW w:w="808" w:type="pct"/>
            <w:vAlign w:val="center"/>
            <w:hideMark/>
          </w:tcPr>
          <w:p w14:paraId="66DC3C94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3C7E48" w:rsidRPr="003C7E48" w14:paraId="03286F38" w14:textId="77777777" w:rsidTr="000B41FD">
        <w:trPr>
          <w:trHeight w:val="20"/>
        </w:trPr>
        <w:tc>
          <w:tcPr>
            <w:tcW w:w="4192" w:type="pct"/>
            <w:hideMark/>
          </w:tcPr>
          <w:p w14:paraId="4C4F0E40" w14:textId="782A42F7" w:rsidR="003C7E48" w:rsidRPr="003C7E48" w:rsidRDefault="00AA2C83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Some extra features have been implemented</w:t>
            </w:r>
          </w:p>
        </w:tc>
        <w:tc>
          <w:tcPr>
            <w:tcW w:w="808" w:type="pct"/>
            <w:vAlign w:val="center"/>
            <w:hideMark/>
          </w:tcPr>
          <w:p w14:paraId="0FE29986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318DE541" w14:textId="77777777" w:rsidTr="000B41FD">
        <w:trPr>
          <w:trHeight w:val="20"/>
        </w:trPr>
        <w:tc>
          <w:tcPr>
            <w:tcW w:w="4192" w:type="pct"/>
            <w:hideMark/>
          </w:tcPr>
          <w:p w14:paraId="413F5A09" w14:textId="6A84EAD8" w:rsidR="003C7E48" w:rsidRPr="003C7E48" w:rsidRDefault="004A597D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Implemented an extra feature as part of the solution</w:t>
            </w:r>
          </w:p>
        </w:tc>
        <w:tc>
          <w:tcPr>
            <w:tcW w:w="808" w:type="pct"/>
            <w:vAlign w:val="center"/>
            <w:hideMark/>
          </w:tcPr>
          <w:p w14:paraId="366DE8EF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3C7E48" w:rsidRPr="003C7E48" w14:paraId="5F49B4A0" w14:textId="77777777" w:rsidTr="000B41FD">
        <w:trPr>
          <w:trHeight w:val="20"/>
        </w:trPr>
        <w:tc>
          <w:tcPr>
            <w:tcW w:w="4192" w:type="pct"/>
            <w:hideMark/>
          </w:tcPr>
          <w:p w14:paraId="2BA0AC95" w14:textId="68F949BF" w:rsidR="003C7E48" w:rsidRPr="003C7E48" w:rsidRDefault="005625DC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cstheme="minorHAnsi"/>
                <w:sz w:val="20"/>
                <w:szCs w:val="20"/>
                <w:lang w:eastAsia="zh-CN"/>
              </w:rPr>
              <w:t>Attempted to implement some extra features as part of the solution</w:t>
            </w:r>
          </w:p>
        </w:tc>
        <w:tc>
          <w:tcPr>
            <w:tcW w:w="808" w:type="pct"/>
            <w:hideMark/>
          </w:tcPr>
          <w:p w14:paraId="4E098BEC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3C7E48" w:rsidRPr="003C7E48" w14:paraId="52A97F33" w14:textId="77777777" w:rsidTr="000B41FD">
        <w:trPr>
          <w:trHeight w:val="20"/>
        </w:trPr>
        <w:tc>
          <w:tcPr>
            <w:tcW w:w="4192" w:type="pct"/>
            <w:hideMark/>
          </w:tcPr>
          <w:p w14:paraId="29A33A70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7605AC22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/5</w:t>
            </w:r>
          </w:p>
        </w:tc>
      </w:tr>
      <w:tr w:rsidR="003C7E48" w:rsidRPr="003C7E48" w14:paraId="473AE345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4B81A244" w14:textId="330943FE" w:rsidR="003C7E48" w:rsidRPr="003C7E48" w:rsidRDefault="00A32AEA" w:rsidP="003C7E48">
            <w:pP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</w:pPr>
            <w:r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t>Product Evaluation</w:t>
            </w:r>
          </w:p>
        </w:tc>
      </w:tr>
      <w:tr w:rsidR="003C7E48" w:rsidRPr="003C7E48" w14:paraId="675FF6DE" w14:textId="77777777" w:rsidTr="000B41FD">
        <w:trPr>
          <w:trHeight w:val="20"/>
        </w:trPr>
        <w:tc>
          <w:tcPr>
            <w:tcW w:w="4192" w:type="pct"/>
            <w:hideMark/>
          </w:tcPr>
          <w:p w14:paraId="392D9C5E" w14:textId="47C528D9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Demonstrates a detailed evaluation of how the </w:t>
            </w:r>
            <w:r w:rsidR="0050441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requirements identified in Part 1, including discussion of the user experience</w:t>
            </w:r>
            <w:r w:rsidR="00557684">
              <w:rPr>
                <w:rFonts w:ascii="Frutiger LT Com 45 Light" w:hAnsi="Frutiger LT Com 45 Light"/>
                <w:sz w:val="18"/>
                <w:szCs w:val="18"/>
              </w:rPr>
              <w:t xml:space="preserve"> and changes to the database design</w:t>
            </w:r>
          </w:p>
        </w:tc>
        <w:tc>
          <w:tcPr>
            <w:tcW w:w="808" w:type="pct"/>
            <w:vAlign w:val="center"/>
            <w:hideMark/>
          </w:tcPr>
          <w:p w14:paraId="25D494DF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5</w:t>
            </w:r>
          </w:p>
        </w:tc>
      </w:tr>
      <w:tr w:rsidR="003C7E48" w:rsidRPr="003C7E48" w14:paraId="4E1A8732" w14:textId="77777777" w:rsidTr="000B41FD">
        <w:trPr>
          <w:trHeight w:val="20"/>
        </w:trPr>
        <w:tc>
          <w:tcPr>
            <w:tcW w:w="4192" w:type="pct"/>
            <w:hideMark/>
          </w:tcPr>
          <w:p w14:paraId="678E83E7" w14:textId="3AF857E9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Evaluates how the </w:t>
            </w:r>
            <w:r w:rsidR="0050441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system </w:t>
            </w:r>
            <w:r w:rsidR="003E0B8E" w:rsidRPr="003C7E48">
              <w:rPr>
                <w:rFonts w:ascii="Frutiger LT Com 45 Light" w:hAnsi="Frutiger LT Com 45 Light"/>
                <w:sz w:val="18"/>
                <w:szCs w:val="18"/>
              </w:rPr>
              <w:t>requirements,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with discussion of the user experience</w:t>
            </w:r>
            <w:r w:rsidR="00504418">
              <w:rPr>
                <w:rFonts w:ascii="Frutiger LT Com 45 Light" w:hAnsi="Frutiger LT Com 45 Light"/>
                <w:sz w:val="18"/>
                <w:szCs w:val="18"/>
              </w:rPr>
              <w:t xml:space="preserve"> and changes to the </w:t>
            </w:r>
            <w:r w:rsidR="00557684">
              <w:rPr>
                <w:rFonts w:ascii="Frutiger LT Com 45 Light" w:hAnsi="Frutiger LT Com 45 Light"/>
                <w:sz w:val="18"/>
                <w:szCs w:val="18"/>
              </w:rPr>
              <w:t>database design.</w:t>
            </w:r>
          </w:p>
        </w:tc>
        <w:tc>
          <w:tcPr>
            <w:tcW w:w="808" w:type="pct"/>
            <w:vAlign w:val="center"/>
            <w:hideMark/>
          </w:tcPr>
          <w:p w14:paraId="61672C47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4</w:t>
            </w:r>
          </w:p>
        </w:tc>
      </w:tr>
      <w:tr w:rsidR="003C7E48" w:rsidRPr="003C7E48" w14:paraId="3932E077" w14:textId="77777777" w:rsidTr="000B41FD">
        <w:trPr>
          <w:trHeight w:val="20"/>
        </w:trPr>
        <w:tc>
          <w:tcPr>
            <w:tcW w:w="4192" w:type="pct"/>
            <w:hideMark/>
          </w:tcPr>
          <w:p w14:paraId="6AC1561D" w14:textId="20781CB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partial evaluation of how the </w:t>
            </w:r>
            <w:r w:rsidR="005C120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requirements, with a superficial discussion of the user experience</w:t>
            </w:r>
            <w:r w:rsidR="00557684">
              <w:rPr>
                <w:rFonts w:ascii="Frutiger LT Com 45 Light" w:hAnsi="Frutiger LT Com 45 Light"/>
                <w:sz w:val="18"/>
                <w:szCs w:val="18"/>
              </w:rPr>
              <w:t xml:space="preserve"> or database design.</w:t>
            </w:r>
          </w:p>
        </w:tc>
        <w:tc>
          <w:tcPr>
            <w:tcW w:w="808" w:type="pct"/>
            <w:vAlign w:val="center"/>
            <w:hideMark/>
          </w:tcPr>
          <w:p w14:paraId="16118548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3</w:t>
            </w:r>
          </w:p>
        </w:tc>
      </w:tr>
      <w:tr w:rsidR="003C7E48" w:rsidRPr="003C7E48" w14:paraId="1E12651A" w14:textId="77777777" w:rsidTr="000B41FD">
        <w:trPr>
          <w:trHeight w:val="20"/>
        </w:trPr>
        <w:tc>
          <w:tcPr>
            <w:tcW w:w="4192" w:type="pct"/>
            <w:hideMark/>
          </w:tcPr>
          <w:p w14:paraId="6FDA0FBE" w14:textId="7EBFB246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limited evaluation of how the </w:t>
            </w:r>
            <w:r w:rsidR="005C120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meets the system requirements.</w:t>
            </w:r>
          </w:p>
        </w:tc>
        <w:tc>
          <w:tcPr>
            <w:tcW w:w="808" w:type="pct"/>
            <w:vAlign w:val="center"/>
            <w:hideMark/>
          </w:tcPr>
          <w:p w14:paraId="1B9AD60D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2</w:t>
            </w:r>
          </w:p>
        </w:tc>
      </w:tr>
      <w:tr w:rsidR="003C7E48" w:rsidRPr="003C7E48" w14:paraId="6C6DCB07" w14:textId="77777777" w:rsidTr="000B41FD">
        <w:trPr>
          <w:trHeight w:val="20"/>
        </w:trPr>
        <w:tc>
          <w:tcPr>
            <w:tcW w:w="4192" w:type="pct"/>
            <w:hideMark/>
          </w:tcPr>
          <w:p w14:paraId="42BD48A6" w14:textId="6DADFBA9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superficial evaluation of the </w:t>
            </w:r>
            <w:r w:rsidR="005C1208">
              <w:rPr>
                <w:rFonts w:ascii="Frutiger LT Com 45 Light" w:hAnsi="Frutiger LT Com 45 Light"/>
                <w:sz w:val="18"/>
                <w:szCs w:val="18"/>
              </w:rPr>
              <w:t>solution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and how it meets the system requirements.</w:t>
            </w:r>
          </w:p>
        </w:tc>
        <w:tc>
          <w:tcPr>
            <w:tcW w:w="808" w:type="pct"/>
            <w:vAlign w:val="center"/>
            <w:hideMark/>
          </w:tcPr>
          <w:p w14:paraId="7298D69A" w14:textId="77777777" w:rsidR="003C7E48" w:rsidRPr="003C7E48" w:rsidRDefault="003C7E48" w:rsidP="003C7E48">
            <w:pPr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</w:pPr>
            <w:r w:rsidRPr="003C7E48">
              <w:rPr>
                <w:rFonts w:ascii="Frutiger LT Com 45 Light" w:hAnsi="Frutiger LT Com 45 Light"/>
                <w:iCs/>
                <w:sz w:val="18"/>
                <w:szCs w:val="18"/>
                <w:lang w:val="en-US"/>
              </w:rPr>
              <w:t>1</w:t>
            </w:r>
          </w:p>
        </w:tc>
      </w:tr>
      <w:tr w:rsidR="003C7E48" w:rsidRPr="003C7E48" w14:paraId="048322F4" w14:textId="77777777" w:rsidTr="000B41FD">
        <w:trPr>
          <w:trHeight w:val="20"/>
        </w:trPr>
        <w:tc>
          <w:tcPr>
            <w:tcW w:w="4192" w:type="pct"/>
            <w:hideMark/>
          </w:tcPr>
          <w:p w14:paraId="4B12B9C3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286D4F2C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5</w:t>
            </w:r>
          </w:p>
        </w:tc>
      </w:tr>
      <w:tr w:rsidR="003C7E48" w:rsidRPr="003C7E48" w14:paraId="4CF6F6A7" w14:textId="77777777" w:rsidTr="000B41FD">
        <w:trPr>
          <w:trHeight w:val="20"/>
        </w:trPr>
        <w:tc>
          <w:tcPr>
            <w:tcW w:w="4192" w:type="pct"/>
            <w:hideMark/>
          </w:tcPr>
          <w:p w14:paraId="35E0A78F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Provides a detailed discussion of how the final product could be improved and documents any bugs and/or limitations.</w:t>
            </w:r>
          </w:p>
        </w:tc>
        <w:tc>
          <w:tcPr>
            <w:tcW w:w="808" w:type="pct"/>
            <w:vAlign w:val="center"/>
            <w:hideMark/>
          </w:tcPr>
          <w:p w14:paraId="0688E647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5</w:t>
            </w:r>
          </w:p>
        </w:tc>
      </w:tr>
      <w:tr w:rsidR="003C7E48" w:rsidRPr="003C7E48" w14:paraId="6B254CFD" w14:textId="77777777" w:rsidTr="000B41FD">
        <w:trPr>
          <w:trHeight w:val="20"/>
        </w:trPr>
        <w:tc>
          <w:tcPr>
            <w:tcW w:w="4192" w:type="pct"/>
            <w:hideMark/>
          </w:tcPr>
          <w:p w14:paraId="39613BBC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Describes bugs and/or limitations with reference to how the final product could be improved.</w:t>
            </w:r>
          </w:p>
        </w:tc>
        <w:tc>
          <w:tcPr>
            <w:tcW w:w="808" w:type="pct"/>
            <w:vAlign w:val="center"/>
            <w:hideMark/>
          </w:tcPr>
          <w:p w14:paraId="623D77AF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3C7E48" w:rsidRPr="003C7E48" w14:paraId="6DE17FB0" w14:textId="77777777" w:rsidTr="000B41FD">
        <w:trPr>
          <w:trHeight w:val="20"/>
        </w:trPr>
        <w:tc>
          <w:tcPr>
            <w:tcW w:w="4192" w:type="pct"/>
            <w:hideMark/>
          </w:tcPr>
          <w:p w14:paraId="11076CA4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Identifies bugs and/or limitations, without reference to their impact on the final product.</w:t>
            </w:r>
          </w:p>
        </w:tc>
        <w:tc>
          <w:tcPr>
            <w:tcW w:w="808" w:type="pct"/>
            <w:vAlign w:val="center"/>
            <w:hideMark/>
          </w:tcPr>
          <w:p w14:paraId="64DF8440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3C7E48" w:rsidRPr="003C7E48" w14:paraId="0B5944FB" w14:textId="77777777" w:rsidTr="000B41FD">
        <w:trPr>
          <w:trHeight w:val="20"/>
        </w:trPr>
        <w:tc>
          <w:tcPr>
            <w:tcW w:w="4192" w:type="pct"/>
            <w:hideMark/>
          </w:tcPr>
          <w:p w14:paraId="7EEC671D" w14:textId="0EAE21D0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Attempts to identify bugs and/or limitations, wit</w:t>
            </w:r>
            <w:r w:rsidR="00130760">
              <w:rPr>
                <w:rFonts w:ascii="Frutiger LT Com 45 Light" w:hAnsi="Frutiger LT Com 45 Light"/>
                <w:sz w:val="18"/>
                <w:szCs w:val="18"/>
              </w:rPr>
              <w:t>h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limited discussion.</w:t>
            </w:r>
          </w:p>
        </w:tc>
        <w:tc>
          <w:tcPr>
            <w:tcW w:w="808" w:type="pct"/>
            <w:vAlign w:val="center"/>
            <w:hideMark/>
          </w:tcPr>
          <w:p w14:paraId="4E3CBE31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5C1208" w:rsidRPr="003C7E48" w14:paraId="4A8E1B13" w14:textId="77777777" w:rsidTr="000B41FD">
        <w:trPr>
          <w:trHeight w:val="20"/>
        </w:trPr>
        <w:tc>
          <w:tcPr>
            <w:tcW w:w="4192" w:type="pct"/>
          </w:tcPr>
          <w:p w14:paraId="19CEAD18" w14:textId="10563BD9" w:rsidR="00FD20E1" w:rsidRPr="003C7E48" w:rsidRDefault="00130760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Superficial identification of bugs and/or limitations with no discussion.</w:t>
            </w:r>
          </w:p>
        </w:tc>
        <w:tc>
          <w:tcPr>
            <w:tcW w:w="808" w:type="pct"/>
            <w:vAlign w:val="center"/>
          </w:tcPr>
          <w:p w14:paraId="28D33B13" w14:textId="3A35D7BD" w:rsidR="005C1208" w:rsidRPr="003C7E48" w:rsidRDefault="00130760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199F35F9" w14:textId="77777777" w:rsidTr="000B41FD">
        <w:trPr>
          <w:trHeight w:val="20"/>
        </w:trPr>
        <w:tc>
          <w:tcPr>
            <w:tcW w:w="4192" w:type="pct"/>
            <w:hideMark/>
          </w:tcPr>
          <w:p w14:paraId="7AB8093A" w14:textId="77777777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0146F12F" w14:textId="6FB54CAA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130760"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  <w:tr w:rsidR="00FD20E1" w:rsidRPr="003C7E48" w14:paraId="68374991" w14:textId="77777777" w:rsidTr="000B41FD">
        <w:trPr>
          <w:trHeight w:val="20"/>
        </w:trPr>
        <w:tc>
          <w:tcPr>
            <w:tcW w:w="4192" w:type="pct"/>
          </w:tcPr>
          <w:p w14:paraId="6FA63E12" w14:textId="77777777" w:rsidR="00FD20E1" w:rsidRPr="003C7E48" w:rsidRDefault="00FD20E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  <w:tc>
          <w:tcPr>
            <w:tcW w:w="808" w:type="pct"/>
            <w:vAlign w:val="center"/>
          </w:tcPr>
          <w:p w14:paraId="57A82243" w14:textId="77777777" w:rsidR="00FD20E1" w:rsidRPr="003C7E48" w:rsidRDefault="00FD20E1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</w:p>
        </w:tc>
      </w:tr>
      <w:tr w:rsidR="003C7E48" w:rsidRPr="003C7E48" w14:paraId="1EA9E293" w14:textId="77777777" w:rsidTr="00732233">
        <w:trPr>
          <w:trHeight w:val="20"/>
        </w:trPr>
        <w:tc>
          <w:tcPr>
            <w:tcW w:w="5000" w:type="pct"/>
            <w:gridSpan w:val="2"/>
            <w:shd w:val="clear" w:color="auto" w:fill="B4C6E7" w:themeFill="accent1" w:themeFillTint="66"/>
            <w:hideMark/>
          </w:tcPr>
          <w:p w14:paraId="0BE65725" w14:textId="77777777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iCs/>
                <w:sz w:val="18"/>
                <w:szCs w:val="18"/>
                <w:lang w:val="en-US"/>
              </w:rPr>
              <w:lastRenderedPageBreak/>
              <w:t>Retrospective</w:t>
            </w:r>
          </w:p>
        </w:tc>
      </w:tr>
      <w:tr w:rsidR="003C7E48" w:rsidRPr="003C7E48" w14:paraId="7F5D44B8" w14:textId="77777777" w:rsidTr="000B41FD">
        <w:trPr>
          <w:trHeight w:val="20"/>
        </w:trPr>
        <w:tc>
          <w:tcPr>
            <w:tcW w:w="4192" w:type="pct"/>
            <w:hideMark/>
          </w:tcPr>
          <w:p w14:paraId="7665DF1A" w14:textId="61883351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>Completes a detailed</w:t>
            </w:r>
            <w:r w:rsidR="009F5FD3">
              <w:rPr>
                <w:rFonts w:ascii="Frutiger LT Com 45 Light" w:hAnsi="Frutiger LT Com 45 Light"/>
                <w:sz w:val="18"/>
                <w:szCs w:val="18"/>
              </w:rPr>
              <w:t xml:space="preserve"> and comprehensive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evaluation of the development process and suggests future impacts.</w:t>
            </w:r>
          </w:p>
        </w:tc>
        <w:tc>
          <w:tcPr>
            <w:tcW w:w="808" w:type="pct"/>
            <w:vAlign w:val="center"/>
            <w:hideMark/>
          </w:tcPr>
          <w:p w14:paraId="3D2CEBC2" w14:textId="3A98BDE0" w:rsidR="003C7E48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5</w:t>
            </w:r>
          </w:p>
        </w:tc>
      </w:tr>
      <w:tr w:rsidR="003C7E48" w:rsidRPr="003C7E48" w14:paraId="73642A14" w14:textId="77777777" w:rsidTr="000B41FD">
        <w:trPr>
          <w:trHeight w:val="20"/>
        </w:trPr>
        <w:tc>
          <w:tcPr>
            <w:tcW w:w="4192" w:type="pct"/>
            <w:hideMark/>
          </w:tcPr>
          <w:p w14:paraId="38223F7B" w14:textId="7AE96BFF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</w:t>
            </w:r>
            <w:proofErr w:type="spellStart"/>
            <w:r w:rsidRPr="003C7E48">
              <w:rPr>
                <w:rFonts w:ascii="Frutiger LT Com 45 Light" w:hAnsi="Frutiger LT Com 45 Light"/>
                <w:sz w:val="18"/>
                <w:szCs w:val="18"/>
              </w:rPr>
              <w:t>a</w:t>
            </w:r>
            <w:proofErr w:type="spellEnd"/>
            <w:r w:rsidR="005F67E4">
              <w:rPr>
                <w:rFonts w:ascii="Frutiger LT Com 45 Light" w:hAnsi="Frutiger LT Com 45 Light"/>
                <w:sz w:val="18"/>
                <w:szCs w:val="18"/>
              </w:rPr>
              <w:t xml:space="preserve"> detailed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evaluation of the development process that was used including suggested future impacts.</w:t>
            </w:r>
          </w:p>
        </w:tc>
        <w:tc>
          <w:tcPr>
            <w:tcW w:w="808" w:type="pct"/>
            <w:vAlign w:val="center"/>
            <w:hideMark/>
          </w:tcPr>
          <w:p w14:paraId="14EA163F" w14:textId="745A7D6D" w:rsidR="003C7E48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4</w:t>
            </w:r>
          </w:p>
        </w:tc>
      </w:tr>
      <w:tr w:rsidR="009F5FD3" w:rsidRPr="003C7E48" w14:paraId="5E52C8B9" w14:textId="77777777" w:rsidTr="000B41FD">
        <w:trPr>
          <w:trHeight w:val="20"/>
        </w:trPr>
        <w:tc>
          <w:tcPr>
            <w:tcW w:w="4192" w:type="pct"/>
          </w:tcPr>
          <w:p w14:paraId="5DDFE812" w14:textId="48C2F979" w:rsidR="009F5FD3" w:rsidRPr="003C7E48" w:rsidRDefault="009F5FD3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Completes</w:t>
            </w:r>
            <w:r w:rsidR="005F67E4">
              <w:rPr>
                <w:rFonts w:ascii="Frutiger LT Com 45 Light" w:hAnsi="Frutiger LT Com 45 Light"/>
                <w:sz w:val="18"/>
                <w:szCs w:val="18"/>
              </w:rPr>
              <w:t xml:space="preserve"> an evaluation on the development process with some suggested future impacts.</w:t>
            </w:r>
          </w:p>
        </w:tc>
        <w:tc>
          <w:tcPr>
            <w:tcW w:w="808" w:type="pct"/>
            <w:vAlign w:val="center"/>
          </w:tcPr>
          <w:p w14:paraId="71D6F3C5" w14:textId="7AEF3C35" w:rsidR="009F5FD3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3</w:t>
            </w:r>
          </w:p>
        </w:tc>
      </w:tr>
      <w:tr w:rsidR="003C7E48" w:rsidRPr="003C7E48" w14:paraId="5458B42C" w14:textId="77777777" w:rsidTr="000B41FD">
        <w:trPr>
          <w:trHeight w:val="20"/>
        </w:trPr>
        <w:tc>
          <w:tcPr>
            <w:tcW w:w="4192" w:type="pct"/>
            <w:hideMark/>
          </w:tcPr>
          <w:p w14:paraId="64AF2E22" w14:textId="43251018" w:rsidR="003C7E48" w:rsidRPr="003C7E48" w:rsidRDefault="003C7E48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Completes a minimal evaluation of the development process with </w:t>
            </w:r>
            <w:r w:rsidR="00E42999">
              <w:rPr>
                <w:rFonts w:ascii="Frutiger LT Com 45 Light" w:hAnsi="Frutiger LT Com 45 Light"/>
                <w:sz w:val="18"/>
                <w:szCs w:val="18"/>
              </w:rPr>
              <w:t>limited</w:t>
            </w:r>
            <w:r w:rsidRPr="003C7E48">
              <w:rPr>
                <w:rFonts w:ascii="Frutiger LT Com 45 Light" w:hAnsi="Frutiger LT Com 45 Light"/>
                <w:sz w:val="18"/>
                <w:szCs w:val="18"/>
              </w:rPr>
              <w:t xml:space="preserve"> comments on development process used and suggested future impacts.</w:t>
            </w:r>
          </w:p>
        </w:tc>
        <w:tc>
          <w:tcPr>
            <w:tcW w:w="808" w:type="pct"/>
            <w:vAlign w:val="center"/>
            <w:hideMark/>
          </w:tcPr>
          <w:p w14:paraId="2F89CBB5" w14:textId="0BACB02C" w:rsidR="003C7E48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2</w:t>
            </w:r>
          </w:p>
        </w:tc>
      </w:tr>
      <w:tr w:rsidR="005F67E4" w:rsidRPr="003C7E48" w14:paraId="79FF1841" w14:textId="77777777" w:rsidTr="000B41FD">
        <w:trPr>
          <w:trHeight w:val="20"/>
        </w:trPr>
        <w:tc>
          <w:tcPr>
            <w:tcW w:w="4192" w:type="pct"/>
          </w:tcPr>
          <w:p w14:paraId="51F18259" w14:textId="22AE3286" w:rsidR="005F67E4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 xml:space="preserve">Completes a </w:t>
            </w:r>
            <w:r w:rsidR="00E42999">
              <w:rPr>
                <w:rFonts w:ascii="Frutiger LT Com 45 Light" w:hAnsi="Frutiger LT Com 45 Light"/>
                <w:sz w:val="18"/>
                <w:szCs w:val="18"/>
              </w:rPr>
              <w:t>superficial</w:t>
            </w:r>
            <w:r>
              <w:rPr>
                <w:rFonts w:ascii="Frutiger LT Com 45 Light" w:hAnsi="Frutiger LT Com 45 Light"/>
                <w:sz w:val="18"/>
                <w:szCs w:val="18"/>
              </w:rPr>
              <w:t xml:space="preserve"> evaluation</w:t>
            </w:r>
            <w:r w:rsidR="00484F07">
              <w:rPr>
                <w:rFonts w:ascii="Frutiger LT Com 45 Light" w:hAnsi="Frutiger LT Com 45 Light"/>
                <w:sz w:val="18"/>
                <w:szCs w:val="18"/>
              </w:rPr>
              <w:t xml:space="preserve"> with </w:t>
            </w:r>
            <w:r w:rsidR="00E42999">
              <w:rPr>
                <w:rFonts w:ascii="Frutiger LT Com 45 Light" w:hAnsi="Frutiger LT Com 45 Light"/>
                <w:sz w:val="18"/>
                <w:szCs w:val="18"/>
              </w:rPr>
              <w:t>superficial</w:t>
            </w:r>
            <w:r w:rsidR="00484F07">
              <w:rPr>
                <w:rFonts w:ascii="Frutiger LT Com 45 Light" w:hAnsi="Frutiger LT Com 45 Light"/>
                <w:sz w:val="18"/>
                <w:szCs w:val="18"/>
              </w:rPr>
              <w:t xml:space="preserve"> or no suggested future impacts</w:t>
            </w:r>
            <w:r>
              <w:rPr>
                <w:rFonts w:ascii="Frutiger LT Com 45 Light" w:hAnsi="Frutiger LT Com 45 Light"/>
                <w:sz w:val="18"/>
                <w:szCs w:val="18"/>
              </w:rPr>
              <w:t>.</w:t>
            </w:r>
          </w:p>
        </w:tc>
        <w:tc>
          <w:tcPr>
            <w:tcW w:w="808" w:type="pct"/>
            <w:vAlign w:val="center"/>
          </w:tcPr>
          <w:p w14:paraId="39227569" w14:textId="4E79FFA8" w:rsidR="005F67E4" w:rsidRPr="003C7E48" w:rsidRDefault="005F67E4" w:rsidP="003C7E48">
            <w:pPr>
              <w:rPr>
                <w:rFonts w:ascii="Frutiger LT Com 45 Light" w:hAnsi="Frutiger LT Com 45 Light"/>
                <w:sz w:val="18"/>
                <w:szCs w:val="18"/>
              </w:rPr>
            </w:pPr>
            <w:r>
              <w:rPr>
                <w:rFonts w:ascii="Frutiger LT Com 45 Light" w:hAnsi="Frutiger LT Com 45 Light"/>
                <w:sz w:val="18"/>
                <w:szCs w:val="18"/>
              </w:rPr>
              <w:t>1</w:t>
            </w:r>
          </w:p>
        </w:tc>
      </w:tr>
      <w:tr w:rsidR="003C7E48" w:rsidRPr="003C7E48" w14:paraId="4ED11A9B" w14:textId="77777777" w:rsidTr="000B41FD">
        <w:trPr>
          <w:trHeight w:val="20"/>
        </w:trPr>
        <w:tc>
          <w:tcPr>
            <w:tcW w:w="4192" w:type="pct"/>
            <w:hideMark/>
          </w:tcPr>
          <w:p w14:paraId="6A04D885" w14:textId="77777777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Subtotal</w:t>
            </w:r>
          </w:p>
        </w:tc>
        <w:tc>
          <w:tcPr>
            <w:tcW w:w="808" w:type="pct"/>
            <w:vAlign w:val="center"/>
            <w:hideMark/>
          </w:tcPr>
          <w:p w14:paraId="56F34CAB" w14:textId="477C143C" w:rsidR="003C7E48" w:rsidRPr="003C7E48" w:rsidRDefault="00484F07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  <w:tr w:rsidR="003C7E48" w:rsidRPr="003C7E48" w14:paraId="27A845FA" w14:textId="77777777" w:rsidTr="00732233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46F68805" w14:textId="4F856C3B" w:rsidR="003C7E48" w:rsidRPr="003C7E48" w:rsidRDefault="003C7E48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 w:rsidR="00E80451">
              <w:rPr>
                <w:rFonts w:ascii="Frutiger LT Com 45 Light" w:hAnsi="Frutiger LT Com 45 Light"/>
                <w:b/>
                <w:sz w:val="18"/>
                <w:szCs w:val="18"/>
              </w:rPr>
              <w:t>Develop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7ACD0E3D" w14:textId="577E074C" w:rsidR="003C7E48" w:rsidRPr="003C7E48" w:rsidRDefault="003C7E48" w:rsidP="003C7E48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247D76">
              <w:rPr>
                <w:rFonts w:ascii="Frutiger LT Com 45 Light" w:hAnsi="Frutiger LT Com 45 Light"/>
                <w:b/>
                <w:sz w:val="18"/>
                <w:szCs w:val="18"/>
              </w:rPr>
              <w:t>47</w:t>
            </w:r>
          </w:p>
        </w:tc>
      </w:tr>
    </w:tbl>
    <w:p w14:paraId="3217F455" w14:textId="77777777" w:rsidR="00CE5362" w:rsidRDefault="00CE5362" w:rsidP="008A7640">
      <w:pPr>
        <w:rPr>
          <w:rFonts w:ascii="Frutiger LT Com 45 Light" w:hAnsi="Frutiger LT Com 45 Light"/>
        </w:rPr>
      </w:pPr>
    </w:p>
    <w:tbl>
      <w:tblPr>
        <w:tblW w:w="5000" w:type="pct"/>
        <w:tblBorders>
          <w:top w:val="single" w:sz="2" w:space="0" w:color="9CC2E5" w:themeColor="accent5" w:themeTint="99"/>
          <w:left w:val="single" w:sz="2" w:space="0" w:color="9CC2E5" w:themeColor="accent5" w:themeTint="99"/>
          <w:bottom w:val="single" w:sz="2" w:space="0" w:color="9CC2E5" w:themeColor="accent5" w:themeTint="99"/>
          <w:right w:val="single" w:sz="2" w:space="0" w:color="9CC2E5" w:themeColor="accent5" w:themeTint="99"/>
          <w:insideH w:val="single" w:sz="2" w:space="0" w:color="9CC2E5" w:themeColor="accent5" w:themeTint="99"/>
          <w:insideV w:val="single" w:sz="2" w:space="0" w:color="9CC2E5" w:themeColor="accent5" w:themeTint="99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789"/>
        <w:gridCol w:w="1694"/>
      </w:tblGrid>
      <w:tr w:rsidR="00D517A2" w:rsidRPr="003C7E48" w14:paraId="197BD3CE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  <w:hideMark/>
          </w:tcPr>
          <w:p w14:paraId="3AE71042" w14:textId="617EDB0F" w:rsidR="00D517A2" w:rsidRPr="003C7E48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 xml:space="preserve">Total </w:t>
            </w:r>
            <w:r>
              <w:rPr>
                <w:rFonts w:ascii="Frutiger LT Com 45 Light" w:hAnsi="Frutiger LT Com 45 Light"/>
                <w:b/>
                <w:sz w:val="18"/>
                <w:szCs w:val="18"/>
              </w:rPr>
              <w:t>Investigate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  <w:hideMark/>
          </w:tcPr>
          <w:p w14:paraId="4D6792E9" w14:textId="6055EF19" w:rsidR="00D517A2" w:rsidRPr="003C7E48" w:rsidRDefault="00D517A2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 w:rsidRPr="003C7E48"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F15BE1">
              <w:rPr>
                <w:rFonts w:ascii="Frutiger LT Com 45 Light" w:hAnsi="Frutiger LT Com 45 Light"/>
                <w:b/>
                <w:sz w:val="18"/>
                <w:szCs w:val="18"/>
              </w:rPr>
              <w:t>1</w:t>
            </w:r>
            <w:r w:rsidR="005A4E24">
              <w:rPr>
                <w:rFonts w:ascii="Frutiger LT Com 45 Light" w:hAnsi="Frutiger LT Com 45 Light"/>
                <w:b/>
                <w:sz w:val="18"/>
                <w:szCs w:val="18"/>
              </w:rPr>
              <w:t>5</w:t>
            </w:r>
          </w:p>
        </w:tc>
      </w:tr>
      <w:tr w:rsidR="00D517A2" w:rsidRPr="003C7E48" w14:paraId="10C81D9E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54785A81" w14:textId="0E243504" w:rsidR="00D517A2" w:rsidRPr="003C7E48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Total Design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2834E87F" w14:textId="597928E7" w:rsidR="00D517A2" w:rsidRPr="003C7E48" w:rsidRDefault="00277EB6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24</w:t>
            </w:r>
          </w:p>
        </w:tc>
      </w:tr>
      <w:tr w:rsidR="00D517A2" w:rsidRPr="003C7E48" w14:paraId="3D8149E3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3BBFAC07" w14:textId="4B5ABC9B" w:rsidR="00D517A2" w:rsidRPr="003C7E48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Total Develop and Evaluate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433759EA" w14:textId="0F93625B" w:rsidR="00D517A2" w:rsidRPr="003C7E48" w:rsidRDefault="00125354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4</w:t>
            </w:r>
            <w:r w:rsidR="005F67E4">
              <w:rPr>
                <w:rFonts w:ascii="Frutiger LT Com 45 Light" w:hAnsi="Frutiger LT Com 45 Light"/>
                <w:b/>
                <w:sz w:val="18"/>
                <w:szCs w:val="18"/>
              </w:rPr>
              <w:t>9</w:t>
            </w:r>
          </w:p>
        </w:tc>
      </w:tr>
      <w:tr w:rsidR="00D517A2" w:rsidRPr="003C7E48" w14:paraId="1E383217" w14:textId="77777777" w:rsidTr="00542BD3">
        <w:trPr>
          <w:trHeight w:val="20"/>
        </w:trPr>
        <w:tc>
          <w:tcPr>
            <w:tcW w:w="4192" w:type="pct"/>
            <w:shd w:val="clear" w:color="auto" w:fill="B4C6E7" w:themeFill="accent1" w:themeFillTint="66"/>
          </w:tcPr>
          <w:p w14:paraId="067EFEF2" w14:textId="2DFEA0D0" w:rsidR="00D517A2" w:rsidRDefault="00D517A2" w:rsidP="00D517A2">
            <w:pPr>
              <w:jc w:val="right"/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Total</w:t>
            </w:r>
          </w:p>
        </w:tc>
        <w:tc>
          <w:tcPr>
            <w:tcW w:w="808" w:type="pct"/>
            <w:shd w:val="clear" w:color="auto" w:fill="B4C6E7" w:themeFill="accent1" w:themeFillTint="66"/>
            <w:vAlign w:val="center"/>
          </w:tcPr>
          <w:p w14:paraId="5107403D" w14:textId="0A72AD9B" w:rsidR="00D517A2" w:rsidRPr="003C7E48" w:rsidRDefault="003E0B8E" w:rsidP="00542BD3">
            <w:pPr>
              <w:rPr>
                <w:rFonts w:ascii="Frutiger LT Com 45 Light" w:hAnsi="Frutiger LT Com 45 Light"/>
                <w:b/>
                <w:sz w:val="18"/>
                <w:szCs w:val="18"/>
              </w:rPr>
            </w:pPr>
            <w:r>
              <w:rPr>
                <w:rFonts w:ascii="Frutiger LT Com 45 Light" w:hAnsi="Frutiger LT Com 45 Light"/>
                <w:b/>
                <w:sz w:val="18"/>
                <w:szCs w:val="18"/>
              </w:rPr>
              <w:t>/</w:t>
            </w:r>
            <w:r w:rsidR="001808C2">
              <w:rPr>
                <w:rFonts w:ascii="Frutiger LT Com 45 Light" w:hAnsi="Frutiger LT Com 45 Light"/>
                <w:b/>
                <w:sz w:val="18"/>
                <w:szCs w:val="18"/>
              </w:rPr>
              <w:t>88</w:t>
            </w:r>
          </w:p>
        </w:tc>
      </w:tr>
    </w:tbl>
    <w:p w14:paraId="596B13AB" w14:textId="77777777" w:rsidR="00E80451" w:rsidRPr="00A37933" w:rsidRDefault="00E80451" w:rsidP="008A7640">
      <w:pPr>
        <w:rPr>
          <w:rFonts w:ascii="Frutiger LT Com 45 Light" w:hAnsi="Frutiger LT Com 45 Light"/>
        </w:rPr>
      </w:pPr>
    </w:p>
    <w:sectPr w:rsidR="00E80451" w:rsidRPr="00A37933" w:rsidSect="00A9677F">
      <w:headerReference w:type="default" r:id="rId12"/>
      <w:headerReference w:type="first" r:id="rId13"/>
      <w:pgSz w:w="11900" w:h="16840" w:code="9"/>
      <w:pgMar w:top="1355" w:right="680" w:bottom="890" w:left="73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D832A0" w14:textId="77777777" w:rsidR="00A9677F" w:rsidRDefault="00A9677F" w:rsidP="000C4ED3">
      <w:pPr>
        <w:spacing w:after="0" w:line="240" w:lineRule="auto"/>
      </w:pPr>
      <w:r>
        <w:separator/>
      </w:r>
    </w:p>
  </w:endnote>
  <w:endnote w:type="continuationSeparator" w:id="0">
    <w:p w14:paraId="09E98EC2" w14:textId="77777777" w:rsidR="00A9677F" w:rsidRDefault="00A9677F" w:rsidP="000C4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utiger LT Com 45 Light">
    <w:panose1 w:val="020B0303030504020204"/>
    <w:charset w:val="00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59204" w14:textId="05996F9D" w:rsidR="008E04C3" w:rsidRPr="00AA6A6A" w:rsidRDefault="008E04C3" w:rsidP="005575EF">
    <w:pPr>
      <w:pStyle w:val="Footer"/>
      <w:ind w:right="-52"/>
      <w:jc w:val="right"/>
      <w:rPr>
        <w:sz w:val="24"/>
        <w:szCs w:val="24"/>
      </w:rPr>
    </w:pPr>
    <w:r w:rsidRPr="00AA6A6A">
      <w:rPr>
        <w:sz w:val="24"/>
        <w:szCs w:val="24"/>
      </w:rPr>
      <w:t xml:space="preserve">Page </w:t>
    </w:r>
    <w:r w:rsidRPr="00AA6A6A">
      <w:rPr>
        <w:sz w:val="24"/>
        <w:szCs w:val="24"/>
      </w:rPr>
      <w:fldChar w:fldCharType="begin"/>
    </w:r>
    <w:r w:rsidRPr="00AA6A6A">
      <w:rPr>
        <w:sz w:val="24"/>
        <w:szCs w:val="24"/>
      </w:rPr>
      <w:instrText xml:space="preserve"> PAGE </w:instrText>
    </w:r>
    <w:r w:rsidRPr="00AA6A6A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2</w:t>
    </w:r>
    <w:r w:rsidRPr="00AA6A6A">
      <w:rPr>
        <w:sz w:val="24"/>
        <w:szCs w:val="24"/>
      </w:rPr>
      <w:fldChar w:fldCharType="end"/>
    </w:r>
    <w:r w:rsidRPr="00AA6A6A">
      <w:rPr>
        <w:sz w:val="24"/>
        <w:szCs w:val="24"/>
      </w:rPr>
      <w:t xml:space="preserve"> of </w:t>
    </w:r>
    <w:r w:rsidRPr="00AA6A6A">
      <w:rPr>
        <w:sz w:val="24"/>
        <w:szCs w:val="24"/>
      </w:rPr>
      <w:fldChar w:fldCharType="begin"/>
    </w:r>
    <w:r w:rsidRPr="00AA6A6A">
      <w:rPr>
        <w:sz w:val="24"/>
        <w:szCs w:val="24"/>
      </w:rPr>
      <w:instrText xml:space="preserve"> NUMPAGES </w:instrText>
    </w:r>
    <w:r w:rsidRPr="00AA6A6A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4</w:t>
    </w:r>
    <w:r w:rsidRPr="00AA6A6A">
      <w:rPr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E333CD" w14:textId="44FA0B97" w:rsidR="008E04C3" w:rsidRPr="00CE7308" w:rsidRDefault="008E04C3" w:rsidP="005575EF">
    <w:pPr>
      <w:pStyle w:val="Footer"/>
      <w:ind w:right="-52"/>
      <w:jc w:val="right"/>
      <w:rPr>
        <w:sz w:val="24"/>
        <w:szCs w:val="24"/>
      </w:rPr>
    </w:pPr>
    <w:r w:rsidRPr="00CE7308">
      <w:rPr>
        <w:sz w:val="24"/>
        <w:szCs w:val="24"/>
      </w:rPr>
      <w:t xml:space="preserve">Page </w:t>
    </w:r>
    <w:r w:rsidRPr="00CE7308">
      <w:rPr>
        <w:sz w:val="24"/>
        <w:szCs w:val="24"/>
      </w:rPr>
      <w:fldChar w:fldCharType="begin"/>
    </w:r>
    <w:r w:rsidRPr="00CE7308">
      <w:rPr>
        <w:sz w:val="24"/>
        <w:szCs w:val="24"/>
      </w:rPr>
      <w:instrText xml:space="preserve"> PAGE </w:instrText>
    </w:r>
    <w:r w:rsidRPr="00CE7308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1</w:t>
    </w:r>
    <w:r w:rsidRPr="00CE7308">
      <w:rPr>
        <w:sz w:val="24"/>
        <w:szCs w:val="24"/>
      </w:rPr>
      <w:fldChar w:fldCharType="end"/>
    </w:r>
    <w:r w:rsidRPr="00CE7308">
      <w:rPr>
        <w:sz w:val="24"/>
        <w:szCs w:val="24"/>
      </w:rPr>
      <w:t xml:space="preserve"> of </w:t>
    </w:r>
    <w:r w:rsidRPr="00CE7308">
      <w:rPr>
        <w:sz w:val="24"/>
        <w:szCs w:val="24"/>
      </w:rPr>
      <w:fldChar w:fldCharType="begin"/>
    </w:r>
    <w:r w:rsidRPr="00CE7308">
      <w:rPr>
        <w:sz w:val="24"/>
        <w:szCs w:val="24"/>
      </w:rPr>
      <w:instrText xml:space="preserve"> NUMPAGES </w:instrText>
    </w:r>
    <w:r w:rsidRPr="00CE7308">
      <w:rPr>
        <w:sz w:val="24"/>
        <w:szCs w:val="24"/>
      </w:rPr>
      <w:fldChar w:fldCharType="separate"/>
    </w:r>
    <w:r w:rsidR="00175627">
      <w:rPr>
        <w:noProof/>
        <w:sz w:val="24"/>
        <w:szCs w:val="24"/>
      </w:rPr>
      <w:t>4</w:t>
    </w:r>
    <w:r w:rsidRPr="00CE7308">
      <w:rPr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BE98E3" w14:textId="77777777" w:rsidR="00A9677F" w:rsidRDefault="00A9677F" w:rsidP="000C4ED3">
      <w:pPr>
        <w:spacing w:after="0" w:line="240" w:lineRule="auto"/>
      </w:pPr>
      <w:r>
        <w:separator/>
      </w:r>
    </w:p>
  </w:footnote>
  <w:footnote w:type="continuationSeparator" w:id="0">
    <w:p w14:paraId="075ADB3A" w14:textId="77777777" w:rsidR="00A9677F" w:rsidRDefault="00A9677F" w:rsidP="000C4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D9F75" w14:textId="08BE3B9C" w:rsidR="00A66CFF" w:rsidRDefault="00A66CFF" w:rsidP="00A66CFF">
    <w:pPr>
      <w:pStyle w:val="Header"/>
      <w:tabs>
        <w:tab w:val="clear" w:pos="4513"/>
        <w:tab w:val="clear" w:pos="9026"/>
        <w:tab w:val="right" w:pos="9781"/>
      </w:tabs>
    </w:pPr>
    <w:r>
      <w:t>Computer Scien</w:t>
    </w:r>
    <w:r w:rsidR="00492F33">
      <w:t>ce</w:t>
    </w:r>
    <w:r>
      <w:tab/>
      <w:t xml:space="preserve">Task </w:t>
    </w:r>
    <w:r w:rsidR="00DF7CB3">
      <w:t>6 Database and Programming Project</w:t>
    </w:r>
  </w:p>
  <w:p w14:paraId="699A74F0" w14:textId="0BB5C5D6" w:rsidR="008E04C3" w:rsidRDefault="00A66CFF" w:rsidP="00A66CFF">
    <w:pPr>
      <w:pStyle w:val="Header"/>
    </w:pPr>
    <w:r>
      <w:t xml:space="preserve">ATAR Year </w:t>
    </w:r>
    <w:r w:rsidR="008B2CB3">
      <w:t>Twelve</w:t>
    </w:r>
    <w:r w:rsidR="008E04C3">
      <w:tab/>
    </w:r>
    <w:r w:rsidR="008E04C3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BB79FF" w14:textId="70FE78B0" w:rsidR="005D38A0" w:rsidRDefault="005D38A0" w:rsidP="005D38A0">
    <w:pPr>
      <w:pStyle w:val="Header"/>
      <w:tabs>
        <w:tab w:val="clear" w:pos="4513"/>
        <w:tab w:val="clear" w:pos="9026"/>
        <w:tab w:val="center" w:pos="5812"/>
        <w:tab w:val="right" w:pos="9781"/>
      </w:tabs>
      <w:ind w:firstLine="426"/>
    </w:pPr>
    <w:r>
      <w:t>Computer Science</w:t>
    </w:r>
    <w:r>
      <w:tab/>
    </w:r>
    <w:r w:rsidR="00366955">
      <w:tab/>
    </w:r>
    <w:r>
      <w:t xml:space="preserve">Task 1 </w:t>
    </w:r>
    <w:r w:rsidR="00366955">
      <w:t>Community Store Software Project</w:t>
    </w:r>
  </w:p>
  <w:p w14:paraId="5E5EC20D" w14:textId="5A9FD0D9" w:rsidR="009B6786" w:rsidRDefault="00A66CFF" w:rsidP="005D38A0">
    <w:pPr>
      <w:pStyle w:val="Header"/>
      <w:ind w:firstLine="426"/>
    </w:pPr>
    <w:r>
      <w:t>ATAR</w:t>
    </w:r>
    <w:r w:rsidR="005D38A0">
      <w:t xml:space="preserve"> Year Eleven</w:t>
    </w:r>
    <w:r w:rsidR="005D38A0">
      <w:tab/>
    </w:r>
    <w:r w:rsidR="005D38A0">
      <w:tab/>
    </w:r>
    <w:r w:rsidR="009B6786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315D1F" w14:textId="608F6BC9" w:rsidR="00A66CFF" w:rsidRDefault="00A66CFF" w:rsidP="00A66CFF">
    <w:pPr>
      <w:pStyle w:val="Header"/>
      <w:tabs>
        <w:tab w:val="clear" w:pos="4513"/>
        <w:tab w:val="clear" w:pos="9026"/>
        <w:tab w:val="center" w:pos="5812"/>
        <w:tab w:val="right" w:pos="9781"/>
      </w:tabs>
      <w:ind w:firstLine="426"/>
    </w:pPr>
    <w:r>
      <w:t>Computer Science</w:t>
    </w:r>
    <w:r>
      <w:tab/>
    </w:r>
    <w:r>
      <w:tab/>
      <w:t xml:space="preserve">Task 1 </w:t>
    </w:r>
    <w:r w:rsidR="008B2CB3">
      <w:t>OOP Business Client Application</w:t>
    </w:r>
  </w:p>
  <w:p w14:paraId="5A8E62DB" w14:textId="064480E0" w:rsidR="00161EFA" w:rsidRDefault="00A66CFF" w:rsidP="00A66CFF">
    <w:pPr>
      <w:pStyle w:val="Header"/>
      <w:ind w:firstLine="426"/>
    </w:pPr>
    <w:r>
      <w:t xml:space="preserve">ATAR Year </w:t>
    </w:r>
    <w:r w:rsidR="008B2CB3">
      <w:t>Twelve</w:t>
    </w:r>
    <w:r w:rsidR="005D38A0">
      <w:tab/>
    </w:r>
    <w:r w:rsidR="005D38A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F162C"/>
    <w:multiLevelType w:val="hybridMultilevel"/>
    <w:tmpl w:val="586A5B68"/>
    <w:lvl w:ilvl="0" w:tplc="D130DEF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B7B46"/>
    <w:multiLevelType w:val="hybridMultilevel"/>
    <w:tmpl w:val="D958C268"/>
    <w:lvl w:ilvl="0" w:tplc="8410F2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27BF4"/>
    <w:multiLevelType w:val="hybridMultilevel"/>
    <w:tmpl w:val="3F4816D0"/>
    <w:lvl w:ilvl="0" w:tplc="08C4A85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1166CE"/>
    <w:multiLevelType w:val="hybridMultilevel"/>
    <w:tmpl w:val="78FE3A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9C2C2D"/>
    <w:multiLevelType w:val="hybridMultilevel"/>
    <w:tmpl w:val="F730B4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806565"/>
    <w:multiLevelType w:val="hybridMultilevel"/>
    <w:tmpl w:val="42760770"/>
    <w:lvl w:ilvl="0" w:tplc="D130DEF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678BB"/>
    <w:multiLevelType w:val="hybridMultilevel"/>
    <w:tmpl w:val="0F36C8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AF24B6"/>
    <w:multiLevelType w:val="hybridMultilevel"/>
    <w:tmpl w:val="F1D28816"/>
    <w:lvl w:ilvl="0" w:tplc="52B0C0E6"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51644"/>
    <w:multiLevelType w:val="hybridMultilevel"/>
    <w:tmpl w:val="D968E7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813435"/>
    <w:multiLevelType w:val="hybridMultilevel"/>
    <w:tmpl w:val="67221A94"/>
    <w:lvl w:ilvl="0" w:tplc="6F8E2A70"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B0B04"/>
    <w:multiLevelType w:val="hybridMultilevel"/>
    <w:tmpl w:val="9A648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9571B1"/>
    <w:multiLevelType w:val="hybridMultilevel"/>
    <w:tmpl w:val="83303D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24757"/>
    <w:multiLevelType w:val="hybridMultilevel"/>
    <w:tmpl w:val="05C475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CF670A"/>
    <w:multiLevelType w:val="hybridMultilevel"/>
    <w:tmpl w:val="F2126354"/>
    <w:lvl w:ilvl="0" w:tplc="59DCCC5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B70C50"/>
    <w:multiLevelType w:val="hybridMultilevel"/>
    <w:tmpl w:val="732CB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B14944"/>
    <w:multiLevelType w:val="hybridMultilevel"/>
    <w:tmpl w:val="1C0C58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15B79"/>
    <w:multiLevelType w:val="hybridMultilevel"/>
    <w:tmpl w:val="511871F8"/>
    <w:lvl w:ilvl="0" w:tplc="2C5AFFC8"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B17E6"/>
    <w:multiLevelType w:val="hybridMultilevel"/>
    <w:tmpl w:val="43941880"/>
    <w:lvl w:ilvl="0" w:tplc="D130DEF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E14F1B"/>
    <w:multiLevelType w:val="hybridMultilevel"/>
    <w:tmpl w:val="E70AE6BE"/>
    <w:lvl w:ilvl="0" w:tplc="08C4A85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FB4119"/>
    <w:multiLevelType w:val="hybridMultilevel"/>
    <w:tmpl w:val="5F9436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0F4AA9"/>
    <w:multiLevelType w:val="hybridMultilevel"/>
    <w:tmpl w:val="0AEC4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4F03DF"/>
    <w:multiLevelType w:val="hybridMultilevel"/>
    <w:tmpl w:val="5A7A8F44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13218D"/>
    <w:multiLevelType w:val="hybridMultilevel"/>
    <w:tmpl w:val="AC40C0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50C560B"/>
    <w:multiLevelType w:val="hybridMultilevel"/>
    <w:tmpl w:val="0C2AF464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C42C90">
      <w:numFmt w:val="bullet"/>
      <w:lvlText w:val="•"/>
      <w:lvlJc w:val="left"/>
      <w:pPr>
        <w:ind w:left="2520" w:hanging="720"/>
      </w:pPr>
      <w:rPr>
        <w:rFonts w:ascii="Frutiger LT Com 45 Light" w:eastAsiaTheme="minorHAnsi" w:hAnsi="Frutiger LT Com 45 Light" w:cstheme="minorBid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4676C"/>
    <w:multiLevelType w:val="hybridMultilevel"/>
    <w:tmpl w:val="EC38D512"/>
    <w:lvl w:ilvl="0" w:tplc="08C4A85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5B6770"/>
    <w:multiLevelType w:val="hybridMultilevel"/>
    <w:tmpl w:val="FB127CA6"/>
    <w:lvl w:ilvl="0" w:tplc="0C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ACC5690"/>
    <w:multiLevelType w:val="hybridMultilevel"/>
    <w:tmpl w:val="2F509A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092092"/>
    <w:multiLevelType w:val="hybridMultilevel"/>
    <w:tmpl w:val="5A5833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5B57AA"/>
    <w:multiLevelType w:val="hybridMultilevel"/>
    <w:tmpl w:val="AC70D76C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078CB"/>
    <w:multiLevelType w:val="hybridMultilevel"/>
    <w:tmpl w:val="FC945702"/>
    <w:lvl w:ilvl="0" w:tplc="892AA50A">
      <w:start w:val="20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A90831"/>
    <w:multiLevelType w:val="hybridMultilevel"/>
    <w:tmpl w:val="DF2EAA66"/>
    <w:lvl w:ilvl="0" w:tplc="88E4361A">
      <w:start w:val="1"/>
      <w:numFmt w:val="bullet"/>
      <w:lvlText w:val="-"/>
      <w:lvlJc w:val="left"/>
      <w:pPr>
        <w:ind w:left="720" w:hanging="360"/>
      </w:pPr>
      <w:rPr>
        <w:rFonts w:ascii="Frutiger LT Com 45 Light" w:eastAsiaTheme="minorHAnsi" w:hAnsi="Frutiger LT Com 45 Ligh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F86249"/>
    <w:multiLevelType w:val="hybridMultilevel"/>
    <w:tmpl w:val="A94EC89E"/>
    <w:lvl w:ilvl="0" w:tplc="B2F63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96EF1"/>
    <w:multiLevelType w:val="multilevel"/>
    <w:tmpl w:val="EBEEA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D626867"/>
    <w:multiLevelType w:val="hybridMultilevel"/>
    <w:tmpl w:val="24DC7D0C"/>
    <w:lvl w:ilvl="0" w:tplc="BC2A2C6E">
      <w:start w:val="1"/>
      <w:numFmt w:val="bullet"/>
      <w:lvlText w:val="□"/>
      <w:lvlJc w:val="left"/>
      <w:pPr>
        <w:tabs>
          <w:tab w:val="num" w:pos="170"/>
        </w:tabs>
        <w:ind w:left="170" w:hanging="170"/>
      </w:pPr>
      <w:rPr>
        <w:rFonts w:ascii="Courier New" w:hAnsi="Courier New" w:hint="default"/>
        <w:sz w:val="4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67383425">
    <w:abstractNumId w:val="32"/>
  </w:num>
  <w:num w:numId="2" w16cid:durableId="2117096411">
    <w:abstractNumId w:val="6"/>
  </w:num>
  <w:num w:numId="3" w16cid:durableId="934091838">
    <w:abstractNumId w:val="27"/>
  </w:num>
  <w:num w:numId="4" w16cid:durableId="583491367">
    <w:abstractNumId w:val="25"/>
  </w:num>
  <w:num w:numId="5" w16cid:durableId="1791246721">
    <w:abstractNumId w:val="33"/>
  </w:num>
  <w:num w:numId="6" w16cid:durableId="1974675524">
    <w:abstractNumId w:val="5"/>
  </w:num>
  <w:num w:numId="7" w16cid:durableId="620233295">
    <w:abstractNumId w:val="17"/>
  </w:num>
  <w:num w:numId="8" w16cid:durableId="984623642">
    <w:abstractNumId w:val="0"/>
  </w:num>
  <w:num w:numId="9" w16cid:durableId="477381439">
    <w:abstractNumId w:val="1"/>
  </w:num>
  <w:num w:numId="10" w16cid:durableId="1561599742">
    <w:abstractNumId w:val="4"/>
  </w:num>
  <w:num w:numId="11" w16cid:durableId="234321045">
    <w:abstractNumId w:val="11"/>
  </w:num>
  <w:num w:numId="12" w16cid:durableId="11146690">
    <w:abstractNumId w:val="3"/>
  </w:num>
  <w:num w:numId="13" w16cid:durableId="2113089562">
    <w:abstractNumId w:val="7"/>
  </w:num>
  <w:num w:numId="14" w16cid:durableId="2007703466">
    <w:abstractNumId w:val="12"/>
  </w:num>
  <w:num w:numId="15" w16cid:durableId="1036124641">
    <w:abstractNumId w:val="15"/>
  </w:num>
  <w:num w:numId="16" w16cid:durableId="1964770647">
    <w:abstractNumId w:val="26"/>
  </w:num>
  <w:num w:numId="17" w16cid:durableId="1939831543">
    <w:abstractNumId w:val="30"/>
  </w:num>
  <w:num w:numId="18" w16cid:durableId="1746491126">
    <w:abstractNumId w:val="16"/>
  </w:num>
  <w:num w:numId="19" w16cid:durableId="97527463">
    <w:abstractNumId w:val="9"/>
  </w:num>
  <w:num w:numId="20" w16cid:durableId="1306547253">
    <w:abstractNumId w:val="14"/>
  </w:num>
  <w:num w:numId="21" w16cid:durableId="466314515">
    <w:abstractNumId w:val="19"/>
  </w:num>
  <w:num w:numId="22" w16cid:durableId="1853378871">
    <w:abstractNumId w:val="24"/>
  </w:num>
  <w:num w:numId="23" w16cid:durableId="1904873748">
    <w:abstractNumId w:val="23"/>
  </w:num>
  <w:num w:numId="24" w16cid:durableId="1883054003">
    <w:abstractNumId w:val="22"/>
  </w:num>
  <w:num w:numId="25" w16cid:durableId="1524005895">
    <w:abstractNumId w:val="8"/>
  </w:num>
  <w:num w:numId="26" w16cid:durableId="456487520">
    <w:abstractNumId w:val="10"/>
  </w:num>
  <w:num w:numId="27" w16cid:durableId="922957145">
    <w:abstractNumId w:val="18"/>
  </w:num>
  <w:num w:numId="28" w16cid:durableId="1964924307">
    <w:abstractNumId w:val="2"/>
  </w:num>
  <w:num w:numId="29" w16cid:durableId="1711879737">
    <w:abstractNumId w:val="21"/>
  </w:num>
  <w:num w:numId="30" w16cid:durableId="154029991">
    <w:abstractNumId w:val="28"/>
  </w:num>
  <w:num w:numId="31" w16cid:durableId="1331058997">
    <w:abstractNumId w:val="20"/>
  </w:num>
  <w:num w:numId="32" w16cid:durableId="123084020">
    <w:abstractNumId w:val="31"/>
  </w:num>
  <w:num w:numId="33" w16cid:durableId="899559437">
    <w:abstractNumId w:val="13"/>
  </w:num>
  <w:num w:numId="34" w16cid:durableId="88271170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7A0MjUzMTC2MLNU0lEKTi0uzszPAykwNKgFAMTQQFMtAAAA"/>
  </w:docVars>
  <w:rsids>
    <w:rsidRoot w:val="00160A48"/>
    <w:rsid w:val="00002C05"/>
    <w:rsid w:val="00005431"/>
    <w:rsid w:val="000068FA"/>
    <w:rsid w:val="000106F3"/>
    <w:rsid w:val="00010B4A"/>
    <w:rsid w:val="000112B4"/>
    <w:rsid w:val="00013DA0"/>
    <w:rsid w:val="000162E0"/>
    <w:rsid w:val="00020DB0"/>
    <w:rsid w:val="00022C58"/>
    <w:rsid w:val="00023048"/>
    <w:rsid w:val="00023684"/>
    <w:rsid w:val="00026071"/>
    <w:rsid w:val="000262FF"/>
    <w:rsid w:val="000315B5"/>
    <w:rsid w:val="000324B2"/>
    <w:rsid w:val="00032FD3"/>
    <w:rsid w:val="000331F3"/>
    <w:rsid w:val="00036CF6"/>
    <w:rsid w:val="00041847"/>
    <w:rsid w:val="00043D33"/>
    <w:rsid w:val="0005635B"/>
    <w:rsid w:val="00056CFC"/>
    <w:rsid w:val="00063C40"/>
    <w:rsid w:val="00070EC8"/>
    <w:rsid w:val="000776C7"/>
    <w:rsid w:val="00077D2E"/>
    <w:rsid w:val="00081EDB"/>
    <w:rsid w:val="00082D93"/>
    <w:rsid w:val="000868D9"/>
    <w:rsid w:val="000926DE"/>
    <w:rsid w:val="00097F39"/>
    <w:rsid w:val="000A0A1E"/>
    <w:rsid w:val="000A1BFA"/>
    <w:rsid w:val="000A389F"/>
    <w:rsid w:val="000A40FA"/>
    <w:rsid w:val="000A4FB0"/>
    <w:rsid w:val="000A6159"/>
    <w:rsid w:val="000A61DA"/>
    <w:rsid w:val="000A7E61"/>
    <w:rsid w:val="000B05F0"/>
    <w:rsid w:val="000B41FD"/>
    <w:rsid w:val="000B4760"/>
    <w:rsid w:val="000B52EC"/>
    <w:rsid w:val="000B5C49"/>
    <w:rsid w:val="000B5CC9"/>
    <w:rsid w:val="000C4ED3"/>
    <w:rsid w:val="000C67CB"/>
    <w:rsid w:val="000D0EA8"/>
    <w:rsid w:val="000D1DC3"/>
    <w:rsid w:val="000D27C1"/>
    <w:rsid w:val="000D74A8"/>
    <w:rsid w:val="000E15E6"/>
    <w:rsid w:val="000E320B"/>
    <w:rsid w:val="000F1483"/>
    <w:rsid w:val="001046F6"/>
    <w:rsid w:val="00104F71"/>
    <w:rsid w:val="00104F7C"/>
    <w:rsid w:val="001054E7"/>
    <w:rsid w:val="00105C3D"/>
    <w:rsid w:val="00106B9C"/>
    <w:rsid w:val="00116DDB"/>
    <w:rsid w:val="00125354"/>
    <w:rsid w:val="00127D0E"/>
    <w:rsid w:val="00130760"/>
    <w:rsid w:val="00132966"/>
    <w:rsid w:val="001337D3"/>
    <w:rsid w:val="001513FA"/>
    <w:rsid w:val="0015230B"/>
    <w:rsid w:val="00156070"/>
    <w:rsid w:val="00160A48"/>
    <w:rsid w:val="00161EFA"/>
    <w:rsid w:val="001629EE"/>
    <w:rsid w:val="00165D3F"/>
    <w:rsid w:val="0016637B"/>
    <w:rsid w:val="00175627"/>
    <w:rsid w:val="00176CEF"/>
    <w:rsid w:val="00177486"/>
    <w:rsid w:val="0018035F"/>
    <w:rsid w:val="001808C2"/>
    <w:rsid w:val="00185A7A"/>
    <w:rsid w:val="00191402"/>
    <w:rsid w:val="001914FE"/>
    <w:rsid w:val="00194776"/>
    <w:rsid w:val="00195000"/>
    <w:rsid w:val="00196F13"/>
    <w:rsid w:val="001971F5"/>
    <w:rsid w:val="001A0E91"/>
    <w:rsid w:val="001A1204"/>
    <w:rsid w:val="001A2BD0"/>
    <w:rsid w:val="001A54F2"/>
    <w:rsid w:val="001A6014"/>
    <w:rsid w:val="001A6AB0"/>
    <w:rsid w:val="001B1623"/>
    <w:rsid w:val="001B21B6"/>
    <w:rsid w:val="001B2FCA"/>
    <w:rsid w:val="001B7569"/>
    <w:rsid w:val="001C0BE6"/>
    <w:rsid w:val="001C0E69"/>
    <w:rsid w:val="001C2C61"/>
    <w:rsid w:val="001C7755"/>
    <w:rsid w:val="001D43F1"/>
    <w:rsid w:val="001D703D"/>
    <w:rsid w:val="001E443D"/>
    <w:rsid w:val="001E57EE"/>
    <w:rsid w:val="001E6B84"/>
    <w:rsid w:val="002022D7"/>
    <w:rsid w:val="002038C4"/>
    <w:rsid w:val="002041B0"/>
    <w:rsid w:val="002054D1"/>
    <w:rsid w:val="00205FA8"/>
    <w:rsid w:val="002061E6"/>
    <w:rsid w:val="00206C52"/>
    <w:rsid w:val="00207718"/>
    <w:rsid w:val="0021154D"/>
    <w:rsid w:val="002123BB"/>
    <w:rsid w:val="00212992"/>
    <w:rsid w:val="00215409"/>
    <w:rsid w:val="00215CD6"/>
    <w:rsid w:val="002160B2"/>
    <w:rsid w:val="00217360"/>
    <w:rsid w:val="00217F90"/>
    <w:rsid w:val="00220302"/>
    <w:rsid w:val="002208BF"/>
    <w:rsid w:val="002246D3"/>
    <w:rsid w:val="00224CFA"/>
    <w:rsid w:val="002307D2"/>
    <w:rsid w:val="00235983"/>
    <w:rsid w:val="00236C44"/>
    <w:rsid w:val="00240E3C"/>
    <w:rsid w:val="00241416"/>
    <w:rsid w:val="00247D76"/>
    <w:rsid w:val="00250CA0"/>
    <w:rsid w:val="00257F39"/>
    <w:rsid w:val="0026035C"/>
    <w:rsid w:val="00262D78"/>
    <w:rsid w:val="00263EC9"/>
    <w:rsid w:val="002666B7"/>
    <w:rsid w:val="00272876"/>
    <w:rsid w:val="002732D2"/>
    <w:rsid w:val="002747A4"/>
    <w:rsid w:val="00277485"/>
    <w:rsid w:val="00277EB6"/>
    <w:rsid w:val="00286A71"/>
    <w:rsid w:val="00286C14"/>
    <w:rsid w:val="002924B1"/>
    <w:rsid w:val="002A09FE"/>
    <w:rsid w:val="002A1BF1"/>
    <w:rsid w:val="002A4C82"/>
    <w:rsid w:val="002B0084"/>
    <w:rsid w:val="002B0FD6"/>
    <w:rsid w:val="002B2BF8"/>
    <w:rsid w:val="002B3002"/>
    <w:rsid w:val="002B42E6"/>
    <w:rsid w:val="002C18FB"/>
    <w:rsid w:val="002C2357"/>
    <w:rsid w:val="002C39D3"/>
    <w:rsid w:val="002C5CDA"/>
    <w:rsid w:val="002E4AE9"/>
    <w:rsid w:val="002E4C7B"/>
    <w:rsid w:val="002E5435"/>
    <w:rsid w:val="002F32C2"/>
    <w:rsid w:val="002F35BD"/>
    <w:rsid w:val="002F55EA"/>
    <w:rsid w:val="002F6D63"/>
    <w:rsid w:val="00303899"/>
    <w:rsid w:val="00304E56"/>
    <w:rsid w:val="003067CE"/>
    <w:rsid w:val="003117D6"/>
    <w:rsid w:val="00313502"/>
    <w:rsid w:val="00316FD5"/>
    <w:rsid w:val="00317EAE"/>
    <w:rsid w:val="00320A40"/>
    <w:rsid w:val="00320D2B"/>
    <w:rsid w:val="00322934"/>
    <w:rsid w:val="003265F0"/>
    <w:rsid w:val="00327A60"/>
    <w:rsid w:val="00327C6C"/>
    <w:rsid w:val="00330BE3"/>
    <w:rsid w:val="00332787"/>
    <w:rsid w:val="00333CC8"/>
    <w:rsid w:val="0033589B"/>
    <w:rsid w:val="00346612"/>
    <w:rsid w:val="00346733"/>
    <w:rsid w:val="00346C12"/>
    <w:rsid w:val="00347B3F"/>
    <w:rsid w:val="00351DB2"/>
    <w:rsid w:val="00351F41"/>
    <w:rsid w:val="003526DD"/>
    <w:rsid w:val="00355270"/>
    <w:rsid w:val="003569F0"/>
    <w:rsid w:val="003605EA"/>
    <w:rsid w:val="003660A3"/>
    <w:rsid w:val="00366955"/>
    <w:rsid w:val="003722C1"/>
    <w:rsid w:val="00374FE6"/>
    <w:rsid w:val="00376458"/>
    <w:rsid w:val="003858C5"/>
    <w:rsid w:val="003A0505"/>
    <w:rsid w:val="003A4204"/>
    <w:rsid w:val="003A4D6B"/>
    <w:rsid w:val="003A592C"/>
    <w:rsid w:val="003A698B"/>
    <w:rsid w:val="003B1CB5"/>
    <w:rsid w:val="003B369B"/>
    <w:rsid w:val="003C2949"/>
    <w:rsid w:val="003C3BA1"/>
    <w:rsid w:val="003C672B"/>
    <w:rsid w:val="003C7E48"/>
    <w:rsid w:val="003D7FE9"/>
    <w:rsid w:val="003E0881"/>
    <w:rsid w:val="003E0B8E"/>
    <w:rsid w:val="003E113F"/>
    <w:rsid w:val="003E33B3"/>
    <w:rsid w:val="003E4771"/>
    <w:rsid w:val="003E6138"/>
    <w:rsid w:val="004003C8"/>
    <w:rsid w:val="004005FF"/>
    <w:rsid w:val="00400BC1"/>
    <w:rsid w:val="004059A3"/>
    <w:rsid w:val="00406CC3"/>
    <w:rsid w:val="0042208C"/>
    <w:rsid w:val="00422998"/>
    <w:rsid w:val="004273A6"/>
    <w:rsid w:val="004320C7"/>
    <w:rsid w:val="00434DD0"/>
    <w:rsid w:val="00443D32"/>
    <w:rsid w:val="00446A4D"/>
    <w:rsid w:val="004505C2"/>
    <w:rsid w:val="00450AFD"/>
    <w:rsid w:val="00451008"/>
    <w:rsid w:val="00472022"/>
    <w:rsid w:val="00475941"/>
    <w:rsid w:val="00482A71"/>
    <w:rsid w:val="004843E4"/>
    <w:rsid w:val="00484F07"/>
    <w:rsid w:val="00486C8D"/>
    <w:rsid w:val="004900B5"/>
    <w:rsid w:val="00491462"/>
    <w:rsid w:val="004917FD"/>
    <w:rsid w:val="00492AE9"/>
    <w:rsid w:val="00492F33"/>
    <w:rsid w:val="004A0ABC"/>
    <w:rsid w:val="004A4771"/>
    <w:rsid w:val="004A597D"/>
    <w:rsid w:val="004A5ACA"/>
    <w:rsid w:val="004A67C3"/>
    <w:rsid w:val="004B4B93"/>
    <w:rsid w:val="004B4F92"/>
    <w:rsid w:val="004C1B21"/>
    <w:rsid w:val="004C39E4"/>
    <w:rsid w:val="004C508C"/>
    <w:rsid w:val="004C7CEC"/>
    <w:rsid w:val="004D1CB4"/>
    <w:rsid w:val="004D5F07"/>
    <w:rsid w:val="004D7F07"/>
    <w:rsid w:val="004D7F77"/>
    <w:rsid w:val="004E109A"/>
    <w:rsid w:val="004E2450"/>
    <w:rsid w:val="004E5C13"/>
    <w:rsid w:val="004E5E0B"/>
    <w:rsid w:val="004F1B1F"/>
    <w:rsid w:val="004F2598"/>
    <w:rsid w:val="004F4D0B"/>
    <w:rsid w:val="004F73DF"/>
    <w:rsid w:val="004F7433"/>
    <w:rsid w:val="0050216F"/>
    <w:rsid w:val="005025CD"/>
    <w:rsid w:val="00504418"/>
    <w:rsid w:val="00506183"/>
    <w:rsid w:val="005113F1"/>
    <w:rsid w:val="0051171B"/>
    <w:rsid w:val="00512D56"/>
    <w:rsid w:val="00515626"/>
    <w:rsid w:val="00516102"/>
    <w:rsid w:val="005222C1"/>
    <w:rsid w:val="005271EC"/>
    <w:rsid w:val="00527302"/>
    <w:rsid w:val="00532A89"/>
    <w:rsid w:val="00533B82"/>
    <w:rsid w:val="00540356"/>
    <w:rsid w:val="00543840"/>
    <w:rsid w:val="0055176C"/>
    <w:rsid w:val="005567F3"/>
    <w:rsid w:val="005575EF"/>
    <w:rsid w:val="00557684"/>
    <w:rsid w:val="00557F9D"/>
    <w:rsid w:val="005625DC"/>
    <w:rsid w:val="00564AB5"/>
    <w:rsid w:val="00570CDD"/>
    <w:rsid w:val="00571F88"/>
    <w:rsid w:val="00573DB8"/>
    <w:rsid w:val="00582BBA"/>
    <w:rsid w:val="00583506"/>
    <w:rsid w:val="00592DD8"/>
    <w:rsid w:val="00592E0F"/>
    <w:rsid w:val="005A05D0"/>
    <w:rsid w:val="005A4E24"/>
    <w:rsid w:val="005B0FFE"/>
    <w:rsid w:val="005B7149"/>
    <w:rsid w:val="005C1208"/>
    <w:rsid w:val="005C677C"/>
    <w:rsid w:val="005D0559"/>
    <w:rsid w:val="005D2798"/>
    <w:rsid w:val="005D38A0"/>
    <w:rsid w:val="005D448D"/>
    <w:rsid w:val="005D4670"/>
    <w:rsid w:val="005D4CDA"/>
    <w:rsid w:val="005E1F77"/>
    <w:rsid w:val="005E30D6"/>
    <w:rsid w:val="005F441A"/>
    <w:rsid w:val="005F5D96"/>
    <w:rsid w:val="005F5EB4"/>
    <w:rsid w:val="005F67E4"/>
    <w:rsid w:val="005F726A"/>
    <w:rsid w:val="00600C44"/>
    <w:rsid w:val="0061036F"/>
    <w:rsid w:val="00611471"/>
    <w:rsid w:val="006115F4"/>
    <w:rsid w:val="00612D00"/>
    <w:rsid w:val="0061306C"/>
    <w:rsid w:val="00613E27"/>
    <w:rsid w:val="00621EB0"/>
    <w:rsid w:val="006350C8"/>
    <w:rsid w:val="00644043"/>
    <w:rsid w:val="00652440"/>
    <w:rsid w:val="0065264F"/>
    <w:rsid w:val="00652E48"/>
    <w:rsid w:val="0065476A"/>
    <w:rsid w:val="006638C8"/>
    <w:rsid w:val="00672214"/>
    <w:rsid w:val="0067791C"/>
    <w:rsid w:val="00680DDA"/>
    <w:rsid w:val="006826FD"/>
    <w:rsid w:val="006855A3"/>
    <w:rsid w:val="006924F9"/>
    <w:rsid w:val="0069622C"/>
    <w:rsid w:val="006A2FCB"/>
    <w:rsid w:val="006A325A"/>
    <w:rsid w:val="006A65E8"/>
    <w:rsid w:val="006B5251"/>
    <w:rsid w:val="006C1E56"/>
    <w:rsid w:val="006C2313"/>
    <w:rsid w:val="006C31FD"/>
    <w:rsid w:val="006D4DA9"/>
    <w:rsid w:val="006E34A5"/>
    <w:rsid w:val="006E3C29"/>
    <w:rsid w:val="006E5E7A"/>
    <w:rsid w:val="006F24AF"/>
    <w:rsid w:val="006F314D"/>
    <w:rsid w:val="006F71F6"/>
    <w:rsid w:val="006F755D"/>
    <w:rsid w:val="006F7A7A"/>
    <w:rsid w:val="0071056B"/>
    <w:rsid w:val="00731970"/>
    <w:rsid w:val="00732233"/>
    <w:rsid w:val="00733850"/>
    <w:rsid w:val="00735306"/>
    <w:rsid w:val="00740E1E"/>
    <w:rsid w:val="007514F3"/>
    <w:rsid w:val="007518A6"/>
    <w:rsid w:val="0075315A"/>
    <w:rsid w:val="00753EE3"/>
    <w:rsid w:val="007543A2"/>
    <w:rsid w:val="00754A23"/>
    <w:rsid w:val="00757384"/>
    <w:rsid w:val="00761C0D"/>
    <w:rsid w:val="00766F51"/>
    <w:rsid w:val="00767E28"/>
    <w:rsid w:val="0077047E"/>
    <w:rsid w:val="007735DD"/>
    <w:rsid w:val="00773993"/>
    <w:rsid w:val="00774F5B"/>
    <w:rsid w:val="007767E5"/>
    <w:rsid w:val="00777545"/>
    <w:rsid w:val="00792211"/>
    <w:rsid w:val="00797591"/>
    <w:rsid w:val="007A72EE"/>
    <w:rsid w:val="007A7462"/>
    <w:rsid w:val="007B3238"/>
    <w:rsid w:val="007B556F"/>
    <w:rsid w:val="007B5D04"/>
    <w:rsid w:val="007C0F98"/>
    <w:rsid w:val="007C3D8E"/>
    <w:rsid w:val="007D2DE2"/>
    <w:rsid w:val="007D360D"/>
    <w:rsid w:val="007D38E1"/>
    <w:rsid w:val="007F2B10"/>
    <w:rsid w:val="007F4334"/>
    <w:rsid w:val="007F7029"/>
    <w:rsid w:val="008059F1"/>
    <w:rsid w:val="0081002C"/>
    <w:rsid w:val="00813486"/>
    <w:rsid w:val="00817D9E"/>
    <w:rsid w:val="00820341"/>
    <w:rsid w:val="00821D9E"/>
    <w:rsid w:val="00821F6D"/>
    <w:rsid w:val="008236C4"/>
    <w:rsid w:val="00824547"/>
    <w:rsid w:val="00827950"/>
    <w:rsid w:val="00833507"/>
    <w:rsid w:val="0083488C"/>
    <w:rsid w:val="00837604"/>
    <w:rsid w:val="00842A0B"/>
    <w:rsid w:val="0084501B"/>
    <w:rsid w:val="00846C42"/>
    <w:rsid w:val="00847D18"/>
    <w:rsid w:val="00851C03"/>
    <w:rsid w:val="008550EA"/>
    <w:rsid w:val="00856C9C"/>
    <w:rsid w:val="00860761"/>
    <w:rsid w:val="0086337E"/>
    <w:rsid w:val="00865D77"/>
    <w:rsid w:val="00874477"/>
    <w:rsid w:val="00877E43"/>
    <w:rsid w:val="0088047B"/>
    <w:rsid w:val="008811D5"/>
    <w:rsid w:val="00887471"/>
    <w:rsid w:val="00887E62"/>
    <w:rsid w:val="00897882"/>
    <w:rsid w:val="008A0703"/>
    <w:rsid w:val="008A7640"/>
    <w:rsid w:val="008B2CB3"/>
    <w:rsid w:val="008B5120"/>
    <w:rsid w:val="008C0D2F"/>
    <w:rsid w:val="008C1C04"/>
    <w:rsid w:val="008C632D"/>
    <w:rsid w:val="008C7D3B"/>
    <w:rsid w:val="008D203C"/>
    <w:rsid w:val="008E04C3"/>
    <w:rsid w:val="008E1BCF"/>
    <w:rsid w:val="008E2706"/>
    <w:rsid w:val="008F1747"/>
    <w:rsid w:val="008F1BDF"/>
    <w:rsid w:val="008F58F7"/>
    <w:rsid w:val="009006F8"/>
    <w:rsid w:val="0091321A"/>
    <w:rsid w:val="009209A9"/>
    <w:rsid w:val="00925165"/>
    <w:rsid w:val="00925DCB"/>
    <w:rsid w:val="00930B1A"/>
    <w:rsid w:val="00941C41"/>
    <w:rsid w:val="00951853"/>
    <w:rsid w:val="00957962"/>
    <w:rsid w:val="00960A93"/>
    <w:rsid w:val="00965797"/>
    <w:rsid w:val="00973479"/>
    <w:rsid w:val="00973D5C"/>
    <w:rsid w:val="00974452"/>
    <w:rsid w:val="00977317"/>
    <w:rsid w:val="0098043C"/>
    <w:rsid w:val="00980D37"/>
    <w:rsid w:val="00981CA9"/>
    <w:rsid w:val="00981DCD"/>
    <w:rsid w:val="00993F66"/>
    <w:rsid w:val="009953EE"/>
    <w:rsid w:val="00995E2F"/>
    <w:rsid w:val="009A18D5"/>
    <w:rsid w:val="009A4C22"/>
    <w:rsid w:val="009A666A"/>
    <w:rsid w:val="009A7782"/>
    <w:rsid w:val="009A7AF3"/>
    <w:rsid w:val="009B5C3E"/>
    <w:rsid w:val="009B6786"/>
    <w:rsid w:val="009C080D"/>
    <w:rsid w:val="009C13E3"/>
    <w:rsid w:val="009D3669"/>
    <w:rsid w:val="009D38DA"/>
    <w:rsid w:val="009D6E94"/>
    <w:rsid w:val="009E27FF"/>
    <w:rsid w:val="009E398D"/>
    <w:rsid w:val="009E4343"/>
    <w:rsid w:val="009F3E10"/>
    <w:rsid w:val="009F4266"/>
    <w:rsid w:val="009F5F46"/>
    <w:rsid w:val="009F5FD3"/>
    <w:rsid w:val="00A01D59"/>
    <w:rsid w:val="00A02BB4"/>
    <w:rsid w:val="00A03AC6"/>
    <w:rsid w:val="00A04068"/>
    <w:rsid w:val="00A0586E"/>
    <w:rsid w:val="00A0711F"/>
    <w:rsid w:val="00A10588"/>
    <w:rsid w:val="00A1328E"/>
    <w:rsid w:val="00A13AF0"/>
    <w:rsid w:val="00A163D3"/>
    <w:rsid w:val="00A17E05"/>
    <w:rsid w:val="00A17E9A"/>
    <w:rsid w:val="00A220F7"/>
    <w:rsid w:val="00A32AEA"/>
    <w:rsid w:val="00A3307F"/>
    <w:rsid w:val="00A35A76"/>
    <w:rsid w:val="00A37933"/>
    <w:rsid w:val="00A47412"/>
    <w:rsid w:val="00A518C0"/>
    <w:rsid w:val="00A62DF8"/>
    <w:rsid w:val="00A66CFF"/>
    <w:rsid w:val="00A67BB1"/>
    <w:rsid w:val="00A721A6"/>
    <w:rsid w:val="00A733A8"/>
    <w:rsid w:val="00A80D04"/>
    <w:rsid w:val="00A80D5B"/>
    <w:rsid w:val="00A83104"/>
    <w:rsid w:val="00A8552F"/>
    <w:rsid w:val="00A94781"/>
    <w:rsid w:val="00A9677F"/>
    <w:rsid w:val="00A97034"/>
    <w:rsid w:val="00AA09CC"/>
    <w:rsid w:val="00AA1E47"/>
    <w:rsid w:val="00AA20A5"/>
    <w:rsid w:val="00AA2C83"/>
    <w:rsid w:val="00AA44F4"/>
    <w:rsid w:val="00AA5020"/>
    <w:rsid w:val="00AA656C"/>
    <w:rsid w:val="00AA6A6A"/>
    <w:rsid w:val="00AB2728"/>
    <w:rsid w:val="00AC063E"/>
    <w:rsid w:val="00AC3C2F"/>
    <w:rsid w:val="00AC6CAF"/>
    <w:rsid w:val="00AD11BF"/>
    <w:rsid w:val="00AD709B"/>
    <w:rsid w:val="00AE017C"/>
    <w:rsid w:val="00AE22C2"/>
    <w:rsid w:val="00AE4988"/>
    <w:rsid w:val="00AE4E6B"/>
    <w:rsid w:val="00AE7D63"/>
    <w:rsid w:val="00AF0D0E"/>
    <w:rsid w:val="00AF3F3B"/>
    <w:rsid w:val="00B00C57"/>
    <w:rsid w:val="00B0129A"/>
    <w:rsid w:val="00B046C8"/>
    <w:rsid w:val="00B07DD2"/>
    <w:rsid w:val="00B10128"/>
    <w:rsid w:val="00B101D5"/>
    <w:rsid w:val="00B1057D"/>
    <w:rsid w:val="00B1116D"/>
    <w:rsid w:val="00B20146"/>
    <w:rsid w:val="00B224A3"/>
    <w:rsid w:val="00B23125"/>
    <w:rsid w:val="00B3311F"/>
    <w:rsid w:val="00B3434C"/>
    <w:rsid w:val="00B34B73"/>
    <w:rsid w:val="00B34F43"/>
    <w:rsid w:val="00B37D4C"/>
    <w:rsid w:val="00B46AA4"/>
    <w:rsid w:val="00B47868"/>
    <w:rsid w:val="00B5071A"/>
    <w:rsid w:val="00B51C33"/>
    <w:rsid w:val="00B55A1A"/>
    <w:rsid w:val="00B560BA"/>
    <w:rsid w:val="00B622C6"/>
    <w:rsid w:val="00B650EF"/>
    <w:rsid w:val="00B6793F"/>
    <w:rsid w:val="00B709CE"/>
    <w:rsid w:val="00B70D6D"/>
    <w:rsid w:val="00B77E3C"/>
    <w:rsid w:val="00B82911"/>
    <w:rsid w:val="00B82974"/>
    <w:rsid w:val="00B90D22"/>
    <w:rsid w:val="00B90E1E"/>
    <w:rsid w:val="00B91FF9"/>
    <w:rsid w:val="00B9329D"/>
    <w:rsid w:val="00B94385"/>
    <w:rsid w:val="00B96D55"/>
    <w:rsid w:val="00BA11F6"/>
    <w:rsid w:val="00BA1853"/>
    <w:rsid w:val="00BA71DE"/>
    <w:rsid w:val="00BA74BA"/>
    <w:rsid w:val="00BB0345"/>
    <w:rsid w:val="00BB3352"/>
    <w:rsid w:val="00BB5907"/>
    <w:rsid w:val="00BC282D"/>
    <w:rsid w:val="00BC65E5"/>
    <w:rsid w:val="00BD2D10"/>
    <w:rsid w:val="00BD5C74"/>
    <w:rsid w:val="00BD5FD7"/>
    <w:rsid w:val="00BE250E"/>
    <w:rsid w:val="00BE2F7D"/>
    <w:rsid w:val="00BE3C03"/>
    <w:rsid w:val="00BE738C"/>
    <w:rsid w:val="00BF1A46"/>
    <w:rsid w:val="00BF2D34"/>
    <w:rsid w:val="00BF3020"/>
    <w:rsid w:val="00C065EA"/>
    <w:rsid w:val="00C06883"/>
    <w:rsid w:val="00C13D1C"/>
    <w:rsid w:val="00C15340"/>
    <w:rsid w:val="00C1616F"/>
    <w:rsid w:val="00C16913"/>
    <w:rsid w:val="00C24AF5"/>
    <w:rsid w:val="00C25851"/>
    <w:rsid w:val="00C3299F"/>
    <w:rsid w:val="00C337B8"/>
    <w:rsid w:val="00C3649A"/>
    <w:rsid w:val="00C364AD"/>
    <w:rsid w:val="00C4121B"/>
    <w:rsid w:val="00C41A2F"/>
    <w:rsid w:val="00C50A1E"/>
    <w:rsid w:val="00C5106E"/>
    <w:rsid w:val="00C52F92"/>
    <w:rsid w:val="00C60EB4"/>
    <w:rsid w:val="00C61736"/>
    <w:rsid w:val="00C640FC"/>
    <w:rsid w:val="00C65C35"/>
    <w:rsid w:val="00C6765A"/>
    <w:rsid w:val="00C67E45"/>
    <w:rsid w:val="00C75BBE"/>
    <w:rsid w:val="00C8126C"/>
    <w:rsid w:val="00C86933"/>
    <w:rsid w:val="00C94097"/>
    <w:rsid w:val="00C96500"/>
    <w:rsid w:val="00CB1075"/>
    <w:rsid w:val="00CB66DF"/>
    <w:rsid w:val="00CB77A9"/>
    <w:rsid w:val="00CD1470"/>
    <w:rsid w:val="00CD5F83"/>
    <w:rsid w:val="00CD7FE4"/>
    <w:rsid w:val="00CE3353"/>
    <w:rsid w:val="00CE5362"/>
    <w:rsid w:val="00CE65A5"/>
    <w:rsid w:val="00CE7308"/>
    <w:rsid w:val="00CF3A0F"/>
    <w:rsid w:val="00D02700"/>
    <w:rsid w:val="00D20C6B"/>
    <w:rsid w:val="00D314F7"/>
    <w:rsid w:val="00D4757F"/>
    <w:rsid w:val="00D517A2"/>
    <w:rsid w:val="00D60079"/>
    <w:rsid w:val="00D60F4A"/>
    <w:rsid w:val="00D6138C"/>
    <w:rsid w:val="00D654C4"/>
    <w:rsid w:val="00D74D05"/>
    <w:rsid w:val="00D8006A"/>
    <w:rsid w:val="00D86DCC"/>
    <w:rsid w:val="00D97A67"/>
    <w:rsid w:val="00DA29CD"/>
    <w:rsid w:val="00DA4A23"/>
    <w:rsid w:val="00DA5258"/>
    <w:rsid w:val="00DA5AA2"/>
    <w:rsid w:val="00DA6005"/>
    <w:rsid w:val="00DA7B8E"/>
    <w:rsid w:val="00DC30BD"/>
    <w:rsid w:val="00DD4E7F"/>
    <w:rsid w:val="00DD75C4"/>
    <w:rsid w:val="00DE0D14"/>
    <w:rsid w:val="00DE51DE"/>
    <w:rsid w:val="00DE64C9"/>
    <w:rsid w:val="00DF1953"/>
    <w:rsid w:val="00DF7CB3"/>
    <w:rsid w:val="00E04852"/>
    <w:rsid w:val="00E2061B"/>
    <w:rsid w:val="00E23F5A"/>
    <w:rsid w:val="00E336E6"/>
    <w:rsid w:val="00E37B86"/>
    <w:rsid w:val="00E41C17"/>
    <w:rsid w:val="00E42397"/>
    <w:rsid w:val="00E42999"/>
    <w:rsid w:val="00E45B91"/>
    <w:rsid w:val="00E50E66"/>
    <w:rsid w:val="00E5506D"/>
    <w:rsid w:val="00E562E5"/>
    <w:rsid w:val="00E566AA"/>
    <w:rsid w:val="00E61D9F"/>
    <w:rsid w:val="00E64319"/>
    <w:rsid w:val="00E64C6C"/>
    <w:rsid w:val="00E66738"/>
    <w:rsid w:val="00E6754C"/>
    <w:rsid w:val="00E72F1C"/>
    <w:rsid w:val="00E735CA"/>
    <w:rsid w:val="00E73EFE"/>
    <w:rsid w:val="00E7615C"/>
    <w:rsid w:val="00E76F31"/>
    <w:rsid w:val="00E7762B"/>
    <w:rsid w:val="00E80451"/>
    <w:rsid w:val="00E832A9"/>
    <w:rsid w:val="00E84F80"/>
    <w:rsid w:val="00E85775"/>
    <w:rsid w:val="00E94DC4"/>
    <w:rsid w:val="00E95860"/>
    <w:rsid w:val="00E95EDC"/>
    <w:rsid w:val="00EA2B05"/>
    <w:rsid w:val="00EB2032"/>
    <w:rsid w:val="00EB426C"/>
    <w:rsid w:val="00EB4D28"/>
    <w:rsid w:val="00EB57BC"/>
    <w:rsid w:val="00EB7240"/>
    <w:rsid w:val="00EC2137"/>
    <w:rsid w:val="00EC7762"/>
    <w:rsid w:val="00EC79E2"/>
    <w:rsid w:val="00EC7D32"/>
    <w:rsid w:val="00ED0109"/>
    <w:rsid w:val="00EE24D2"/>
    <w:rsid w:val="00EE3B53"/>
    <w:rsid w:val="00EF0D6C"/>
    <w:rsid w:val="00EF1C48"/>
    <w:rsid w:val="00EF486F"/>
    <w:rsid w:val="00F0319A"/>
    <w:rsid w:val="00F076F5"/>
    <w:rsid w:val="00F130AB"/>
    <w:rsid w:val="00F15BE1"/>
    <w:rsid w:val="00F17CD2"/>
    <w:rsid w:val="00F20269"/>
    <w:rsid w:val="00F249FD"/>
    <w:rsid w:val="00F2739A"/>
    <w:rsid w:val="00F33850"/>
    <w:rsid w:val="00F33F29"/>
    <w:rsid w:val="00F344BC"/>
    <w:rsid w:val="00F437E3"/>
    <w:rsid w:val="00F473A6"/>
    <w:rsid w:val="00F51CBD"/>
    <w:rsid w:val="00F56B9F"/>
    <w:rsid w:val="00F61EDB"/>
    <w:rsid w:val="00F6505C"/>
    <w:rsid w:val="00F669F1"/>
    <w:rsid w:val="00F70354"/>
    <w:rsid w:val="00F7049B"/>
    <w:rsid w:val="00F72FD3"/>
    <w:rsid w:val="00F8119C"/>
    <w:rsid w:val="00F82597"/>
    <w:rsid w:val="00F85C70"/>
    <w:rsid w:val="00F90142"/>
    <w:rsid w:val="00F92854"/>
    <w:rsid w:val="00F95A23"/>
    <w:rsid w:val="00FA194C"/>
    <w:rsid w:val="00FB1433"/>
    <w:rsid w:val="00FB463A"/>
    <w:rsid w:val="00FD0FBD"/>
    <w:rsid w:val="00FD11F9"/>
    <w:rsid w:val="00FD1E30"/>
    <w:rsid w:val="00FD20E1"/>
    <w:rsid w:val="00FD2869"/>
    <w:rsid w:val="00FE45C4"/>
    <w:rsid w:val="00FE6E9E"/>
    <w:rsid w:val="00FF14F9"/>
    <w:rsid w:val="00FF30AC"/>
    <w:rsid w:val="00FF47E8"/>
    <w:rsid w:val="00FF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D3502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7A2"/>
    <w:pPr>
      <w:spacing w:after="200" w:line="276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E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C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3C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4CF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18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4E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4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ED3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C4E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ED3"/>
    <w:rPr>
      <w:sz w:val="22"/>
      <w:szCs w:val="22"/>
      <w:lang w:val="en-AU"/>
    </w:rPr>
  </w:style>
  <w:style w:type="table" w:styleId="TableGrid">
    <w:name w:val="Table Grid"/>
    <w:basedOn w:val="TableNormal"/>
    <w:uiPriority w:val="39"/>
    <w:rsid w:val="007F43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iPriority w:val="99"/>
    <w:unhideWhenUsed/>
    <w:rsid w:val="00257F3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3569F0"/>
    <w:rPr>
      <w:rFonts w:ascii="Times New Roman" w:hAnsi="Times New Roman" w:cs="Times New Roman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203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D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DCD"/>
    <w:rPr>
      <w:rFonts w:ascii="Segoe UI" w:hAnsi="Segoe UI" w:cs="Segoe UI"/>
      <w:sz w:val="18"/>
      <w:szCs w:val="18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638C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E3C0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E3C03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table" w:customStyle="1" w:styleId="TableGrid1">
    <w:name w:val="Table Grid1"/>
    <w:basedOn w:val="TableNormal"/>
    <w:next w:val="TableGrid"/>
    <w:uiPriority w:val="59"/>
    <w:rsid w:val="006D4DA9"/>
    <w:rPr>
      <w:rFonts w:ascii="Calibri" w:eastAsia="Times New Roman" w:hAnsi="Calibri"/>
      <w:sz w:val="22"/>
      <w:szCs w:val="22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2E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224CFA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AU"/>
    </w:rPr>
  </w:style>
  <w:style w:type="paragraph" w:styleId="NoSpacing">
    <w:name w:val="No Spacing"/>
    <w:uiPriority w:val="1"/>
    <w:qFormat/>
    <w:rsid w:val="00224CFA"/>
    <w:rPr>
      <w:sz w:val="22"/>
      <w:szCs w:val="22"/>
      <w:lang w:val="en-AU"/>
    </w:rPr>
  </w:style>
  <w:style w:type="character" w:customStyle="1" w:styleId="SyllabusListParagraphChar">
    <w:name w:val="Syllabus List Paragraph Char"/>
    <w:basedOn w:val="DefaultParagraphFont"/>
    <w:link w:val="SyllabusListParagraph"/>
    <w:locked/>
    <w:rsid w:val="00941C41"/>
    <w:rPr>
      <w:rFonts w:ascii="Calibri" w:eastAsiaTheme="minorEastAsia" w:hAnsi="Calibri" w:cs="Calibri"/>
      <w:lang w:eastAsia="ja-JP"/>
    </w:rPr>
  </w:style>
  <w:style w:type="paragraph" w:customStyle="1" w:styleId="SyllabusListParagraph">
    <w:name w:val="Syllabus List Paragraph"/>
    <w:basedOn w:val="Normal"/>
    <w:link w:val="SyllabusListParagraphChar"/>
    <w:qFormat/>
    <w:rsid w:val="00941C41"/>
    <w:pPr>
      <w:spacing w:after="120"/>
    </w:pPr>
    <w:rPr>
      <w:rFonts w:ascii="Calibri" w:eastAsiaTheme="minorEastAsia" w:hAnsi="Calibri" w:cs="Calibri"/>
      <w:sz w:val="24"/>
      <w:szCs w:val="24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50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8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4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5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041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50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4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9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13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23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0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8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10254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1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5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8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52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3913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7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1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89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981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36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54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03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497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9182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5250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855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9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401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815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3402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65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16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97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532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5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3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5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95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70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18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6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724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804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8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4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65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555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194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5222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1079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0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5986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1641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2418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927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74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1549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52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914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498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8726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8652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51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5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E752C84087F043ABB4F5DA7007FA5F" ma:contentTypeVersion="5" ma:contentTypeDescription="Create a new document." ma:contentTypeScope="" ma:versionID="28dfad4a0b1723927ad145570ed42801">
  <xsd:schema xmlns:xsd="http://www.w3.org/2001/XMLSchema" xmlns:xs="http://www.w3.org/2001/XMLSchema" xmlns:p="http://schemas.microsoft.com/office/2006/metadata/properties" xmlns:ns2="5c1ed64e-8faf-4818-ad2b-925c9697a066" targetNamespace="http://schemas.microsoft.com/office/2006/metadata/properties" ma:root="true" ma:fieldsID="63e0fe527ceb826655724adc98a18d6c" ns2:_="">
    <xsd:import namespace="5c1ed64e-8faf-4818-ad2b-925c9697a06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ed64e-8faf-4818-ad2b-925c9697a06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AC7938-1B48-4423-8970-F474FC9204AD}"/>
</file>

<file path=customXml/itemProps2.xml><?xml version="1.0" encoding="utf-8"?>
<ds:datastoreItem xmlns:ds="http://schemas.openxmlformats.org/officeDocument/2006/customXml" ds:itemID="{8C070AE1-545A-4FD9-9B15-DCCD4DCB4B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9</TotalTime>
  <Pages>14</Pages>
  <Words>2568</Words>
  <Characters>1464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 Southern Grammar</Company>
  <LinksUpToDate>false</LinksUpToDate>
  <CharactersWithSpaces>1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Bailey</dc:creator>
  <cp:keywords/>
  <dc:description/>
  <cp:lastModifiedBy>Kieran Bailey</cp:lastModifiedBy>
  <cp:revision>488</cp:revision>
  <cp:lastPrinted>2023-03-02T04:30:00Z</cp:lastPrinted>
  <dcterms:created xsi:type="dcterms:W3CDTF">2019-03-05T03:49:00Z</dcterms:created>
  <dcterms:modified xsi:type="dcterms:W3CDTF">2024-06-27T06:45:00Z</dcterms:modified>
</cp:coreProperties>
</file>